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34B2" w:rsidRDefault="001200CE" w:rsidP="0042604F">
      <w:pPr>
        <w:pStyle w:val="Title"/>
        <w:jc w:val="center"/>
      </w:pPr>
      <w:r>
        <w:t>ROCO503 IMU Rep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081"/>
        <w:gridCol w:w="3081"/>
      </w:tblGrid>
      <w:tr w:rsidR="0042604F" w:rsidTr="0042604F">
        <w:tc>
          <w:tcPr>
            <w:tcW w:w="3080" w:type="dxa"/>
            <w:vAlign w:val="center"/>
          </w:tcPr>
          <w:p w:rsidR="0042604F" w:rsidRDefault="0042604F" w:rsidP="0042604F">
            <w:pPr>
              <w:jc w:val="center"/>
            </w:pPr>
            <w:r>
              <w:t>Demetrius Zaibo</w:t>
            </w:r>
          </w:p>
          <w:p w:rsidR="0042604F" w:rsidRDefault="0042604F" w:rsidP="0042604F">
            <w:pPr>
              <w:jc w:val="center"/>
            </w:pPr>
            <w:r>
              <w:t>10324064</w:t>
            </w:r>
          </w:p>
        </w:tc>
        <w:tc>
          <w:tcPr>
            <w:tcW w:w="3081" w:type="dxa"/>
            <w:vAlign w:val="center"/>
          </w:tcPr>
          <w:p w:rsidR="0042604F" w:rsidRDefault="0042604F" w:rsidP="0042604F">
            <w:pPr>
              <w:jc w:val="center"/>
            </w:pPr>
            <w:r>
              <w:t>Tom Queen</w:t>
            </w:r>
          </w:p>
          <w:p w:rsidR="0042604F" w:rsidRDefault="00AD3EBB" w:rsidP="0042604F">
            <w:pPr>
              <w:jc w:val="center"/>
            </w:pPr>
            <w:r>
              <w:t>10286169</w:t>
            </w:r>
          </w:p>
        </w:tc>
        <w:tc>
          <w:tcPr>
            <w:tcW w:w="3081" w:type="dxa"/>
            <w:vAlign w:val="center"/>
          </w:tcPr>
          <w:p w:rsidR="0042604F" w:rsidRDefault="0042604F" w:rsidP="0042604F">
            <w:pPr>
              <w:jc w:val="center"/>
            </w:pPr>
            <w:r w:rsidRPr="0042604F">
              <w:t>Daniel Gregory-Turner</w:t>
            </w:r>
          </w:p>
          <w:p w:rsidR="0042604F" w:rsidRDefault="00AD3EBB" w:rsidP="0042604F">
            <w:pPr>
              <w:jc w:val="center"/>
            </w:pPr>
            <w:r>
              <w:t>10451001</w:t>
            </w:r>
          </w:p>
        </w:tc>
      </w:tr>
    </w:tbl>
    <w:p w:rsidR="004B582E" w:rsidRDefault="004B582E" w:rsidP="004B582E">
      <w:pPr>
        <w:pStyle w:val="Heading1"/>
      </w:pPr>
      <w:r>
        <w:t>Introduction:</w:t>
      </w:r>
    </w:p>
    <w:p w:rsidR="0042604F" w:rsidRDefault="0042604F" w:rsidP="001200CE">
      <w:r>
        <w:t>This report details solutions to the tasks set out in the “ROCO503 IM</w:t>
      </w:r>
      <w:r w:rsidR="003B7A34">
        <w:t>U Coursework 2017-18” document.</w:t>
      </w:r>
      <w:r w:rsidR="003B7A34">
        <w:br/>
      </w:r>
      <w:r>
        <w:t>Each task is broken down into four sections:</w:t>
      </w:r>
    </w:p>
    <w:p w:rsidR="0042604F" w:rsidRDefault="0042604F" w:rsidP="0042604F">
      <w:pPr>
        <w:pStyle w:val="ListParagraph"/>
        <w:numPr>
          <w:ilvl w:val="0"/>
          <w:numId w:val="1"/>
        </w:numPr>
      </w:pPr>
      <w:r>
        <w:t>Problem statement – Outlines the task boundaries and interpretation</w:t>
      </w:r>
    </w:p>
    <w:p w:rsidR="0042604F" w:rsidRDefault="0042604F" w:rsidP="0042604F">
      <w:pPr>
        <w:pStyle w:val="ListParagraph"/>
        <w:numPr>
          <w:ilvl w:val="0"/>
          <w:numId w:val="1"/>
        </w:numPr>
      </w:pPr>
      <w:r>
        <w:t>Hypothesis – Provides a theoretical assessment of the problem and the expected results of the task</w:t>
      </w:r>
    </w:p>
    <w:p w:rsidR="0042604F" w:rsidRDefault="0042604F" w:rsidP="0042604F">
      <w:pPr>
        <w:pStyle w:val="ListParagraph"/>
        <w:numPr>
          <w:ilvl w:val="0"/>
          <w:numId w:val="1"/>
        </w:numPr>
      </w:pPr>
      <w:r>
        <w:t>Methodology – Details the step-by-step procedures performed to collect the data</w:t>
      </w:r>
      <w:r w:rsidR="00A34811">
        <w:t xml:space="preserve"> for analysis</w:t>
      </w:r>
    </w:p>
    <w:p w:rsidR="00A34811" w:rsidRDefault="00A34811" w:rsidP="0042604F">
      <w:pPr>
        <w:pStyle w:val="ListParagraph"/>
        <w:numPr>
          <w:ilvl w:val="0"/>
          <w:numId w:val="1"/>
        </w:numPr>
      </w:pPr>
      <w:r>
        <w:t>Results – Assesses the collected data, comparing and contrasting where appropriate</w:t>
      </w:r>
    </w:p>
    <w:p w:rsidR="004B582E" w:rsidRDefault="004B582E" w:rsidP="004B582E">
      <w:r>
        <w:t>Finally, the report is concluded with a summary of the tasks performed by each team member.</w:t>
      </w:r>
      <w:r w:rsidR="00D22AC2">
        <w:t xml:space="preserve"> The two appendices include a breakdown of main algorithms used to assess data, and the code itself.</w:t>
      </w:r>
    </w:p>
    <w:p w:rsidR="00FA293A" w:rsidRDefault="00EB0744" w:rsidP="00EB0744">
      <w:pPr>
        <w:pStyle w:val="Heading1"/>
      </w:pPr>
      <w:r>
        <w:t>Task 1: Noise Analysis</w:t>
      </w:r>
    </w:p>
    <w:p w:rsidR="00EB0744" w:rsidRDefault="00451947" w:rsidP="00451947">
      <w:pPr>
        <w:pStyle w:val="Heading2"/>
      </w:pPr>
      <w:r>
        <w:t>Problem Statement:</w:t>
      </w:r>
    </w:p>
    <w:p w:rsidR="00224AE6" w:rsidRDefault="0025169E" w:rsidP="00224AE6">
      <w:pPr>
        <w:pStyle w:val="ListParagraph"/>
        <w:numPr>
          <w:ilvl w:val="0"/>
          <w:numId w:val="3"/>
        </w:numPr>
      </w:pPr>
      <w:r>
        <w:t>Quantification of noise present within the Phidget</w:t>
      </w:r>
      <w:r w:rsidR="008F7F8A">
        <w:t xml:space="preserve"> 21 Spatial</w:t>
      </w:r>
      <w:r w:rsidR="005D79B2">
        <w:t xml:space="preserve"> 3/3/3</w:t>
      </w:r>
      <w:r>
        <w:t xml:space="preserve"> </w:t>
      </w:r>
      <w:r w:rsidR="00A62168">
        <w:t xml:space="preserve">1044 </w:t>
      </w:r>
      <w:r>
        <w:t>along all 3 axes for the accelerometer and gyroscope sensors.</w:t>
      </w:r>
    </w:p>
    <w:p w:rsidR="00224AE6" w:rsidRDefault="0025169E" w:rsidP="00224AE6">
      <w:pPr>
        <w:pStyle w:val="ListParagraph"/>
        <w:numPr>
          <w:ilvl w:val="0"/>
          <w:numId w:val="3"/>
        </w:numPr>
      </w:pPr>
      <w:r>
        <w:t>Identification of dominant frequency bands causing aforementioned noise.</w:t>
      </w:r>
    </w:p>
    <w:p w:rsidR="0025169E" w:rsidRDefault="00224AE6" w:rsidP="00224AE6">
      <w:pPr>
        <w:pStyle w:val="ListParagraph"/>
        <w:numPr>
          <w:ilvl w:val="0"/>
          <w:numId w:val="3"/>
        </w:numPr>
      </w:pPr>
      <w:r>
        <w:t>Demonstrat</w:t>
      </w:r>
      <w:r w:rsidR="00BD21D4">
        <w:t>e the effects of filtering with respect to dead-reckoned positional data, contrasting against the stationary ground truth.</w:t>
      </w:r>
    </w:p>
    <w:p w:rsidR="00451947" w:rsidRDefault="00A26DB0" w:rsidP="008B1B36">
      <w:pPr>
        <w:pStyle w:val="Heading2"/>
      </w:pPr>
      <w:r>
        <w:t>Theoretical Assessment:</w:t>
      </w:r>
    </w:p>
    <w:p w:rsidR="00A26DB0" w:rsidRDefault="00A26DB0" w:rsidP="00A26DB0">
      <w:r>
        <w:t>MEMS accelerometers and MEMS gyroscopes are subject to various sources of error. A non-exhaustive list of such errors being:</w:t>
      </w:r>
    </w:p>
    <w:p w:rsidR="00A26DB0" w:rsidRDefault="00A26DB0" w:rsidP="00A26DB0">
      <w:pPr>
        <w:pStyle w:val="ListParagraph"/>
        <w:numPr>
          <w:ilvl w:val="0"/>
          <w:numId w:val="6"/>
        </w:numPr>
      </w:pPr>
      <w:r>
        <w:t xml:space="preserve">Manufacturing quality, manifesting as </w:t>
      </w:r>
      <w:r w:rsidR="005D6C19">
        <w:t>systematic errors such as a DC bias; non-uniform scaling between sensors; non-linearity in measurements and susceptibility to other error sources</w:t>
      </w:r>
    </w:p>
    <w:p w:rsidR="005D6C19" w:rsidRDefault="005D6C19" w:rsidP="00A26DB0">
      <w:pPr>
        <w:pStyle w:val="ListParagraph"/>
        <w:numPr>
          <w:ilvl w:val="0"/>
          <w:numId w:val="6"/>
        </w:numPr>
      </w:pPr>
      <w:r>
        <w:t>Flicker noise, or bias random walk, acting as a low frequency component</w:t>
      </w:r>
    </w:p>
    <w:p w:rsidR="005D6C19" w:rsidRDefault="005D6C19" w:rsidP="00A26DB0">
      <w:pPr>
        <w:pStyle w:val="ListParagraph"/>
        <w:numPr>
          <w:ilvl w:val="0"/>
          <w:numId w:val="6"/>
        </w:numPr>
      </w:pPr>
      <w:r>
        <w:t>Thermo-mechanical white noise, providing high frequency components</w:t>
      </w:r>
    </w:p>
    <w:p w:rsidR="005D6C19" w:rsidRDefault="005D6C19" w:rsidP="00A26DB0">
      <w:pPr>
        <w:pStyle w:val="ListParagraph"/>
        <w:numPr>
          <w:ilvl w:val="0"/>
          <w:numId w:val="6"/>
        </w:numPr>
      </w:pPr>
      <w:r>
        <w:t xml:space="preserve">Temperature &amp; pressure, causing numerous mechanical, geometrical and fluid dynamic properties to change;  can be represented as a DC or low frequency offset, and modelled </w:t>
      </w:r>
      <w:r w:rsidR="00E5141C">
        <w:t>as a polynomial function</w:t>
      </w:r>
    </w:p>
    <w:p w:rsidR="00E5141C" w:rsidRDefault="00E5141C" w:rsidP="00A26DB0">
      <w:pPr>
        <w:pStyle w:val="ListParagraph"/>
        <w:numPr>
          <w:ilvl w:val="0"/>
          <w:numId w:val="6"/>
        </w:numPr>
      </w:pPr>
      <w:r>
        <w:t>Power supply noise can cause artefacts in the signal across the frequency spectrum; depending on the severity, such as electro-static discharges or power surges, it may also cause damage to the sensor</w:t>
      </w:r>
    </w:p>
    <w:p w:rsidR="00E5141C" w:rsidRDefault="00E5141C" w:rsidP="00A26DB0">
      <w:pPr>
        <w:pStyle w:val="ListParagraph"/>
        <w:numPr>
          <w:ilvl w:val="0"/>
          <w:numId w:val="6"/>
        </w:numPr>
      </w:pPr>
      <w:r>
        <w:t>The Earth, causing effects such as a DC offset within gyroscope as the Earth’s rotation is measured; scaling issues across large distances due to the non-uniform gravitational pull; additional noise depending on how much cosmic radiation is absorbed by the atmosphere or focussed by the Earth’s magnetic field</w:t>
      </w:r>
    </w:p>
    <w:p w:rsidR="00A26DB0" w:rsidRDefault="00A26DB0" w:rsidP="00A26DB0">
      <w:r>
        <w:t>The IMU used for these experiments also happens to be a digital IMU, meaning the data has been discretised. This results in two more sources of error, specifically the quantisation error of the signal and the quantisation error of the timestamp for that signal.</w:t>
      </w:r>
    </w:p>
    <w:p w:rsidR="00A26DB0" w:rsidRDefault="00CE73EE" w:rsidP="008B1B36">
      <w:pPr>
        <w:pStyle w:val="Heading2"/>
      </w:pPr>
      <w:r>
        <w:lastRenderedPageBreak/>
        <w:t>Null Hypothese</w:t>
      </w:r>
      <w:r w:rsidR="00A26DB0">
        <w:t>s:</w:t>
      </w:r>
    </w:p>
    <w:p w:rsidR="009C3DEF" w:rsidRDefault="008C0F94" w:rsidP="00A26DB0">
      <w:pPr>
        <w:pStyle w:val="ListParagraph"/>
        <w:numPr>
          <w:ilvl w:val="0"/>
          <w:numId w:val="7"/>
        </w:numPr>
      </w:pPr>
      <w:r>
        <w:t>The frequency response for a stationary system will comprise solely of low frequency or DC components within all three axes for both the accelerometer and gyroscope sensors</w:t>
      </w:r>
    </w:p>
    <w:p w:rsidR="00443C8A" w:rsidRPr="00A26DB0" w:rsidRDefault="00443C8A" w:rsidP="00A26DB0">
      <w:pPr>
        <w:pStyle w:val="ListParagraph"/>
        <w:numPr>
          <w:ilvl w:val="0"/>
          <w:numId w:val="7"/>
        </w:numPr>
      </w:pPr>
      <w:r>
        <w:t>Filtering the raw data will provide</w:t>
      </w:r>
      <w:r w:rsidR="00A01CDF">
        <w:t xml:space="preserve"> </w:t>
      </w:r>
      <w:r>
        <w:t>no significant improvement in system performance</w:t>
      </w:r>
    </w:p>
    <w:p w:rsidR="00451947" w:rsidRDefault="00451947" w:rsidP="00451947">
      <w:pPr>
        <w:pStyle w:val="Heading2"/>
      </w:pPr>
      <w:r>
        <w:t>Methodology:</w:t>
      </w:r>
    </w:p>
    <w:p w:rsidR="00451947" w:rsidRDefault="00D17A99" w:rsidP="00D17A99">
      <w:pPr>
        <w:spacing w:after="0"/>
      </w:pPr>
      <w:r>
        <w:t>For each accelerometer axis:</w:t>
      </w:r>
    </w:p>
    <w:p w:rsidR="00D17A99" w:rsidRDefault="00D17A99" w:rsidP="00D17A99">
      <w:pPr>
        <w:pStyle w:val="ListParagraph"/>
        <w:numPr>
          <w:ilvl w:val="0"/>
          <w:numId w:val="12"/>
        </w:numPr>
      </w:pPr>
      <w:r>
        <w:t>Align the accelerometer axis with gravity and clamp the IMU to a sturdy table</w:t>
      </w:r>
    </w:p>
    <w:p w:rsidR="00D17A99" w:rsidRDefault="00477CE6" w:rsidP="00D17A99">
      <w:pPr>
        <w:pStyle w:val="ListParagraph"/>
        <w:numPr>
          <w:ilvl w:val="0"/>
          <w:numId w:val="12"/>
        </w:numPr>
      </w:pPr>
      <w:r>
        <w:t>Collect data for 2 minutes and 30 seconds and discard the first 30 seconds worth of data</w:t>
      </w:r>
      <w:r w:rsidR="009F0FAB">
        <w:t xml:space="preserve"> </w:t>
      </w:r>
      <w:r w:rsidR="009F0FAB" w:rsidRPr="00BD0905">
        <w:rPr>
          <w:shd w:val="clear" w:color="auto" w:fill="FFFFFF" w:themeFill="background1"/>
        </w:rPr>
        <w:t>using a shielded cable for data transfer</w:t>
      </w:r>
    </w:p>
    <w:p w:rsidR="00477CE6" w:rsidRDefault="00B163DF" w:rsidP="00477CE6">
      <w:pPr>
        <w:spacing w:after="0"/>
      </w:pPr>
      <w:r>
        <w:t>Using the collected data, f</w:t>
      </w:r>
      <w:r w:rsidR="00477CE6">
        <w:t>or each accelerometer and gyroscope axis:</w:t>
      </w:r>
    </w:p>
    <w:p w:rsidR="00477CE6" w:rsidRDefault="00477CE6" w:rsidP="00477CE6">
      <w:pPr>
        <w:pStyle w:val="ListParagraph"/>
        <w:numPr>
          <w:ilvl w:val="0"/>
          <w:numId w:val="13"/>
        </w:numPr>
      </w:pPr>
      <w:r>
        <w:t xml:space="preserve">Average all of the data to approximate the </w:t>
      </w:r>
      <w:r w:rsidR="00B163DF">
        <w:t>DC bias</w:t>
      </w:r>
    </w:p>
    <w:p w:rsidR="00B163DF" w:rsidRDefault="00B163DF" w:rsidP="00477CE6">
      <w:pPr>
        <w:pStyle w:val="ListParagraph"/>
        <w:numPr>
          <w:ilvl w:val="0"/>
          <w:numId w:val="13"/>
        </w:numPr>
      </w:pPr>
      <w:r>
        <w:t>Generate a standard deviation for all of the data to quantify the spread of the noise</w:t>
      </w:r>
    </w:p>
    <w:p w:rsidR="00B163DF" w:rsidRDefault="00B163DF" w:rsidP="00477CE6">
      <w:pPr>
        <w:pStyle w:val="ListParagraph"/>
        <w:numPr>
          <w:ilvl w:val="0"/>
          <w:numId w:val="13"/>
        </w:numPr>
      </w:pPr>
      <w:r>
        <w:t>Perform a Fourier transform and identify any major frequency peaks for filtering</w:t>
      </w:r>
    </w:p>
    <w:p w:rsidR="00B163DF" w:rsidRDefault="00B163DF" w:rsidP="00B163DF">
      <w:pPr>
        <w:pStyle w:val="ListParagraph"/>
        <w:numPr>
          <w:ilvl w:val="1"/>
          <w:numId w:val="13"/>
        </w:numPr>
      </w:pPr>
      <w:r>
        <w:t>Compare filtered data with unfiltered data</w:t>
      </w:r>
    </w:p>
    <w:p w:rsidR="00451947" w:rsidRDefault="00451947" w:rsidP="00451947">
      <w:pPr>
        <w:pStyle w:val="Heading2"/>
      </w:pPr>
      <w:r>
        <w:t>Results:</w:t>
      </w:r>
    </w:p>
    <w:p w:rsidR="00E178C2" w:rsidRDefault="00EF63D9" w:rsidP="00E178C2">
      <w:r>
        <w:fldChar w:fldCharType="begin"/>
      </w:r>
      <w:r>
        <w:instrText xml:space="preserve"> REF _Ref504703504 \h </w:instrText>
      </w:r>
      <w:r>
        <w:fldChar w:fldCharType="separate"/>
      </w:r>
      <w:r w:rsidR="004C7E20">
        <w:t xml:space="preserve">Figure </w:t>
      </w:r>
      <w:r w:rsidR="004C7E20">
        <w:rPr>
          <w:noProof/>
        </w:rPr>
        <w:t>1</w:t>
      </w:r>
      <w:r>
        <w:fldChar w:fldCharType="end"/>
      </w:r>
      <w:r>
        <w:t xml:space="preserve"> </w:t>
      </w:r>
      <w:r w:rsidR="00E178C2">
        <w:t xml:space="preserve">is an example set of Fourier transforms for each sensor throughout a stationary IMU test. As can be readily seen, much of the noise was distributed across all frequencies, slightly attenuating with higher frequencies (aka, pink noise). Also viewable is interference from the power supply at 50Hz, along with several other spikes around the 75Hz range. Two further peaks occur at around 23Hz and 32Hz within the accelerometers y-axis. Finally, </w:t>
      </w:r>
      <w:r w:rsidR="00A13654">
        <w:t>all sensors have a large DC noise component.</w:t>
      </w:r>
    </w:p>
    <w:p w:rsidR="00E178C2" w:rsidRPr="00E178C2" w:rsidRDefault="00EF63D9" w:rsidP="00E178C2">
      <w:r>
        <w:rPr>
          <w:noProof/>
          <w:lang w:eastAsia="en-GB"/>
        </w:rPr>
        <mc:AlternateContent>
          <mc:Choice Requires="wpg">
            <w:drawing>
              <wp:anchor distT="0" distB="0" distL="114300" distR="114300" simplePos="0" relativeHeight="251643904" behindDoc="0" locked="0" layoutInCell="1" allowOverlap="1" wp14:anchorId="2CC73110" wp14:editId="70B1FC64">
                <wp:simplePos x="0" y="0"/>
                <wp:positionH relativeFrom="column">
                  <wp:posOffset>-635</wp:posOffset>
                </wp:positionH>
                <wp:positionV relativeFrom="paragraph">
                  <wp:posOffset>1115695</wp:posOffset>
                </wp:positionV>
                <wp:extent cx="6649085" cy="3935095"/>
                <wp:effectExtent l="0" t="0" r="0" b="8255"/>
                <wp:wrapSquare wrapText="bothSides"/>
                <wp:docPr id="14" name="Group 14"/>
                <wp:cNvGraphicFramePr/>
                <a:graphic xmlns:a="http://schemas.openxmlformats.org/drawingml/2006/main">
                  <a:graphicData uri="http://schemas.microsoft.com/office/word/2010/wordprocessingGroup">
                    <wpg:wgp>
                      <wpg:cNvGrpSpPr/>
                      <wpg:grpSpPr>
                        <a:xfrm>
                          <a:off x="0" y="0"/>
                          <a:ext cx="6649085" cy="3935095"/>
                          <a:chOff x="0" y="0"/>
                          <a:chExt cx="6649516" cy="3935298"/>
                        </a:xfrm>
                      </wpg:grpSpPr>
                      <pic:pic xmlns:pic="http://schemas.openxmlformats.org/drawingml/2006/picture">
                        <pic:nvPicPr>
                          <pic:cNvPr id="11" name="Picture 11" descr="https://scontent-lht6-1.xx.fbcdn.net/v/t35.0-12/27479765_10210987478634811_1592900842_o.png?oh=88809f923490697adbe627b832293ff6&amp;oe=5A6D933F"/>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49516" cy="3716122"/>
                          </a:xfrm>
                          <a:prstGeom prst="rect">
                            <a:avLst/>
                          </a:prstGeom>
                          <a:noFill/>
                          <a:ln>
                            <a:noFill/>
                          </a:ln>
                        </pic:spPr>
                      </pic:pic>
                      <wps:wsp>
                        <wps:cNvPr id="13" name="Text Box 13"/>
                        <wps:cNvSpPr txBox="1"/>
                        <wps:spPr>
                          <a:xfrm>
                            <a:off x="0" y="3774643"/>
                            <a:ext cx="6645910" cy="160655"/>
                          </a:xfrm>
                          <a:prstGeom prst="rect">
                            <a:avLst/>
                          </a:prstGeom>
                          <a:solidFill>
                            <a:prstClr val="white"/>
                          </a:solidFill>
                          <a:ln>
                            <a:noFill/>
                          </a:ln>
                          <a:effectLst/>
                        </wps:spPr>
                        <wps:txbx>
                          <w:txbxContent>
                            <w:p w:rsidR="000172E9" w:rsidRPr="00684A6C" w:rsidRDefault="000172E9" w:rsidP="00A13654">
                              <w:pPr>
                                <w:pStyle w:val="Caption"/>
                                <w:rPr>
                                  <w:noProof/>
                                </w:rPr>
                              </w:pPr>
                              <w:bookmarkStart w:id="0" w:name="_Ref504703504"/>
                              <w:r>
                                <w:t xml:space="preserve">Figure </w:t>
                              </w:r>
                              <w:fldSimple w:instr=" SEQ Figure \* ARABIC ">
                                <w:r w:rsidR="004C7E20">
                                  <w:rPr>
                                    <w:noProof/>
                                  </w:rPr>
                                  <w:t>1</w:t>
                                </w:r>
                              </w:fldSimple>
                              <w:bookmarkEnd w:id="0"/>
                              <w:r>
                                <w:t>: Frequency analysis of IMU sensors. Top row shows accelerometer X, Y &amp; Z axes. Bottom row</w:t>
                              </w:r>
                              <w:r>
                                <w:rPr>
                                  <w:noProof/>
                                </w:rPr>
                                <w:t xml:space="preserve"> shows gyroscope X, Y &amp; Z ax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4" o:spid="_x0000_s1026" style="position:absolute;margin-left:-.05pt;margin-top:87.85pt;width:523.55pt;height:309.85pt;z-index:251643904" coordsize="66495,393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https://scontent-lht6-1.xx.fbcdn.net/v/t35.0-12/27479765_10210987478634811_1592900842_o.png?oh=88809f923490697adbe627b832293ff6&amp;oe=5A6D933F" style="position:absolute;width:66495;height:371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9STkDBAAAA2wAAAA8AAABkcnMvZG93bnJldi54bWxET01rwkAQvRf8D8sI3uomxRaJriKRQHts&#10;qngdsuMmmJ0N2TWJ/fXdQqG3ebzP2e4n24qBet84VpAuExDEldMNGwWnr+J5DcIHZI2tY1LwIA/7&#10;3expi5l2I3/SUAYjYgj7DBXUIXSZlL6qyaJfuo44clfXWwwR9kbqHscYblv5kiRv0mLDsaHGjvKa&#10;qlt5twpW+vZIjq/f6UeZl/Z8acx9XRilFvPpsAERaAr/4j/3u47zU/j9JR4gdz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9STkDBAAAA2wAAAA8AAAAAAAAAAAAAAAAAnwIA&#10;AGRycy9kb3ducmV2LnhtbFBLBQYAAAAABAAEAPcAAACNAwAAAAA=&#10;">
                  <v:imagedata r:id="rId8" o:title="27479765_10210987478634811_1592900842_o"/>
                  <v:path arrowok="t"/>
                </v:shape>
                <v:shapetype id="_x0000_t202" coordsize="21600,21600" o:spt="202" path="m,l,21600r21600,l21600,xe">
                  <v:stroke joinstyle="miter"/>
                  <v:path gradientshapeok="t" o:connecttype="rect"/>
                </v:shapetype>
                <v:shape id="Text Box 13" o:spid="_x0000_s1028" type="#_x0000_t202" style="position:absolute;top:37746;width:66459;height:16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rsidR="000172E9" w:rsidRPr="00684A6C" w:rsidRDefault="000172E9" w:rsidP="00A13654">
                        <w:pPr>
                          <w:pStyle w:val="Caption"/>
                          <w:rPr>
                            <w:noProof/>
                          </w:rPr>
                        </w:pPr>
                        <w:bookmarkStart w:id="1" w:name="_Ref504703504"/>
                        <w:r>
                          <w:t xml:space="preserve">Figure </w:t>
                        </w:r>
                        <w:r w:rsidR="004C7E20">
                          <w:fldChar w:fldCharType="begin"/>
                        </w:r>
                        <w:r w:rsidR="004C7E20">
                          <w:instrText xml:space="preserve"> SEQ Figure \</w:instrText>
                        </w:r>
                        <w:r w:rsidR="004C7E20">
                          <w:instrText xml:space="preserve">* ARABIC </w:instrText>
                        </w:r>
                        <w:r w:rsidR="004C7E20">
                          <w:fldChar w:fldCharType="separate"/>
                        </w:r>
                        <w:r w:rsidR="004C7E20">
                          <w:rPr>
                            <w:noProof/>
                          </w:rPr>
                          <w:t>1</w:t>
                        </w:r>
                        <w:r w:rsidR="004C7E20">
                          <w:rPr>
                            <w:noProof/>
                          </w:rPr>
                          <w:fldChar w:fldCharType="end"/>
                        </w:r>
                        <w:bookmarkEnd w:id="1"/>
                        <w:r>
                          <w:t>: Frequency analysis of IMU sensors. Top row shows accelerometer X, Y &amp; Z axes. Bottom row</w:t>
                        </w:r>
                        <w:r>
                          <w:rPr>
                            <w:noProof/>
                          </w:rPr>
                          <w:t xml:space="preserve"> shows gyroscope X, Y &amp; Z axes.</w:t>
                        </w:r>
                      </w:p>
                    </w:txbxContent>
                  </v:textbox>
                </v:shape>
                <w10:wrap type="square"/>
              </v:group>
            </w:pict>
          </mc:Fallback>
        </mc:AlternateContent>
      </w:r>
      <w:r w:rsidR="00A13654">
        <w:t xml:space="preserve">Based on </w:t>
      </w:r>
      <w:r>
        <w:fldChar w:fldCharType="begin"/>
      </w:r>
      <w:r>
        <w:instrText xml:space="preserve"> REF _Ref504703504 \h </w:instrText>
      </w:r>
      <w:r>
        <w:fldChar w:fldCharType="separate"/>
      </w:r>
      <w:r w:rsidR="004C7E20">
        <w:t xml:space="preserve">Figure </w:t>
      </w:r>
      <w:r w:rsidR="004C7E20">
        <w:rPr>
          <w:noProof/>
        </w:rPr>
        <w:t>1</w:t>
      </w:r>
      <w:r>
        <w:fldChar w:fldCharType="end"/>
      </w:r>
      <w:r>
        <w:t xml:space="preserve"> </w:t>
      </w:r>
      <w:r w:rsidR="00A13654">
        <w:t xml:space="preserve">and the other frequency domain plots gathered, it </w:t>
      </w:r>
      <w:proofErr w:type="gramStart"/>
      <w:r w:rsidR="00A13654">
        <w:t>was estimated</w:t>
      </w:r>
      <w:proofErr w:type="gramEnd"/>
      <w:r w:rsidR="00A13654">
        <w:t xml:space="preserve"> that a 10Hz low pass filter should be applied to the accelerometers, and a 20Hz-30Hz bandpass applied to the gyroscope values. Several filters were tested (Chebyshev, Inverse Chebyshev, Bessel, and Butterworth); however, a Butterworth filter of order 4 was selected in the end as it appeared to provide the best overall results. </w:t>
      </w:r>
      <w:r>
        <w:fldChar w:fldCharType="begin"/>
      </w:r>
      <w:r>
        <w:instrText xml:space="preserve"> REF _Ref504703837 \h </w:instrText>
      </w:r>
      <w:r>
        <w:fldChar w:fldCharType="separate"/>
      </w:r>
      <w:r w:rsidR="004C7E20">
        <w:t xml:space="preserve">Figure </w:t>
      </w:r>
      <w:r w:rsidR="004C7E20">
        <w:rPr>
          <w:noProof/>
        </w:rPr>
        <w:t>2</w:t>
      </w:r>
      <w:r>
        <w:fldChar w:fldCharType="end"/>
      </w:r>
      <w:r>
        <w:t xml:space="preserve"> </w:t>
      </w:r>
      <w:r w:rsidR="00A13654">
        <w:t>sho</w:t>
      </w:r>
      <w:r w:rsidR="00591BBA">
        <w:t>ws the results of these filters, including the reduction in noise standard deviation and bias removal for gyroscopic data.</w:t>
      </w:r>
    </w:p>
    <w:p w:rsidR="00EF63D9" w:rsidRDefault="00EF63D9" w:rsidP="00EF63D9">
      <w:pPr>
        <w:keepNext/>
      </w:pPr>
    </w:p>
    <w:p w:rsidR="00EB0744" w:rsidRDefault="0014444E" w:rsidP="00830D77">
      <w:pPr>
        <w:pStyle w:val="Heading1"/>
        <w:spacing w:before="0"/>
      </w:pPr>
      <w:r>
        <w:rPr>
          <w:noProof/>
          <w:lang w:eastAsia="en-GB"/>
        </w:rPr>
        <mc:AlternateContent>
          <mc:Choice Requires="wpg">
            <w:drawing>
              <wp:anchor distT="0" distB="0" distL="114300" distR="114300" simplePos="0" relativeHeight="251645952" behindDoc="0" locked="0" layoutInCell="1" allowOverlap="1" wp14:anchorId="720BE265" wp14:editId="4CF94031">
                <wp:simplePos x="0" y="0"/>
                <wp:positionH relativeFrom="column">
                  <wp:posOffset>2263140</wp:posOffset>
                </wp:positionH>
                <wp:positionV relativeFrom="paragraph">
                  <wp:posOffset>4445</wp:posOffset>
                </wp:positionV>
                <wp:extent cx="4432935" cy="4396740"/>
                <wp:effectExtent l="0" t="0" r="5715" b="3810"/>
                <wp:wrapSquare wrapText="bothSides"/>
                <wp:docPr id="23" name="Group 23"/>
                <wp:cNvGraphicFramePr/>
                <a:graphic xmlns:a="http://schemas.openxmlformats.org/drawingml/2006/main">
                  <a:graphicData uri="http://schemas.microsoft.com/office/word/2010/wordprocessingGroup">
                    <wpg:wgp>
                      <wpg:cNvGrpSpPr/>
                      <wpg:grpSpPr>
                        <a:xfrm>
                          <a:off x="0" y="0"/>
                          <a:ext cx="4432935" cy="4396740"/>
                          <a:chOff x="0" y="0"/>
                          <a:chExt cx="4432935" cy="4396842"/>
                        </a:xfrm>
                      </wpg:grpSpPr>
                      <wps:wsp>
                        <wps:cNvPr id="16" name="Text Box 16"/>
                        <wps:cNvSpPr txBox="1"/>
                        <wps:spPr>
                          <a:xfrm>
                            <a:off x="0" y="4081882"/>
                            <a:ext cx="4425950" cy="314960"/>
                          </a:xfrm>
                          <a:prstGeom prst="rect">
                            <a:avLst/>
                          </a:prstGeom>
                          <a:solidFill>
                            <a:prstClr val="white"/>
                          </a:solidFill>
                          <a:ln>
                            <a:noFill/>
                          </a:ln>
                          <a:effectLst/>
                        </wps:spPr>
                        <wps:txbx>
                          <w:txbxContent>
                            <w:p w:rsidR="000172E9" w:rsidRPr="006B35BF" w:rsidRDefault="000172E9" w:rsidP="00EF63D9">
                              <w:pPr>
                                <w:pStyle w:val="Caption"/>
                                <w:rPr>
                                  <w:noProof/>
                                </w:rPr>
                              </w:pPr>
                              <w:bookmarkStart w:id="1" w:name="_Ref504703837"/>
                              <w:r>
                                <w:t xml:space="preserve">Figure </w:t>
                              </w:r>
                              <w:fldSimple w:instr=" SEQ Figure \* ARABIC ">
                                <w:r w:rsidR="004C7E20">
                                  <w:rPr>
                                    <w:noProof/>
                                  </w:rPr>
                                  <w:t>2</w:t>
                                </w:r>
                              </w:fldSimple>
                              <w:bookmarkEnd w:id="1"/>
                              <w:r>
                                <w:t>: L</w:t>
                              </w:r>
                              <w:r w:rsidRPr="00071DED">
                                <w:t xml:space="preserve">eft: X-axis accelerometer with 10Hz low pass filter. </w:t>
                              </w:r>
                              <w:r>
                                <w:t>Right</w:t>
                              </w:r>
                              <w:r w:rsidRPr="00071DED">
                                <w:t>: X-axis gyroscop</w:t>
                              </w:r>
                              <w:r>
                                <w:t>e with 20-30Hz bandpass fil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2" name="Group 22"/>
                        <wpg:cNvGrpSpPr/>
                        <wpg:grpSpPr>
                          <a:xfrm>
                            <a:off x="0" y="0"/>
                            <a:ext cx="4432935" cy="4088689"/>
                            <a:chOff x="0" y="0"/>
                            <a:chExt cx="4432935" cy="4088689"/>
                          </a:xfrm>
                        </wpg:grpSpPr>
                        <pic:pic xmlns:pic="http://schemas.openxmlformats.org/drawingml/2006/picture">
                          <pic:nvPicPr>
                            <pic:cNvPr id="12" name="Picture 12" descr="https://scontent-lht6-1.xx.fbcdn.net/v/t35.0-12/27329892_10210987479674837_1750992372_o.png?oh=3f6590517aebda7fe5549755777f6c07&amp;oe=5A6DA31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25696" cy="2333549"/>
                            </a:xfrm>
                            <a:prstGeom prst="rect">
                              <a:avLst/>
                            </a:prstGeom>
                            <a:noFill/>
                            <a:ln>
                              <a:noFill/>
                            </a:ln>
                          </pic:spPr>
                        </pic:pic>
                        <wpg:grpSp>
                          <wpg:cNvPr id="21" name="Group 21"/>
                          <wpg:cNvGrpSpPr/>
                          <wpg:grpSpPr>
                            <a:xfrm>
                              <a:off x="0" y="2333549"/>
                              <a:ext cx="4432935" cy="1755140"/>
                              <a:chOff x="0" y="0"/>
                              <a:chExt cx="4433011" cy="1755648"/>
                            </a:xfrm>
                          </wpg:grpSpPr>
                          <pic:pic xmlns:pic="http://schemas.openxmlformats.org/drawingml/2006/picture">
                            <pic:nvPicPr>
                              <pic:cNvPr id="19" name="Picture 19" descr="https://scontent-lht6-1.xx.fbcdn.net/v/t35.0-12/27398869_10210987987287527_1754786385_o.png?oh=0fc3de01b4113a956d66a88c46363c9f&amp;oe=5A6D88AD"/>
                              <pic:cNvPicPr>
                                <a:picLocks noChangeAspect="1"/>
                              </pic:cNvPicPr>
                            </pic:nvPicPr>
                            <pic:blipFill rotWithShape="1">
                              <a:blip r:embed="rId10" cstate="print">
                                <a:extLst>
                                  <a:ext uri="{28A0092B-C50C-407E-A947-70E740481C1C}">
                                    <a14:useLocalDpi xmlns:a14="http://schemas.microsoft.com/office/drawing/2010/main" val="0"/>
                                  </a:ext>
                                </a:extLst>
                              </a:blip>
                              <a:srcRect t="1" r="66600" b="50000"/>
                              <a:stretch/>
                            </pic:blipFill>
                            <pic:spPr bwMode="auto">
                              <a:xfrm>
                                <a:off x="0" y="0"/>
                                <a:ext cx="2216505" cy="1748333"/>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 name="Picture 20" descr="https://scontent-lht6-1.xx.fbcdn.net/v/t35.0-12/27398869_10210987987287527_1754786385_o.png?oh=0fc3de01b4113a956d66a88c46363c9f&amp;oe=5A6D88AD"/>
                              <pic:cNvPicPr>
                                <a:picLocks noChangeAspect="1"/>
                              </pic:cNvPicPr>
                            </pic:nvPicPr>
                            <pic:blipFill rotWithShape="1">
                              <a:blip r:embed="rId10" cstate="print">
                                <a:extLst>
                                  <a:ext uri="{28A0092B-C50C-407E-A947-70E740481C1C}">
                                    <a14:useLocalDpi xmlns:a14="http://schemas.microsoft.com/office/drawing/2010/main" val="0"/>
                                  </a:ext>
                                </a:extLst>
                              </a:blip>
                              <a:srcRect t="49791" r="66600" b="1"/>
                              <a:stretch/>
                            </pic:blipFill>
                            <pic:spPr bwMode="auto">
                              <a:xfrm>
                                <a:off x="2216505" y="0"/>
                                <a:ext cx="2216506" cy="1755648"/>
                              </a:xfrm>
                              <a:prstGeom prst="rect">
                                <a:avLst/>
                              </a:prstGeom>
                              <a:noFill/>
                              <a:ln>
                                <a:noFill/>
                              </a:ln>
                              <a:extLst>
                                <a:ext uri="{53640926-AAD7-44D8-BBD7-CCE9431645EC}">
                                  <a14:shadowObscured xmlns:a14="http://schemas.microsoft.com/office/drawing/2010/main"/>
                                </a:ext>
                              </a:extLst>
                            </pic:spPr>
                          </pic:pic>
                        </wpg:grpSp>
                      </wpg:grpSp>
                    </wpg:wgp>
                  </a:graphicData>
                </a:graphic>
              </wp:anchor>
            </w:drawing>
          </mc:Choice>
          <mc:Fallback>
            <w:pict>
              <v:group id="Group 23" o:spid="_x0000_s1029" style="position:absolute;margin-left:178.2pt;margin-top:.35pt;width:349.05pt;height:346.2pt;z-index:251645952" coordsize="44329,43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">
                <v:shape id="Text Box 16" o:spid="_x0000_s1030" type="#_x0000_t202" style="position:absolute;top:40818;width:44259;height:3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fpscAA&#10;AADbAAAADwAAAGRycy9kb3ducmV2LnhtbERPS4vCMBC+C/6HMIIX0VQPRapRdn2Ah/XgA89DM9uW&#10;bSYlibb+e7MgeJuP7znLdWdq8SDnK8sKppMEBHFudcWFgutlP56D8AFZY22ZFDzJw3rV7y0x07bl&#10;Ez3OoRAxhH2GCsoQmkxKn5dk0E9sQxy5X+sMhghdIbXDNoabWs6SJJUGK44NJTa0KSn/O9+NgnTr&#10;7u2JN6PtdfeDx6aY3b6fN6WGg+5rASJQFz7it/ug4/wU/n+JB8jV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YfpscAAAADbAAAADwAAAAAAAAAAAAAAAACYAgAAZHJzL2Rvd25y&#10;ZXYueG1sUEsFBgAAAAAEAAQA9QAAAIUDAAAAAA==&#10;" stroked="f">
                  <v:textbox inset="0,0,0,0">
                    <w:txbxContent>
                      <w:p w:rsidR="000172E9" w:rsidRPr="006B35BF" w:rsidRDefault="000172E9" w:rsidP="00EF63D9">
                        <w:pPr>
                          <w:pStyle w:val="Caption"/>
                          <w:rPr>
                            <w:noProof/>
                          </w:rPr>
                        </w:pPr>
                        <w:bookmarkStart w:id="3" w:name="_Ref504703837"/>
                        <w:r>
                          <w:t xml:space="preserve">Figure </w:t>
                        </w:r>
                        <w:r w:rsidR="004C7E20">
                          <w:fldChar w:fldCharType="begin"/>
                        </w:r>
                        <w:r w:rsidR="004C7E20">
                          <w:instrText xml:space="preserve"> SEQ Figure \* ARABIC </w:instrText>
                        </w:r>
                        <w:r w:rsidR="004C7E20">
                          <w:fldChar w:fldCharType="separate"/>
                        </w:r>
                        <w:r w:rsidR="004C7E20">
                          <w:rPr>
                            <w:noProof/>
                          </w:rPr>
                          <w:t>2</w:t>
                        </w:r>
                        <w:r w:rsidR="004C7E20">
                          <w:rPr>
                            <w:noProof/>
                          </w:rPr>
                          <w:fldChar w:fldCharType="end"/>
                        </w:r>
                        <w:bookmarkEnd w:id="3"/>
                        <w:r>
                          <w:t>: L</w:t>
                        </w:r>
                        <w:r w:rsidRPr="00071DED">
                          <w:t xml:space="preserve">eft: X-axis accelerometer with 10Hz low pass filter. </w:t>
                        </w:r>
                        <w:r>
                          <w:t>Right</w:t>
                        </w:r>
                        <w:r w:rsidRPr="00071DED">
                          <w:t>: X-axis gyroscop</w:t>
                        </w:r>
                        <w:r>
                          <w:t>e with 20-30Hz bandpass filter.</w:t>
                        </w:r>
                      </w:p>
                    </w:txbxContent>
                  </v:textbox>
                </v:shape>
                <v:group id="Group 22" o:spid="_x0000_s1031" style="position:absolute;width:44329;height:40886" coordsize="44329,408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Picture 12" o:spid="_x0000_s1032" type="#_x0000_t75" alt="https://scontent-lht6-1.xx.fbcdn.net/v/t35.0-12/27329892_10210987479674837_1750992372_o.png?oh=3f6590517aebda7fe5549755777f6c07&amp;oe=5A6DA313" style="position:absolute;width:44256;height:233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6MBnCAAAA2wAAAA8AAABkcnMvZG93bnJldi54bWxEj09vwjAMxe+T+A6RJ+02UjhMrBDQBJvY&#10;CTH+3L3Gayoap2pM6b49QULiZuu99/PzbNH7WnXUxiqwgdEwA0VcBFtxaeCw/3qdgIqCbLEOTAb+&#10;KcJiPniaYW7DhX+o20mpEoRjjgacSJNrHQtHHuMwNMRJ+wutR0lrW2rb4iXBfa3HWfamPVacLjhs&#10;aOmoOO3OPlEmuPmtPt9dVx7XS1nJ6LTFozEvz/3HFJRQLw/zPf1tU/0x3H5JA+j5F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gOjAZwgAAANsAAAAPAAAAAAAAAAAAAAAAAJ8C&#10;AABkcnMvZG93bnJldi54bWxQSwUGAAAAAAQABAD3AAAAjgMAAAAA&#10;">
                    <v:imagedata r:id="rId11" o:title="27329892_10210987479674837_1750992372_o"/>
                    <v:path arrowok="t"/>
                  </v:shape>
                  <v:group id="Group 21" o:spid="_x0000_s1033" style="position:absolute;top:23335;width:44329;height:17551" coordsize="44330,175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Picture 19" o:spid="_x0000_s1034" type="#_x0000_t75" alt="https://scontent-lht6-1.xx.fbcdn.net/v/t35.0-12/27398869_10210987987287527_1754786385_o.png?oh=0fc3de01b4113a956d66a88c46363c9f&amp;oe=5A6D88AD" style="position:absolute;width:22165;height:174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Mybi+AAAA2wAAAA8AAABkcnMvZG93bnJldi54bWxEj80KwjAQhO+C7xBW8KapHkSrUVQQPPqH&#10;eFyatS02m9rEtr69EQRvu8zMt7OLVWsKUVPlcssKRsMIBHFidc6pgst5N5iCcB5ZY2GZFLzJwWrZ&#10;7Sww1rbhI9Unn4oAYRejgsz7MpbSJRkZdENbEgftbiuDPqxVKnWFTYCbQo6jaCIN5hwuZFjSNqPk&#10;cXqZQHnq82gs6zp/3Mrr4ekOhds0SvV77XoOwlPr/+Zfeq9D/Rl8fwkDyOUH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KbMybi+AAAA2wAAAA8AAAAAAAAAAAAAAAAAnwIAAGRy&#10;cy9kb3ducmV2LnhtbFBLBQYAAAAABAAEAPcAAACKAwAAAAA=&#10;">
                      <v:imagedata r:id="rId12" o:title="27398869_10210987987287527_1754786385_o" croptop="1f" cropbottom=".5" cropright="43647f"/>
                      <v:path arrowok="t"/>
                    </v:shape>
                    <v:shape id="Picture 20" o:spid="_x0000_s1035" type="#_x0000_t75" alt="https://scontent-lht6-1.xx.fbcdn.net/v/t35.0-12/27398869_10210987987287527_1754786385_o.png?oh=0fc3de01b4113a956d66a88c46363c9f&amp;oe=5A6D88AD" style="position:absolute;left:22165;width:22165;height:17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0SmEDDAAAA2wAAAA8AAABkcnMvZG93bnJldi54bWxET89rwjAUvgv7H8Ib7CJrqgcdnVGGUBhD&#10;hdZddntrnmlZ81KSTLv99eYgePz4fq82o+3FmXzoHCuYZTkI4sbpjo2Cz2P5/AIiRGSNvWNS8EcB&#10;NuuHyQoL7S5c0bmORqQQDgUqaGMcCilD05LFkLmBOHEn5y3GBL2R2uMlhdtezvN8IS12nBpaHGjb&#10;UvNT/1oF5cf37t8cSrPr9tXyVE+9r76WSj09jm+vICKN8S6+ud+1gnlan76kHyDX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RKYQMMAAADbAAAADwAAAAAAAAAAAAAAAACf&#10;AgAAZHJzL2Rvd25yZXYueG1sUEsFBgAAAAAEAAQA9wAAAI8DAAAAAA==&#10;">
                      <v:imagedata r:id="rId12" o:title="27398869_10210987987287527_1754786385_o" croptop="32631f" cropbottom="1f" cropright="43647f"/>
                      <v:path arrowok="t"/>
                    </v:shape>
                  </v:group>
                </v:group>
                <w10:wrap type="square"/>
              </v:group>
            </w:pict>
          </mc:Fallback>
        </mc:AlternateContent>
      </w:r>
      <w:r w:rsidR="00EB0744">
        <w:t>Task 2: Filtering Effects</w:t>
      </w:r>
    </w:p>
    <w:p w:rsidR="00451947" w:rsidRDefault="00451947" w:rsidP="00451947">
      <w:pPr>
        <w:pStyle w:val="Heading2"/>
      </w:pPr>
      <w:r>
        <w:t>Problem Statement:</w:t>
      </w:r>
    </w:p>
    <w:p w:rsidR="00451947" w:rsidRDefault="008F7F8A" w:rsidP="00224AE6">
      <w:pPr>
        <w:pStyle w:val="ListParagraph"/>
        <w:numPr>
          <w:ilvl w:val="0"/>
          <w:numId w:val="4"/>
        </w:numPr>
      </w:pPr>
      <w:r>
        <w:t xml:space="preserve">Observe differences in </w:t>
      </w:r>
      <w:r w:rsidR="00151432">
        <w:t xml:space="preserve">dead-reckoned positional data </w:t>
      </w:r>
      <w:r w:rsidR="006F70B9">
        <w:t>with respect to known motion patterns, specifically:</w:t>
      </w:r>
    </w:p>
    <w:p w:rsidR="006F70B9" w:rsidRDefault="006F70B9" w:rsidP="006F70B9">
      <w:pPr>
        <w:pStyle w:val="ListParagraph"/>
        <w:numPr>
          <w:ilvl w:val="1"/>
          <w:numId w:val="4"/>
        </w:numPr>
      </w:pPr>
      <w:r>
        <w:t>Pendulum motion with known mass and length</w:t>
      </w:r>
    </w:p>
    <w:p w:rsidR="006F70B9" w:rsidRDefault="006F70B9" w:rsidP="006F70B9">
      <w:pPr>
        <w:pStyle w:val="ListParagraph"/>
        <w:numPr>
          <w:ilvl w:val="1"/>
          <w:numId w:val="4"/>
        </w:numPr>
      </w:pPr>
      <w:r>
        <w:t>Vertical motion up and down</w:t>
      </w:r>
    </w:p>
    <w:p w:rsidR="006F70B9" w:rsidRDefault="006F70B9" w:rsidP="006F70B9">
      <w:pPr>
        <w:pStyle w:val="ListParagraph"/>
        <w:numPr>
          <w:ilvl w:val="1"/>
          <w:numId w:val="4"/>
        </w:numPr>
      </w:pPr>
      <w:r>
        <w:t xml:space="preserve">Z-based motion along a horizontal plane, aided with a smooth </w:t>
      </w:r>
      <w:r w:rsidR="0014444E">
        <w:t>surface</w:t>
      </w:r>
    </w:p>
    <w:p w:rsidR="00A774ED" w:rsidRDefault="0051053D" w:rsidP="00A774ED">
      <w:pPr>
        <w:pStyle w:val="ListParagraph"/>
        <w:numPr>
          <w:ilvl w:val="0"/>
          <w:numId w:val="4"/>
        </w:numPr>
      </w:pPr>
      <w:r>
        <w:t>Compare and contrast afor</w:t>
      </w:r>
      <w:r w:rsidR="009F5A51">
        <w:t>ementioned positional data for</w:t>
      </w:r>
      <w:r>
        <w:t xml:space="preserve"> filtered and unfiltered datasets</w:t>
      </w:r>
    </w:p>
    <w:p w:rsidR="001D2528" w:rsidRDefault="001D2528" w:rsidP="008B1B36">
      <w:pPr>
        <w:pStyle w:val="Heading2"/>
      </w:pPr>
      <w:r>
        <w:t>Theoretical Assessment:</w:t>
      </w:r>
    </w:p>
    <w:p w:rsidR="00451947" w:rsidRDefault="00A00389" w:rsidP="00451947">
      <w:r>
        <w:t>Task 1 provided insight into how noise filtering affects system reliability for a stationary setup.</w:t>
      </w:r>
      <w:r w:rsidR="002E5636">
        <w:t xml:space="preserve"> However, IMU’s are often used for mobile systems, such as within smartphones and other such tracking devices.</w:t>
      </w:r>
      <w:r w:rsidR="00411658">
        <w:t xml:space="preserve"> To begin assessing the efficacy of the filters it is necessary to analyse the system for constrained motions.</w:t>
      </w:r>
    </w:p>
    <w:p w:rsidR="00411658" w:rsidRDefault="00411658" w:rsidP="00451947">
      <w:r>
        <w:t>Each of the three motions provides a test bed for approximating the direction of gravity. When average</w:t>
      </w:r>
      <w:r w:rsidR="0053406E">
        <w:t>d over a large enough timeframe,</w:t>
      </w:r>
      <w:r>
        <w:t xml:space="preserve"> all </w:t>
      </w:r>
      <w:r w:rsidR="0053406E">
        <w:t>three setups can be modelled as a stationary point. As such, when compared the frequency responses to task one, any additional frequency components will be related to desirable motion to be detected.</w:t>
      </w:r>
    </w:p>
    <w:p w:rsidR="001D2528" w:rsidRDefault="00030A35" w:rsidP="008B1B36">
      <w:pPr>
        <w:pStyle w:val="Heading2"/>
      </w:pPr>
      <w:r>
        <w:rPr>
          <w:noProof/>
          <w:lang w:eastAsia="en-GB"/>
        </w:rPr>
        <mc:AlternateContent>
          <mc:Choice Requires="wpg">
            <w:drawing>
              <wp:anchor distT="0" distB="0" distL="114300" distR="114300" simplePos="0" relativeHeight="251648000" behindDoc="0" locked="0" layoutInCell="1" allowOverlap="1" wp14:anchorId="34EAC4C4" wp14:editId="2D8B68EC">
                <wp:simplePos x="0" y="0"/>
                <wp:positionH relativeFrom="column">
                  <wp:posOffset>4758055</wp:posOffset>
                </wp:positionH>
                <wp:positionV relativeFrom="paragraph">
                  <wp:posOffset>3810</wp:posOffset>
                </wp:positionV>
                <wp:extent cx="1871980" cy="2299335"/>
                <wp:effectExtent l="0" t="0" r="0" b="5715"/>
                <wp:wrapSquare wrapText="bothSides"/>
                <wp:docPr id="26" name="Group 26"/>
                <wp:cNvGraphicFramePr/>
                <a:graphic xmlns:a="http://schemas.openxmlformats.org/drawingml/2006/main">
                  <a:graphicData uri="http://schemas.microsoft.com/office/word/2010/wordprocessingGroup">
                    <wpg:wgp>
                      <wpg:cNvGrpSpPr/>
                      <wpg:grpSpPr>
                        <a:xfrm>
                          <a:off x="0" y="0"/>
                          <a:ext cx="1871980" cy="2299335"/>
                          <a:chOff x="0" y="0"/>
                          <a:chExt cx="2018996" cy="2479574"/>
                        </a:xfrm>
                      </wpg:grpSpPr>
                      <pic:pic xmlns:pic="http://schemas.openxmlformats.org/drawingml/2006/picture">
                        <pic:nvPicPr>
                          <pic:cNvPr id="24" name="Picture 24" descr="E:\DCIM\100D5300\DSC_0120.JPG"/>
                          <pic:cNvPicPr>
                            <a:picLocks noChangeAspect="1"/>
                          </pic:cNvPicPr>
                        </pic:nvPicPr>
                        <pic:blipFill rotWithShape="1">
                          <a:blip r:embed="rId13" cstate="print">
                            <a:extLst>
                              <a:ext uri="{28A0092B-C50C-407E-A947-70E740481C1C}">
                                <a14:useLocalDpi xmlns:a14="http://schemas.microsoft.com/office/drawing/2010/main" val="0"/>
                              </a:ext>
                            </a:extLst>
                          </a:blip>
                          <a:srcRect l="3851" t="8911" r="41908"/>
                          <a:stretch/>
                        </pic:blipFill>
                        <pic:spPr bwMode="auto">
                          <a:xfrm>
                            <a:off x="0" y="0"/>
                            <a:ext cx="2018996" cy="2260397"/>
                          </a:xfrm>
                          <a:prstGeom prst="rect">
                            <a:avLst/>
                          </a:prstGeom>
                          <a:noFill/>
                          <a:ln>
                            <a:noFill/>
                          </a:ln>
                          <a:extLst>
                            <a:ext uri="{53640926-AAD7-44D8-BBD7-CCE9431645EC}">
                              <a14:shadowObscured xmlns:a14="http://schemas.microsoft.com/office/drawing/2010/main"/>
                            </a:ext>
                          </a:extLst>
                        </pic:spPr>
                      </pic:pic>
                      <wps:wsp>
                        <wps:cNvPr id="25" name="Text Box 25"/>
                        <wps:cNvSpPr txBox="1"/>
                        <wps:spPr>
                          <a:xfrm>
                            <a:off x="0" y="2318919"/>
                            <a:ext cx="2018030" cy="160655"/>
                          </a:xfrm>
                          <a:prstGeom prst="rect">
                            <a:avLst/>
                          </a:prstGeom>
                          <a:solidFill>
                            <a:prstClr val="white"/>
                          </a:solidFill>
                          <a:ln>
                            <a:noFill/>
                          </a:ln>
                          <a:effectLst/>
                        </wps:spPr>
                        <wps:txbx>
                          <w:txbxContent>
                            <w:p w:rsidR="000172E9" w:rsidRPr="009B5629" w:rsidRDefault="000172E9" w:rsidP="0014444E">
                              <w:pPr>
                                <w:pStyle w:val="Caption"/>
                                <w:rPr>
                                  <w:noProof/>
                                </w:rPr>
                              </w:pPr>
                              <w:r>
                                <w:t xml:space="preserve">Figure </w:t>
                              </w:r>
                              <w:fldSimple w:instr=" SEQ Figure \* ARABIC ">
                                <w:r w:rsidR="004C7E20">
                                  <w:rPr>
                                    <w:noProof/>
                                  </w:rPr>
                                  <w:t>3</w:t>
                                </w:r>
                              </w:fldSimple>
                              <w:r>
                                <w:t>: Pendulum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6" o:spid="_x0000_s1036" style="position:absolute;margin-left:374.65pt;margin-top:.3pt;width:147.4pt;height:181.05pt;z-index:251648000;mso-width-relative:margin;mso-height-relative:margin" coordsize="20189,247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">
                <v:shape id="Picture 24" o:spid="_x0000_s1037" type="#_x0000_t75" style="position:absolute;width:20189;height:22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B3DfCAAAA2wAAAA8AAABkcnMvZG93bnJldi54bWxEj0GLwjAUhO+C/yE8wZumlrK41SgiKJ5c&#10;dAU9PptnW2xeShO1u7/eCILHYWa+Yabz1lTiTo0rLSsYDSMQxJnVJecKDr+rwRiE88gaK8uk4I8c&#10;zGfdzhRTbR+8o/ve5yJA2KWooPC+TqV0WUEG3dDWxMG72MagD7LJpW7wEeCmknEUfUmDJYeFAmta&#10;FpRd9zejYCnNgZM4qv6/t5f1zynh880eler32sUEhKfWf8Lv9kYriBN4fQk/QM6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Adw3wgAAANsAAAAPAAAAAAAAAAAAAAAAAJ8C&#10;AABkcnMvZG93bnJldi54bWxQSwUGAAAAAAQABAD3AAAAjgMAAAAA&#10;">
                  <v:imagedata r:id="rId14" o:title="DSC_0120" croptop="5840f" cropleft="2524f" cropright="27465f"/>
                  <v:path arrowok="t"/>
                </v:shape>
                <v:shape id="Text Box 25" o:spid="_x0000_s1038" type="#_x0000_t202" style="position:absolute;top:23189;width:20180;height:16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m9e8UA&#10;AADbAAAADwAAAGRycy9kb3ducmV2LnhtbESPzWrDMBCE74W8g9hALqWRa2gobpSQnwZ6SA92Q86L&#10;tbVMrZWRlNh5+6oQ6HGYmW+Y5Xq0nbiSD61jBc/zDARx7XTLjYLT1+HpFUSIyBo7x6TgRgHWq8nD&#10;EgvtBi7pWsVGJAiHAhWYGPtCylAbshjmridO3rfzFmOSvpHa45DgtpN5li2kxZbTgsGedobqn+pi&#10;FSz2/jKUvHvcn96P+Nk3+Xl7Oys1m46bNxCRxvgfvrc/tIL8Bf6+pB8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Ob17xQAAANsAAAAPAAAAAAAAAAAAAAAAAJgCAABkcnMv&#10;ZG93bnJldi54bWxQSwUGAAAAAAQABAD1AAAAigMAAAAA&#10;" stroked="f">
                  <v:textbox inset="0,0,0,0">
                    <w:txbxContent>
                      <w:p w:rsidR="000172E9" w:rsidRPr="009B5629" w:rsidRDefault="000172E9" w:rsidP="0014444E">
                        <w:pPr>
                          <w:pStyle w:val="Caption"/>
                          <w:rPr>
                            <w:noProof/>
                          </w:rPr>
                        </w:pPr>
                        <w:r>
                          <w:t xml:space="preserve">Figure </w:t>
                        </w:r>
                        <w:r w:rsidR="004C7E20">
                          <w:fldChar w:fldCharType="begin"/>
                        </w:r>
                        <w:r w:rsidR="004C7E20">
                          <w:instrText xml:space="preserve"> SEQ Figure \* ARABIC </w:instrText>
                        </w:r>
                        <w:r w:rsidR="004C7E20">
                          <w:fldChar w:fldCharType="separate"/>
                        </w:r>
                        <w:r w:rsidR="004C7E20">
                          <w:rPr>
                            <w:noProof/>
                          </w:rPr>
                          <w:t>3</w:t>
                        </w:r>
                        <w:r w:rsidR="004C7E20">
                          <w:rPr>
                            <w:noProof/>
                          </w:rPr>
                          <w:fldChar w:fldCharType="end"/>
                        </w:r>
                        <w:r>
                          <w:t>: Pendulum setup</w:t>
                        </w:r>
                      </w:p>
                    </w:txbxContent>
                  </v:textbox>
                </v:shape>
                <w10:wrap type="square"/>
              </v:group>
            </w:pict>
          </mc:Fallback>
        </mc:AlternateContent>
      </w:r>
      <w:r w:rsidR="001D2528">
        <w:t>Null Hypotheses:</w:t>
      </w:r>
    </w:p>
    <w:p w:rsidR="009F29A2" w:rsidRDefault="007E2F20" w:rsidP="009F29A2">
      <w:pPr>
        <w:pStyle w:val="ListParagraph"/>
        <w:numPr>
          <w:ilvl w:val="0"/>
          <w:numId w:val="8"/>
        </w:numPr>
      </w:pPr>
      <w:r>
        <w:t>Frequency components of the motion data will not be readily detectable</w:t>
      </w:r>
      <w:r w:rsidR="009F29A2">
        <w:t xml:space="preserve"> </w:t>
      </w:r>
    </w:p>
    <w:p w:rsidR="00030A35" w:rsidRDefault="00030A35" w:rsidP="009F29A2">
      <w:pPr>
        <w:pStyle w:val="ListParagraph"/>
        <w:numPr>
          <w:ilvl w:val="0"/>
          <w:numId w:val="8"/>
        </w:numPr>
      </w:pPr>
      <w:r>
        <w:t>Filtered data will not drift from the raw data</w:t>
      </w:r>
    </w:p>
    <w:p w:rsidR="00451947" w:rsidRDefault="00451947" w:rsidP="00451947">
      <w:pPr>
        <w:pStyle w:val="Heading2"/>
      </w:pPr>
      <w:r>
        <w:t>Methodology:</w:t>
      </w:r>
    </w:p>
    <w:p w:rsidR="00451947" w:rsidRDefault="009F0FAB" w:rsidP="009F0FAB">
      <w:pPr>
        <w:pStyle w:val="Heading3"/>
      </w:pPr>
      <w:r>
        <w:t>Pendulum:</w:t>
      </w:r>
    </w:p>
    <w:p w:rsidR="009F0FAB" w:rsidRDefault="009F0FAB" w:rsidP="009F0FAB">
      <w:r>
        <w:t xml:space="preserve">The setup in </w:t>
      </w:r>
      <w:r w:rsidR="0014444E">
        <w:t>figure 3</w:t>
      </w:r>
      <w:r>
        <w:t xml:space="preserve"> is comprised of a single axis rotary joint levelled such that no translational movements occur whilst it is swinging. Additional mass was added such that the pendulum section weighs </w:t>
      </w:r>
      <w:r w:rsidR="003F588C">
        <w:t>500</w:t>
      </w:r>
      <w:r w:rsidR="00F64B39">
        <w:t xml:space="preserve"> </w:t>
      </w:r>
      <w:r w:rsidR="003F588C">
        <w:t xml:space="preserve">grams. The centre of mass is approximately </w:t>
      </w:r>
      <w:r w:rsidR="00F64B39">
        <w:t>25</w:t>
      </w:r>
      <w:r w:rsidR="003F588C">
        <w:t xml:space="preserve"> centimetres below the hinge joint.</w:t>
      </w:r>
      <w:r w:rsidR="0057120E">
        <w:t xml:space="preserve"> The system was left to swing until it stopped.</w:t>
      </w:r>
    </w:p>
    <w:p w:rsidR="009F0FAB" w:rsidRDefault="003F588C" w:rsidP="003F588C">
      <w:pPr>
        <w:pStyle w:val="Heading3"/>
      </w:pPr>
      <w:r>
        <w:t>Vertical Motion:</w:t>
      </w:r>
    </w:p>
    <w:p w:rsidR="003F588C" w:rsidRDefault="00E011FC" w:rsidP="003F588C">
      <w:r>
        <w:t>To ensure a fixed axial motion up and down the IMU was connected to a pillar drill</w:t>
      </w:r>
      <w:r w:rsidR="003F588C">
        <w:t>.</w:t>
      </w:r>
      <w:r>
        <w:t xml:space="preserve"> The drill was then manually moved up and down at regular intervals.</w:t>
      </w:r>
    </w:p>
    <w:p w:rsidR="003F588C" w:rsidRDefault="003F588C" w:rsidP="003F588C">
      <w:pPr>
        <w:pStyle w:val="Heading3"/>
      </w:pPr>
      <w:r>
        <w:t>Z-Shaped Horizontal Movement:</w:t>
      </w:r>
    </w:p>
    <w:p w:rsidR="003F588C" w:rsidRDefault="003F588C" w:rsidP="003F588C">
      <w:r>
        <w:t>Masking tape was used to outline the Z-shape to be moved over. The IMU was</w:t>
      </w:r>
      <w:r w:rsidR="0057120E">
        <w:t>, whilst secured to solid cuboidal object,</w:t>
      </w:r>
      <w:r>
        <w:t xml:space="preserve"> translated by hand over the masking tape</w:t>
      </w:r>
      <w:r w:rsidR="0057120E">
        <w:t xml:space="preserve"> for 2 minutes</w:t>
      </w:r>
      <w:r>
        <w:t>.</w:t>
      </w:r>
    </w:p>
    <w:p w:rsidR="003F588C" w:rsidRDefault="003F588C" w:rsidP="003F588C">
      <w:pPr>
        <w:pStyle w:val="Heading3"/>
      </w:pPr>
      <w:r>
        <w:lastRenderedPageBreak/>
        <w:t>Data Collection</w:t>
      </w:r>
      <w:r w:rsidR="00EC6C6A">
        <w:t xml:space="preserve"> &amp; Analysis</w:t>
      </w:r>
      <w:r>
        <w:t>:</w:t>
      </w:r>
    </w:p>
    <w:p w:rsidR="003F588C" w:rsidRDefault="003F588C" w:rsidP="003F588C">
      <w:pPr>
        <w:spacing w:after="0"/>
      </w:pPr>
      <w:r>
        <w:t>For all three setups described above, and for each accelerometer axis:</w:t>
      </w:r>
    </w:p>
    <w:p w:rsidR="003F588C" w:rsidRDefault="003F588C" w:rsidP="003F588C">
      <w:pPr>
        <w:pStyle w:val="ListParagraph"/>
        <w:numPr>
          <w:ilvl w:val="0"/>
          <w:numId w:val="14"/>
        </w:numPr>
      </w:pPr>
      <w:r>
        <w:t xml:space="preserve">Align the selected accelerometer axis with gravity whilst securing the IMU to the </w:t>
      </w:r>
      <w:r w:rsidR="0057120E">
        <w:t>setup</w:t>
      </w:r>
      <w:r w:rsidR="00EC6C6A">
        <w:t xml:space="preserve"> appropriately</w:t>
      </w:r>
    </w:p>
    <w:p w:rsidR="00EC6C6A" w:rsidRDefault="00EC6C6A" w:rsidP="003F588C">
      <w:pPr>
        <w:pStyle w:val="ListParagraph"/>
        <w:numPr>
          <w:ilvl w:val="0"/>
          <w:numId w:val="14"/>
        </w:numPr>
      </w:pPr>
      <w:r>
        <w:t>Connect a flexible, shielded cable between the IMU and computer; the flexibility is used to limit any adverse effects caused to the system model by the cable</w:t>
      </w:r>
    </w:p>
    <w:p w:rsidR="00EC6C6A" w:rsidRDefault="00EC6C6A" w:rsidP="003F588C">
      <w:pPr>
        <w:pStyle w:val="ListParagraph"/>
        <w:numPr>
          <w:ilvl w:val="0"/>
          <w:numId w:val="14"/>
        </w:numPr>
      </w:pPr>
      <w:r>
        <w:t>Calibrate the IMU before running the experiment and collecting data</w:t>
      </w:r>
    </w:p>
    <w:p w:rsidR="00EC6C6A" w:rsidRDefault="00EC6C6A" w:rsidP="00EC6C6A">
      <w:pPr>
        <w:spacing w:after="0"/>
      </w:pPr>
      <w:r>
        <w:t>For all of the data collected along each axis:</w:t>
      </w:r>
    </w:p>
    <w:p w:rsidR="00EC6C6A" w:rsidRDefault="00EC6C6A" w:rsidP="00EC6C6A">
      <w:pPr>
        <w:pStyle w:val="ListParagraph"/>
        <w:numPr>
          <w:ilvl w:val="0"/>
          <w:numId w:val="15"/>
        </w:numPr>
      </w:pPr>
      <w:r>
        <w:t xml:space="preserve">Average all of the data to determine </w:t>
      </w:r>
      <w:r w:rsidR="00785E4E">
        <w:t xml:space="preserve">expected </w:t>
      </w:r>
      <w:r>
        <w:t xml:space="preserve">orientation </w:t>
      </w:r>
      <w:r w:rsidR="00785E4E">
        <w:t>and compare DC bias offset terms</w:t>
      </w:r>
    </w:p>
    <w:p w:rsidR="00785E4E" w:rsidRDefault="00785E4E" w:rsidP="00785E4E">
      <w:pPr>
        <w:pStyle w:val="ListParagraph"/>
        <w:numPr>
          <w:ilvl w:val="0"/>
          <w:numId w:val="15"/>
        </w:numPr>
      </w:pPr>
      <w:r>
        <w:t>Perform a Fourier transform and identify any major frequency peaks for filtering</w:t>
      </w:r>
    </w:p>
    <w:p w:rsidR="00785E4E" w:rsidRDefault="00785E4E" w:rsidP="00785E4E">
      <w:pPr>
        <w:pStyle w:val="ListParagraph"/>
        <w:numPr>
          <w:ilvl w:val="1"/>
          <w:numId w:val="15"/>
        </w:numPr>
      </w:pPr>
      <w:r>
        <w:t>Compare filtered data with unfiltered data</w:t>
      </w:r>
    </w:p>
    <w:p w:rsidR="00785E4E" w:rsidRPr="003F588C" w:rsidRDefault="00785E4E" w:rsidP="00EC6C6A">
      <w:pPr>
        <w:pStyle w:val="ListParagraph"/>
        <w:numPr>
          <w:ilvl w:val="0"/>
          <w:numId w:val="15"/>
        </w:numPr>
      </w:pPr>
      <w:r>
        <w:t>Observe dead-reckoned position, velocity and orientation over time, comparing filtered to unfiltered data</w:t>
      </w:r>
    </w:p>
    <w:p w:rsidR="00451947" w:rsidRDefault="00451947" w:rsidP="00451947">
      <w:pPr>
        <w:pStyle w:val="Heading2"/>
      </w:pPr>
      <w:r>
        <w:t>Results:</w:t>
      </w:r>
    </w:p>
    <w:p w:rsidR="00A60289" w:rsidRDefault="000E3C77" w:rsidP="00A60289">
      <w:r>
        <w:t xml:space="preserve">Of the three experiments, the pendulum swing dataset was the only one which produced significantly different results when compared to the stationary test. Figure 4 shows a Fourier analysis of the pendulum swing experiment results without any filtering. </w:t>
      </w:r>
      <w:r w:rsidR="009B3117">
        <w:t>From this it is determined that the null hypothesis is true for the Z-pattern and vertical motion cases.</w:t>
      </w:r>
    </w:p>
    <w:p w:rsidR="003137B4" w:rsidRDefault="00830A23" w:rsidP="00A60289">
      <w:r>
        <w:rPr>
          <w:noProof/>
          <w:lang w:eastAsia="en-GB"/>
        </w:rPr>
        <mc:AlternateContent>
          <mc:Choice Requires="wpg">
            <w:drawing>
              <wp:anchor distT="0" distB="0" distL="114300" distR="114300" simplePos="0" relativeHeight="251650048" behindDoc="0" locked="0" layoutInCell="1" allowOverlap="1" wp14:anchorId="06F00AD6" wp14:editId="41DC5875">
                <wp:simplePos x="0" y="0"/>
                <wp:positionH relativeFrom="column">
                  <wp:posOffset>-59690</wp:posOffset>
                </wp:positionH>
                <wp:positionV relativeFrom="paragraph">
                  <wp:posOffset>1007745</wp:posOffset>
                </wp:positionV>
                <wp:extent cx="6649085" cy="4001135"/>
                <wp:effectExtent l="0" t="0" r="0" b="0"/>
                <wp:wrapSquare wrapText="bothSides"/>
                <wp:docPr id="30" name="Group 30"/>
                <wp:cNvGraphicFramePr/>
                <a:graphic xmlns:a="http://schemas.openxmlformats.org/drawingml/2006/main">
                  <a:graphicData uri="http://schemas.microsoft.com/office/word/2010/wordprocessingGroup">
                    <wpg:wgp>
                      <wpg:cNvGrpSpPr/>
                      <wpg:grpSpPr>
                        <a:xfrm>
                          <a:off x="0" y="0"/>
                          <a:ext cx="6649085" cy="4001135"/>
                          <a:chOff x="0" y="0"/>
                          <a:chExt cx="6649516" cy="4001135"/>
                        </a:xfrm>
                      </wpg:grpSpPr>
                      <pic:pic xmlns:pic="http://schemas.openxmlformats.org/drawingml/2006/picture">
                        <pic:nvPicPr>
                          <pic:cNvPr id="28" name="Picture 28" descr="https://scontent-lht6-1.xx.fbcdn.net/v/t35.0-12/27330344_10210988481659886_1638574380_o.png?oh=6d902f6242e6cf92da5113863c6bec75&amp;oe=5A6D9F60"/>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9516" cy="3781959"/>
                          </a:xfrm>
                          <a:prstGeom prst="rect">
                            <a:avLst/>
                          </a:prstGeom>
                          <a:noFill/>
                          <a:ln>
                            <a:noFill/>
                          </a:ln>
                        </pic:spPr>
                      </pic:pic>
                      <wps:wsp>
                        <wps:cNvPr id="29" name="Text Box 29"/>
                        <wps:cNvSpPr txBox="1"/>
                        <wps:spPr>
                          <a:xfrm>
                            <a:off x="0" y="3840480"/>
                            <a:ext cx="6645910" cy="160655"/>
                          </a:xfrm>
                          <a:prstGeom prst="rect">
                            <a:avLst/>
                          </a:prstGeom>
                          <a:solidFill>
                            <a:prstClr val="white"/>
                          </a:solidFill>
                          <a:ln>
                            <a:noFill/>
                          </a:ln>
                          <a:effectLst/>
                        </wps:spPr>
                        <wps:txbx>
                          <w:txbxContent>
                            <w:p w:rsidR="000172E9" w:rsidRPr="008F4950" w:rsidRDefault="000172E9" w:rsidP="00830A23">
                              <w:pPr>
                                <w:pStyle w:val="Caption"/>
                                <w:rPr>
                                  <w:noProof/>
                                </w:rPr>
                              </w:pPr>
                              <w:r>
                                <w:t xml:space="preserve">Figure </w:t>
                              </w:r>
                              <w:fldSimple w:instr=" SEQ Figure \* ARABIC ">
                                <w:r w:rsidR="004C7E20">
                                  <w:rPr>
                                    <w:noProof/>
                                  </w:rPr>
                                  <w:t>4</w:t>
                                </w:r>
                              </w:fldSimple>
                              <w:r>
                                <w:t>: Fourier analysis of pendulum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039" style="position:absolute;margin-left:-4.7pt;margin-top:79.35pt;width:523.55pt;height:315.05pt;z-index:251650048" coordsize="66495,40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">
                <v:shape id="Picture 28" o:spid="_x0000_s1040" type="#_x0000_t75" alt="https://scontent-lht6-1.xx.fbcdn.net/v/t35.0-12/27330344_10210988481659886_1638574380_o.png?oh=6d902f6242e6cf92da5113863c6bec75&amp;oe=5A6D9F60" style="position:absolute;width:66495;height:378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vY4jAAAAA2wAAAA8AAABkcnMvZG93bnJldi54bWxET02LwjAQvQv7H8IseLOpgkWqUXRxQb1Z&#10;Xdbj0IxNsZmUJmr3328OgsfH+16setuIB3W+dqxgnKQgiEuna64UnE/foxkIH5A1No5JwR95WC0/&#10;BgvMtXvykR5FqEQMYZ+jAhNCm0vpS0MWfeJa4shdXWcxRNhVUnf4jOG2kZM0zaTFmmODwZa+DJW3&#10;4m4VbKbZz+/Fb4/jm9mus2J/PzQtKTX87NdzEIH68Ba/3DutYBLHxi/xB8jl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Yu9jiMAAAADbAAAADwAAAAAAAAAAAAAAAACfAgAA&#10;ZHJzL2Rvd25yZXYueG1sUEsFBgAAAAAEAAQA9wAAAIwDAAAAAA==&#10;">
                  <v:imagedata r:id="rId16" o:title="27330344_10210988481659886_1638574380_o"/>
                  <v:path arrowok="t"/>
                </v:shape>
                <v:shape id="Text Box 29" o:spid="_x0000_s1041" type="#_x0000_t202" style="position:absolute;top:38404;width:66459;height:1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0172E9" w:rsidRPr="008F4950" w:rsidRDefault="000172E9" w:rsidP="00830A23">
                        <w:pPr>
                          <w:pStyle w:val="Caption"/>
                          <w:rPr>
                            <w:noProof/>
                          </w:rPr>
                        </w:pPr>
                        <w:r>
                          <w:t xml:space="preserve">Figure </w:t>
                        </w:r>
                        <w:r w:rsidR="004C7E20">
                          <w:fldChar w:fldCharType="begin"/>
                        </w:r>
                        <w:r w:rsidR="004C7E20">
                          <w:instrText xml:space="preserve"> SEQ Figure \* ARABIC </w:instrText>
                        </w:r>
                        <w:r w:rsidR="004C7E20">
                          <w:fldChar w:fldCharType="separate"/>
                        </w:r>
                        <w:r w:rsidR="004C7E20">
                          <w:rPr>
                            <w:noProof/>
                          </w:rPr>
                          <w:t>4</w:t>
                        </w:r>
                        <w:r w:rsidR="004C7E20">
                          <w:rPr>
                            <w:noProof/>
                          </w:rPr>
                          <w:fldChar w:fldCharType="end"/>
                        </w:r>
                        <w:r>
                          <w:t>: Fourier analysis of pendulum data</w:t>
                        </w:r>
                      </w:p>
                    </w:txbxContent>
                  </v:textbox>
                </v:shape>
                <w10:wrap type="square"/>
              </v:group>
            </w:pict>
          </mc:Fallback>
        </mc:AlternateContent>
      </w:r>
      <w:r w:rsidR="003137B4">
        <w:t>Figure 5 shows the raw data verses filtered data for dead reckoned acceleration, velocity and position.</w:t>
      </w:r>
      <w:r w:rsidR="000E3E2F">
        <w:t xml:space="preserve"> Filtered acceleration appears to have drift frequencies removed, but fails to resolve the overall bias. From this, the integration in the velocity and position rapidly adds up leading to an unusable system.</w:t>
      </w:r>
    </w:p>
    <w:p w:rsidR="00974845" w:rsidRDefault="00974845">
      <w:r>
        <w:br w:type="page"/>
      </w:r>
    </w:p>
    <w:p w:rsidR="00B14E58" w:rsidRDefault="000172E9" w:rsidP="00EB0744">
      <w:pPr>
        <w:pStyle w:val="Heading1"/>
      </w:pPr>
      <w:r>
        <w:rPr>
          <w:noProof/>
          <w:lang w:eastAsia="en-GB"/>
        </w:rPr>
        <w:lastRenderedPageBreak/>
        <mc:AlternateContent>
          <mc:Choice Requires="wpg">
            <w:drawing>
              <wp:anchor distT="0" distB="0" distL="114300" distR="114300" simplePos="0" relativeHeight="251697152" behindDoc="0" locked="0" layoutInCell="1" allowOverlap="1">
                <wp:simplePos x="0" y="0"/>
                <wp:positionH relativeFrom="column">
                  <wp:posOffset>337820</wp:posOffset>
                </wp:positionH>
                <wp:positionV relativeFrom="paragraph">
                  <wp:posOffset>64770</wp:posOffset>
                </wp:positionV>
                <wp:extent cx="5610860" cy="3211195"/>
                <wp:effectExtent l="0" t="0" r="8890" b="8255"/>
                <wp:wrapSquare wrapText="bothSides"/>
                <wp:docPr id="39" name="Group 39"/>
                <wp:cNvGraphicFramePr/>
                <a:graphic xmlns:a="http://schemas.openxmlformats.org/drawingml/2006/main">
                  <a:graphicData uri="http://schemas.microsoft.com/office/word/2010/wordprocessingGroup">
                    <wpg:wgp>
                      <wpg:cNvGrpSpPr/>
                      <wpg:grpSpPr>
                        <a:xfrm>
                          <a:off x="0" y="0"/>
                          <a:ext cx="5610860" cy="3211195"/>
                          <a:chOff x="0" y="0"/>
                          <a:chExt cx="5610860" cy="3211195"/>
                        </a:xfrm>
                      </wpg:grpSpPr>
                      <pic:pic xmlns:pic="http://schemas.openxmlformats.org/drawingml/2006/picture">
                        <pic:nvPicPr>
                          <pic:cNvPr id="27" name="Picture 2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05153" cy="2897579"/>
                          </a:xfrm>
                          <a:prstGeom prst="rect">
                            <a:avLst/>
                          </a:prstGeom>
                        </pic:spPr>
                      </pic:pic>
                      <wps:wsp>
                        <wps:cNvPr id="10" name="Text Box 10"/>
                        <wps:cNvSpPr txBox="1"/>
                        <wps:spPr>
                          <a:xfrm>
                            <a:off x="0" y="2944495"/>
                            <a:ext cx="5610860" cy="266700"/>
                          </a:xfrm>
                          <a:prstGeom prst="rect">
                            <a:avLst/>
                          </a:prstGeom>
                          <a:solidFill>
                            <a:prstClr val="white"/>
                          </a:solidFill>
                          <a:ln>
                            <a:noFill/>
                          </a:ln>
                          <a:effectLst/>
                        </wps:spPr>
                        <wps:txbx>
                          <w:txbxContent>
                            <w:p w:rsidR="000172E9" w:rsidRDefault="000172E9" w:rsidP="000172E9">
                              <w:pPr>
                                <w:pStyle w:val="Caption"/>
                                <w:rPr>
                                  <w:noProof/>
                                </w:rPr>
                              </w:pPr>
                              <w:r>
                                <w:t xml:space="preserve">Figure </w:t>
                              </w:r>
                              <w:fldSimple w:instr=" SEQ Figure \* ARABIC ">
                                <w:r w:rsidR="004C7E20">
                                  <w:rPr>
                                    <w:noProof/>
                                  </w:rPr>
                                  <w:t>5</w:t>
                                </w:r>
                              </w:fldSimple>
                              <w:r>
                                <w:t>: X-axis and Y-axis for a pendulum test against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39" o:spid="_x0000_s1042" style="position:absolute;margin-left:26.6pt;margin-top:5.1pt;width:441.8pt;height:252.85pt;z-index:251697152" coordsize="56108,32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">
                <v:shape id="Picture 27" o:spid="_x0000_s1043" type="#_x0000_t75" style="position:absolute;width:56051;height:289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kt1jFAAAA2wAAAA8AAABkcnMvZG93bnJldi54bWxEj09rwkAUxO+FfoflCb0U3VRp1egqTYuY&#10;Hv2H10f2mYRm34bsNol++q5Q6HGYmd8wy3VvKtFS40rLCl5GEQjizOqScwXHw2Y4A+E8ssbKMim4&#10;koP16vFhibG2He+o3ftcBAi7GBUU3texlC4ryKAb2Zo4eBfbGPRBNrnUDXYBbio5jqI3abDksFBg&#10;TR8FZd/7H6OgnLxuz9uTeT7fPr+SeZT2F2MTpZ4G/fsChKfe/4f/2qlWMJ7C/Uv4AXL1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TJLdYxQAAANsAAAAPAAAAAAAAAAAAAAAA&#10;AJ8CAABkcnMvZG93bnJldi54bWxQSwUGAAAAAAQABAD3AAAAkQMAAAAA&#10;">
                  <v:imagedata r:id="rId18" o:title=""/>
                  <v:path arrowok="t"/>
                </v:shape>
                <v:shape id="Text Box 10" o:spid="_x0000_s1044" type="#_x0000_t202" style="position:absolute;top:29444;width:56108;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GbxsYA&#10;AADbAAAADwAAAGRycy9kb3ducmV2LnhtbESPQUsDMRCF74L/IYzgRWxWLaWsTUspCtpL6bYXb8Nm&#10;ulndTJYk267/vnMQvM3w3rz3zWI1+k6dKaY2sIGnSQGKuA625cbA8fD+OAeVMrLFLjAZ+KUEq+Xt&#10;zQJLGy68p3OVGyUhnEo04HLuS61T7chjmoSeWLRTiB6zrLHRNuJFwn2nn4tipj22LA0Oe9o4qn+q&#10;wRvYTb927mE4vW3X05f4eRw2s++mMub+bly/gso05n/z3/WHFXyhl1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nGbxsYAAADbAAAADwAAAAAAAAAAAAAAAACYAgAAZHJz&#10;L2Rvd25yZXYueG1sUEsFBgAAAAAEAAQA9QAAAIsDAAAAAA==&#10;" stroked="f">
                  <v:textbox style="mso-fit-shape-to-text:t" inset="0,0,0,0">
                    <w:txbxContent>
                      <w:p w:rsidR="000172E9" w:rsidRDefault="000172E9" w:rsidP="000172E9">
                        <w:pPr>
                          <w:pStyle w:val="Caption"/>
                          <w:rPr>
                            <w:noProof/>
                          </w:rPr>
                        </w:pPr>
                        <w:r>
                          <w:t xml:space="preserve">Figure </w:t>
                        </w:r>
                        <w:r w:rsidR="004C7E20">
                          <w:fldChar w:fldCharType="begin"/>
                        </w:r>
                        <w:r w:rsidR="004C7E20">
                          <w:instrText xml:space="preserve"> SEQ Figure \* ARABIC </w:instrText>
                        </w:r>
                        <w:r w:rsidR="004C7E20">
                          <w:fldChar w:fldCharType="separate"/>
                        </w:r>
                        <w:r w:rsidR="004C7E20">
                          <w:rPr>
                            <w:noProof/>
                          </w:rPr>
                          <w:t>5</w:t>
                        </w:r>
                        <w:r w:rsidR="004C7E20">
                          <w:rPr>
                            <w:noProof/>
                          </w:rPr>
                          <w:fldChar w:fldCharType="end"/>
                        </w:r>
                        <w:r>
                          <w:t>: X-axis and Y-axis for a pendulum test against time.</w:t>
                        </w:r>
                      </w:p>
                    </w:txbxContent>
                  </v:textbox>
                </v:shape>
                <w10:wrap type="square"/>
              </v:group>
            </w:pict>
          </mc:Fallback>
        </mc:AlternateContent>
      </w:r>
    </w:p>
    <w:p w:rsidR="00B14E58" w:rsidRDefault="00B14E58" w:rsidP="00EB0744">
      <w:pPr>
        <w:pStyle w:val="Heading1"/>
      </w:pPr>
    </w:p>
    <w:p w:rsidR="00B14E58" w:rsidRDefault="00B14E58" w:rsidP="00EB0744">
      <w:pPr>
        <w:pStyle w:val="Heading1"/>
      </w:pPr>
    </w:p>
    <w:p w:rsidR="00B14E58" w:rsidRDefault="00B14E58" w:rsidP="00EB0744">
      <w:pPr>
        <w:pStyle w:val="Heading1"/>
      </w:pPr>
    </w:p>
    <w:p w:rsidR="00B14E58" w:rsidRDefault="00B14E58" w:rsidP="00EB0744">
      <w:pPr>
        <w:pStyle w:val="Heading1"/>
      </w:pPr>
    </w:p>
    <w:p w:rsidR="00B14E58" w:rsidRDefault="00B14E58" w:rsidP="00EB0744">
      <w:pPr>
        <w:pStyle w:val="Heading1"/>
      </w:pPr>
    </w:p>
    <w:p w:rsidR="00B14E58" w:rsidRDefault="00974845" w:rsidP="00EB0744">
      <w:pPr>
        <w:pStyle w:val="Heading1"/>
      </w:pPr>
      <w:r>
        <w:rPr>
          <w:noProof/>
          <w:lang w:eastAsia="en-GB"/>
        </w:rPr>
        <mc:AlternateContent>
          <mc:Choice Requires="wpg">
            <w:drawing>
              <wp:anchor distT="0" distB="0" distL="114300" distR="114300" simplePos="0" relativeHeight="251634688" behindDoc="0" locked="0" layoutInCell="1" allowOverlap="1" wp14:anchorId="7EB1346B" wp14:editId="6F34FB76">
                <wp:simplePos x="0" y="0"/>
                <wp:positionH relativeFrom="column">
                  <wp:posOffset>-5732145</wp:posOffset>
                </wp:positionH>
                <wp:positionV relativeFrom="paragraph">
                  <wp:posOffset>307340</wp:posOffset>
                </wp:positionV>
                <wp:extent cx="5610860" cy="3015615"/>
                <wp:effectExtent l="0" t="0" r="8890" b="0"/>
                <wp:wrapSquare wrapText="bothSides"/>
                <wp:docPr id="33" name="Group 33"/>
                <wp:cNvGraphicFramePr/>
                <a:graphic xmlns:a="http://schemas.openxmlformats.org/drawingml/2006/main">
                  <a:graphicData uri="http://schemas.microsoft.com/office/word/2010/wordprocessingGroup">
                    <wpg:wgp>
                      <wpg:cNvGrpSpPr/>
                      <wpg:grpSpPr>
                        <a:xfrm>
                          <a:off x="0" y="0"/>
                          <a:ext cx="5610860" cy="3015615"/>
                          <a:chOff x="0" y="0"/>
                          <a:chExt cx="6649517" cy="3715867"/>
                        </a:xfrm>
                      </wpg:grpSpPr>
                      <pic:pic xmlns:pic="http://schemas.openxmlformats.org/drawingml/2006/picture">
                        <pic:nvPicPr>
                          <pic:cNvPr id="31" name="Picture 31" descr="https://scontent-lht6-1.xx.fbcdn.net/v/t35.0-12/27479601_10210988860149348_1794576715_o.png?oh=0236ff4d357652dc91289d118830a050&amp;oe=5A6D9EB4"/>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49517" cy="3511296"/>
                          </a:xfrm>
                          <a:prstGeom prst="rect">
                            <a:avLst/>
                          </a:prstGeom>
                          <a:noFill/>
                          <a:ln>
                            <a:noFill/>
                          </a:ln>
                        </pic:spPr>
                      </pic:pic>
                      <wps:wsp>
                        <wps:cNvPr id="32" name="Text Box 32"/>
                        <wps:cNvSpPr txBox="1"/>
                        <wps:spPr>
                          <a:xfrm>
                            <a:off x="0" y="3569817"/>
                            <a:ext cx="6645910" cy="146050"/>
                          </a:xfrm>
                          <a:prstGeom prst="rect">
                            <a:avLst/>
                          </a:prstGeom>
                          <a:solidFill>
                            <a:prstClr val="white"/>
                          </a:solidFill>
                          <a:ln>
                            <a:noFill/>
                          </a:ln>
                          <a:effectLst/>
                        </wps:spPr>
                        <wps:txbx>
                          <w:txbxContent>
                            <w:p w:rsidR="000172E9" w:rsidRPr="00912F51" w:rsidRDefault="000172E9" w:rsidP="00B61290">
                              <w:pPr>
                                <w:pStyle w:val="Caption"/>
                                <w:rPr>
                                  <w:noProof/>
                                </w:rPr>
                              </w:pPr>
                              <w:r>
                                <w:t xml:space="preserve">Figure </w:t>
                              </w:r>
                              <w:fldSimple w:instr=" SEQ Figure \* ARABIC ">
                                <w:r w:rsidR="004C7E20">
                                  <w:rPr>
                                    <w:noProof/>
                                  </w:rPr>
                                  <w:t>6</w:t>
                                </w:r>
                              </w:fldSimple>
                              <w:r>
                                <w:t>: X &amp; Y-axis raw verses filtered dead reckone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3" o:spid="_x0000_s1045" style="position:absolute;margin-left:-451.35pt;margin-top:24.2pt;width:441.8pt;height:237.45pt;z-index:251634688;mso-width-relative:margin;mso-height-relative:margin" coordsize="66495,3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">
                <v:shape id="Picture 31" o:spid="_x0000_s1046" type="#_x0000_t75" alt="https://scontent-lht6-1.xx.fbcdn.net/v/t35.0-12/27479601_10210988860149348_1794576715_o.png?oh=0236ff4d357652dc91289d118830a050&amp;oe=5A6D9EB4" style="position:absolute;width:66495;height:351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mDtsDCAAAA2wAAAA8AAABkcnMvZG93bnJldi54bWxEj0FrwkAUhO8F/8PyhN7qRoVSo6tIoeih&#10;l0YPHh/ZZxKT9zZmV5P++64g9DjMzDfMajNwo+7U+cqJgekkAUWSO1tJYeB4+Hr7AOUDisXGCRn4&#10;JQ+b9ehlhal1vfzQPQuFihDxKRooQ2hTrX1eEqOfuJYkemfXMYYou0LbDvsI50bPkuRdM1YSF0ps&#10;6bOkvM5ubOBywm++nHpdHZj1tb7tsnohxryOh+0SVKAh/Ief7b01MJ/C40v8AXr9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5g7bAwgAAANsAAAAPAAAAAAAAAAAAAAAAAJ8C&#10;AABkcnMvZG93bnJldi54bWxQSwUGAAAAAAQABAD3AAAAjgMAAAAA&#10;">
                  <v:imagedata r:id="rId20" o:title="27479601_10210988860149348_1794576715_o"/>
                  <v:path arrowok="t"/>
                </v:shape>
                <v:shape id="Text Box 32" o:spid="_x0000_s1047" type="#_x0000_t202" style="position:absolute;top:35698;width:66459;height:1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mz0sUA&#10;AADbAAAADwAAAGRycy9kb3ducmV2LnhtbESPzWrDMBCE74W8g9hALqWR60IobpSQnwZ6SA92Q86L&#10;tbVMrZWRlNh5+6oQ6HGYmW+Y5Xq0nbiSD61jBc/zDARx7XTLjYLT1+HpFUSIyBo7x6TgRgHWq8nD&#10;EgvtBi7pWsVGJAiHAhWYGPtCylAbshjmridO3rfzFmOSvpHa45DgtpN5li2kxZbTgsGedobqn+pi&#10;FSz2/jKUvHvcn96P+Nk3+Xl7Oys1m46bNxCRxvgfvrc/tIKXHP6+pB8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CbPSxQAAANsAAAAPAAAAAAAAAAAAAAAAAJgCAABkcnMv&#10;ZG93bnJldi54bWxQSwUGAAAAAAQABAD1AAAAigMAAAAA&#10;" stroked="f">
                  <v:textbox inset="0,0,0,0">
                    <w:txbxContent>
                      <w:p w:rsidR="000172E9" w:rsidRPr="00912F51" w:rsidRDefault="000172E9" w:rsidP="00B61290">
                        <w:pPr>
                          <w:pStyle w:val="Caption"/>
                          <w:rPr>
                            <w:noProof/>
                          </w:rPr>
                        </w:pPr>
                        <w:r>
                          <w:t xml:space="preserve">Figure </w:t>
                        </w:r>
                        <w:r w:rsidR="004C7E20">
                          <w:fldChar w:fldCharType="begin"/>
                        </w:r>
                        <w:r w:rsidR="004C7E20">
                          <w:instrText xml:space="preserve"> SEQ Figure \* ARABIC </w:instrText>
                        </w:r>
                        <w:r w:rsidR="004C7E20">
                          <w:fldChar w:fldCharType="separate"/>
                        </w:r>
                        <w:r w:rsidR="004C7E20">
                          <w:rPr>
                            <w:noProof/>
                          </w:rPr>
                          <w:t>6</w:t>
                        </w:r>
                        <w:r w:rsidR="004C7E20">
                          <w:rPr>
                            <w:noProof/>
                          </w:rPr>
                          <w:fldChar w:fldCharType="end"/>
                        </w:r>
                        <w:r>
                          <w:t>: X &amp; Y-axis raw verses filtered dead reckoned data.</w:t>
                        </w:r>
                      </w:p>
                    </w:txbxContent>
                  </v:textbox>
                </v:shape>
                <w10:wrap type="square"/>
              </v:group>
            </w:pict>
          </mc:Fallback>
        </mc:AlternateContent>
      </w:r>
    </w:p>
    <w:p w:rsidR="00B14E58" w:rsidRDefault="00B14E58" w:rsidP="00EB0744">
      <w:pPr>
        <w:pStyle w:val="Heading1"/>
      </w:pPr>
    </w:p>
    <w:p w:rsidR="00B14E58" w:rsidRDefault="00B14E58" w:rsidP="00EB0744">
      <w:pPr>
        <w:pStyle w:val="Heading1"/>
      </w:pPr>
    </w:p>
    <w:p w:rsidR="00B14E58" w:rsidRDefault="00B14E58" w:rsidP="00EB0744">
      <w:pPr>
        <w:pStyle w:val="Heading1"/>
      </w:pPr>
    </w:p>
    <w:p w:rsidR="00974845" w:rsidRDefault="00974845">
      <w:pPr>
        <w:rPr>
          <w:rFonts w:asciiTheme="majorHAnsi" w:eastAsiaTheme="majorEastAsia" w:hAnsiTheme="majorHAnsi" w:cstheme="majorBidi"/>
          <w:b/>
          <w:bCs/>
          <w:color w:val="365F91" w:themeColor="accent1" w:themeShade="BF"/>
          <w:sz w:val="28"/>
          <w:szCs w:val="28"/>
        </w:rPr>
      </w:pPr>
      <w:r>
        <w:rPr>
          <w:noProof/>
          <w:lang w:eastAsia="en-GB"/>
        </w:rPr>
        <mc:AlternateContent>
          <mc:Choice Requires="wpg">
            <w:drawing>
              <wp:anchor distT="0" distB="0" distL="114300" distR="114300" simplePos="0" relativeHeight="251699200" behindDoc="0" locked="0" layoutInCell="1" allowOverlap="1" wp14:anchorId="26CAEF53" wp14:editId="524BFF52">
                <wp:simplePos x="0" y="0"/>
                <wp:positionH relativeFrom="column">
                  <wp:posOffset>-5670550</wp:posOffset>
                </wp:positionH>
                <wp:positionV relativeFrom="paragraph">
                  <wp:posOffset>1013460</wp:posOffset>
                </wp:positionV>
                <wp:extent cx="5544820" cy="2981960"/>
                <wp:effectExtent l="0" t="0" r="0" b="8890"/>
                <wp:wrapSquare wrapText="bothSides"/>
                <wp:docPr id="41" name="Group 41"/>
                <wp:cNvGraphicFramePr/>
                <a:graphic xmlns:a="http://schemas.openxmlformats.org/drawingml/2006/main">
                  <a:graphicData uri="http://schemas.microsoft.com/office/word/2010/wordprocessingGroup">
                    <wpg:wgp>
                      <wpg:cNvGrpSpPr/>
                      <wpg:grpSpPr>
                        <a:xfrm>
                          <a:off x="0" y="0"/>
                          <a:ext cx="5544820" cy="2981960"/>
                          <a:chOff x="0" y="0"/>
                          <a:chExt cx="5902036" cy="3175121"/>
                        </a:xfrm>
                      </wpg:grpSpPr>
                      <pic:pic xmlns:pic="http://schemas.openxmlformats.org/drawingml/2006/picture">
                        <pic:nvPicPr>
                          <pic:cNvPr id="18" name="Picture 18"/>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02036" cy="2980706"/>
                          </a:xfrm>
                          <a:prstGeom prst="rect">
                            <a:avLst/>
                          </a:prstGeom>
                        </pic:spPr>
                      </pic:pic>
                      <wps:wsp>
                        <wps:cNvPr id="40" name="Text Box 40"/>
                        <wps:cNvSpPr txBox="1"/>
                        <wps:spPr>
                          <a:xfrm>
                            <a:off x="0" y="3040083"/>
                            <a:ext cx="5901055" cy="135038"/>
                          </a:xfrm>
                          <a:prstGeom prst="rect">
                            <a:avLst/>
                          </a:prstGeom>
                          <a:solidFill>
                            <a:prstClr val="white"/>
                          </a:solidFill>
                          <a:ln>
                            <a:noFill/>
                          </a:ln>
                          <a:effectLst/>
                        </wps:spPr>
                        <wps:txbx>
                          <w:txbxContent>
                            <w:p w:rsidR="000172E9" w:rsidRDefault="000172E9" w:rsidP="000172E9">
                              <w:pPr>
                                <w:pStyle w:val="Caption"/>
                                <w:rPr>
                                  <w:noProof/>
                                </w:rPr>
                              </w:pPr>
                              <w:r>
                                <w:t xml:space="preserve">Figure </w:t>
                              </w:r>
                              <w:fldSimple w:instr=" SEQ Figure \* ARABIC ">
                                <w:r w:rsidR="004C7E20">
                                  <w:rPr>
                                    <w:noProof/>
                                  </w:rPr>
                                  <w:t>7</w:t>
                                </w:r>
                              </w:fldSimple>
                              <w:r>
                                <w:t>: Acceleration, velocity and position dead reckoned data for the vertical test, showing the effects of filter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1" o:spid="_x0000_s1048" style="position:absolute;margin-left:-446.5pt;margin-top:79.8pt;width:436.6pt;height:234.8pt;z-index:251699200;mso-width-relative:margin;mso-height-relative:margin" coordsize="59020,31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">
                <v:shape id="Picture 18" o:spid="_x0000_s1049" type="#_x0000_t75" style="position:absolute;width:59020;height:298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EV1fHAAAA2wAAAA8AAABkcnMvZG93bnJldi54bWxEj81Lw0AQxe9C/4dlCt7sph7Exm5L+uEH&#10;CIKxFHobsmMSm50Nu2sT/3vnIHib4b157zfL9eg6daEQW88G5rMMFHHlbcu1gcPH4809qJiQLXae&#10;ycAPRVivJldLzK0f+J0uZaqVhHDM0UCTUp9rHauGHMaZ74lF+/TBYZI11NoGHCTcdfo2y+60w5al&#10;ocGetg1V5/LbGSiLxeZt97w47Yfi9Rw2T/vj7utgzPV0LB5AJRrTv/nv+sUKvsDKLzKAXv0C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pEV1fHAAAA2wAAAA8AAAAAAAAAAAAA&#10;AAAAnwIAAGRycy9kb3ducmV2LnhtbFBLBQYAAAAABAAEAPcAAACTAwAAAAA=&#10;">
                  <v:imagedata r:id="rId22" o:title=""/>
                  <v:path arrowok="t"/>
                </v:shape>
                <v:shape id="Text Box 40" o:spid="_x0000_s1050" type="#_x0000_t202" style="position:absolute;top:30400;width:59010;height:13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H7Q8EA&#10;AADbAAAADwAAAGRycy9kb3ducmV2LnhtbERPy2rCQBTdF/oPwy24KTpRikjqKJoodNEufOD6krlN&#10;gpk7YWby8O+dRaHLw3mvt6NpRE/O15YVzGcJCOLC6ppLBdfLcboC4QOyxsYyKXiQh+3m9WWNqbYD&#10;n6g/h1LEEPYpKqhCaFMpfVGRQT+zLXHkfq0zGCJ0pdQOhxhuGrlIkqU0WHNsqLClrKLifu6MgmXu&#10;uuHE2Xt+PXzjT1subvvHTanJ27j7BBFoDP/iP/eXVvAR18cv8Qf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R+0PBAAAA2wAAAA8AAAAAAAAAAAAAAAAAmAIAAGRycy9kb3du&#10;cmV2LnhtbFBLBQYAAAAABAAEAPUAAACGAwAAAAA=&#10;" stroked="f">
                  <v:textbox inset="0,0,0,0">
                    <w:txbxContent>
                      <w:p w:rsidR="000172E9" w:rsidRDefault="000172E9" w:rsidP="000172E9">
                        <w:pPr>
                          <w:pStyle w:val="Caption"/>
                          <w:rPr>
                            <w:noProof/>
                          </w:rPr>
                        </w:pPr>
                        <w:r>
                          <w:t xml:space="preserve">Figure </w:t>
                        </w:r>
                        <w:r w:rsidR="004C7E20">
                          <w:fldChar w:fldCharType="begin"/>
                        </w:r>
                        <w:r w:rsidR="004C7E20">
                          <w:instrText xml:space="preserve"> SEQ Figure \* ARABIC </w:instrText>
                        </w:r>
                        <w:r w:rsidR="004C7E20">
                          <w:fldChar w:fldCharType="separate"/>
                        </w:r>
                        <w:r w:rsidR="004C7E20">
                          <w:rPr>
                            <w:noProof/>
                          </w:rPr>
                          <w:t>7</w:t>
                        </w:r>
                        <w:r w:rsidR="004C7E20">
                          <w:rPr>
                            <w:noProof/>
                          </w:rPr>
                          <w:fldChar w:fldCharType="end"/>
                        </w:r>
                        <w:r>
                          <w:t>: Acceleration, velocity and position dead reckoned data for the vertical test, showing the effects of filtering.</w:t>
                        </w:r>
                      </w:p>
                    </w:txbxContent>
                  </v:textbox>
                </v:shape>
                <w10:wrap type="square"/>
              </v:group>
            </w:pict>
          </mc:Fallback>
        </mc:AlternateContent>
      </w:r>
      <w:r>
        <w:br w:type="page"/>
      </w:r>
    </w:p>
    <w:p w:rsidR="00EB0744" w:rsidRDefault="000409E9" w:rsidP="00EB0744">
      <w:pPr>
        <w:pStyle w:val="Heading1"/>
      </w:pPr>
      <w:r>
        <w:rPr>
          <w:noProof/>
          <w:lang w:eastAsia="en-GB"/>
        </w:rPr>
        <w:lastRenderedPageBreak/>
        <mc:AlternateContent>
          <mc:Choice Requires="wpg">
            <w:drawing>
              <wp:anchor distT="0" distB="0" distL="114300" distR="114300" simplePos="0" relativeHeight="251704320" behindDoc="0" locked="0" layoutInCell="1" allowOverlap="1" wp14:anchorId="2506E263" wp14:editId="1427BEA4">
                <wp:simplePos x="0" y="0"/>
                <wp:positionH relativeFrom="column">
                  <wp:posOffset>3559810</wp:posOffset>
                </wp:positionH>
                <wp:positionV relativeFrom="paragraph">
                  <wp:posOffset>99695</wp:posOffset>
                </wp:positionV>
                <wp:extent cx="2933700" cy="6143625"/>
                <wp:effectExtent l="0" t="0" r="0" b="9525"/>
                <wp:wrapSquare wrapText="bothSides"/>
                <wp:docPr id="45" name="Group 45"/>
                <wp:cNvGraphicFramePr/>
                <a:graphic xmlns:a="http://schemas.openxmlformats.org/drawingml/2006/main">
                  <a:graphicData uri="http://schemas.microsoft.com/office/word/2010/wordprocessingGroup">
                    <wpg:wgp>
                      <wpg:cNvGrpSpPr/>
                      <wpg:grpSpPr>
                        <a:xfrm>
                          <a:off x="0" y="0"/>
                          <a:ext cx="2933700" cy="6143625"/>
                          <a:chOff x="0" y="0"/>
                          <a:chExt cx="2933700" cy="6143625"/>
                        </a:xfrm>
                      </wpg:grpSpPr>
                      <pic:pic xmlns:pic="http://schemas.openxmlformats.org/drawingml/2006/picture">
                        <pic:nvPicPr>
                          <pic:cNvPr id="34" name="Picture 3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933700" cy="5943600"/>
                          </a:xfrm>
                          <a:prstGeom prst="rect">
                            <a:avLst/>
                          </a:prstGeom>
                        </pic:spPr>
                      </pic:pic>
                      <wps:wsp>
                        <wps:cNvPr id="36" name="Text Box 36"/>
                        <wps:cNvSpPr txBox="1"/>
                        <wps:spPr>
                          <a:xfrm>
                            <a:off x="0" y="6000750"/>
                            <a:ext cx="2929255" cy="142875"/>
                          </a:xfrm>
                          <a:prstGeom prst="rect">
                            <a:avLst/>
                          </a:prstGeom>
                          <a:solidFill>
                            <a:prstClr val="white"/>
                          </a:solidFill>
                          <a:ln>
                            <a:noFill/>
                          </a:ln>
                        </wps:spPr>
                        <wps:txbx>
                          <w:txbxContent>
                            <w:p w:rsidR="000409E9" w:rsidRPr="00536AAD" w:rsidRDefault="000409E9" w:rsidP="000409E9">
                              <w:pPr>
                                <w:pStyle w:val="Caption"/>
                                <w:rPr>
                                  <w:noProof/>
                                </w:rPr>
                              </w:pPr>
                              <w:r>
                                <w:t xml:space="preserve">Figure </w:t>
                              </w:r>
                              <w:r w:rsidR="004C1EA6">
                                <w:fldChar w:fldCharType="begin"/>
                              </w:r>
                              <w:r w:rsidR="004C1EA6">
                                <w:instrText xml:space="preserve"> SEQ Figure \* ARABIC </w:instrText>
                              </w:r>
                              <w:r w:rsidR="004C1EA6">
                                <w:fldChar w:fldCharType="separate"/>
                              </w:r>
                              <w:r w:rsidR="004C7E20">
                                <w:rPr>
                                  <w:noProof/>
                                </w:rPr>
                                <w:t>8</w:t>
                              </w:r>
                              <w:r w:rsidR="004C1EA6">
                                <w:rPr>
                                  <w:noProof/>
                                </w:rPr>
                                <w:fldChar w:fldCharType="end"/>
                              </w:r>
                              <w:r>
                                <w:t xml:space="preserve"> - Ground truth data for swinging pendul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45" o:spid="_x0000_s1051" style="position:absolute;margin-left:280.3pt;margin-top:7.85pt;width:231pt;height:483.75pt;z-index:251704320;mso-height-relative:margin" coordsize="29337,61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">
                <v:shape id="Picture 34" o:spid="_x0000_s1052" type="#_x0000_t75" style="position:absolute;width:29337;height:594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kMuvDAAAA2wAAAA8AAABkcnMvZG93bnJldi54bWxEj81qwzAQhO+BvoPYQm+J3J+U4kYJwVBI&#10;bk3aS2+LtbbcWishqbbz9lEgkOMwM98wq81kezFQiJ1jBY+LAgRx7XTHrYLvr4/5G4iYkDX2jknB&#10;iSJs1nezFZbajXyg4ZhakSEcS1RgUvKllLE2ZDEunCfOXuOCxZRlaKUOOGa47eVTUbxKix3nBYOe&#10;KkP13/HfKtg31Sg/t9o2y33164cfH3ZmqdTD/bR9B5FoSrfwtb3TCp5f4PIl/wC5P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uQy68MAAADbAAAADwAAAAAAAAAAAAAAAACf&#10;AgAAZHJzL2Rvd25yZXYueG1sUEsFBgAAAAAEAAQA9wAAAI8DAAAAAA==&#10;">
                  <v:imagedata r:id="rId24" o:title=""/>
                  <v:path arrowok="t"/>
                </v:shape>
                <v:shape id="Text Box 36" o:spid="_x0000_s1053" type="#_x0000_t202" style="position:absolute;top:60007;width:29292;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K10cUA&#10;AADbAAAADwAAAGRycy9kb3ducmV2LnhtbESPzWrDMBCE74W8g9hALqWRm4IpbpSQnwZyaA92Q86L&#10;tbVMrZWRlNh5+6hQ6HGYmW+Y5Xq0nbiSD61jBc/zDARx7XTLjYLT1+HpFUSIyBo7x6TgRgHWq8nD&#10;EgvtBi7pWsVGJAiHAhWYGPtCylAbshjmridO3rfzFmOSvpHa45DgtpOLLMulxZbTgsGedobqn+pi&#10;FeR7fxlK3j3uT+8f+Nk3i/P2dlZqNh03byAijfE//Nc+agUvOfx+ST9A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MrXRxQAAANsAAAAPAAAAAAAAAAAAAAAAAJgCAABkcnMv&#10;ZG93bnJldi54bWxQSwUGAAAAAAQABAD1AAAAigMAAAAA&#10;" stroked="f">
                  <v:textbox inset="0,0,0,0">
                    <w:txbxContent>
                      <w:p w:rsidR="000409E9" w:rsidRPr="00536AAD" w:rsidRDefault="000409E9" w:rsidP="000409E9">
                        <w:pPr>
                          <w:pStyle w:val="Caption"/>
                          <w:rPr>
                            <w:noProof/>
                          </w:rPr>
                        </w:pPr>
                        <w:r>
                          <w:t xml:space="preserve">Figure </w:t>
                        </w:r>
                        <w:fldSimple w:instr=" SEQ Figure \* ARABIC ">
                          <w:r w:rsidR="004C7E20">
                            <w:rPr>
                              <w:noProof/>
                            </w:rPr>
                            <w:t>8</w:t>
                          </w:r>
                        </w:fldSimple>
                        <w:r>
                          <w:t xml:space="preserve"> - Ground truth data for swinging pendulum</w:t>
                        </w:r>
                      </w:p>
                    </w:txbxContent>
                  </v:textbox>
                </v:shape>
                <w10:wrap type="square"/>
              </v:group>
            </w:pict>
          </mc:Fallback>
        </mc:AlternateContent>
      </w:r>
      <w:r w:rsidR="00B14E58">
        <w:t xml:space="preserve">Task </w:t>
      </w:r>
      <w:r w:rsidR="00EB0744">
        <w:t>3: Comparison with Ground Truth Data</w:t>
      </w:r>
    </w:p>
    <w:p w:rsidR="00451947" w:rsidRDefault="00451947" w:rsidP="00451947">
      <w:pPr>
        <w:pStyle w:val="Heading2"/>
      </w:pPr>
      <w:r>
        <w:t>Problem Statement:</w:t>
      </w:r>
    </w:p>
    <w:p w:rsidR="009F5A51" w:rsidRDefault="009F5A51" w:rsidP="009F5A51">
      <w:pPr>
        <w:pStyle w:val="ListParagraph"/>
        <w:numPr>
          <w:ilvl w:val="0"/>
          <w:numId w:val="4"/>
        </w:numPr>
      </w:pPr>
      <w:r>
        <w:t>Perform Task 2 measurements again whilst capturing ground truth data</w:t>
      </w:r>
    </w:p>
    <w:p w:rsidR="00B61290" w:rsidRDefault="009F5A51" w:rsidP="00B61290">
      <w:pPr>
        <w:pStyle w:val="ListParagraph"/>
        <w:numPr>
          <w:ilvl w:val="0"/>
          <w:numId w:val="4"/>
        </w:numPr>
      </w:pPr>
      <w:r>
        <w:t>Compare and contrast dead-reckoned positional data for filtered and ground-truth datasets</w:t>
      </w:r>
    </w:p>
    <w:p w:rsidR="00B61290" w:rsidRDefault="00B61290" w:rsidP="00B61290">
      <w:pPr>
        <w:pStyle w:val="Heading2"/>
      </w:pPr>
      <w:r>
        <w:t>Theoretical Assessment:</w:t>
      </w:r>
    </w:p>
    <w:p w:rsidR="00B61290" w:rsidRDefault="00B61290" w:rsidP="00B61290">
      <w:r>
        <w:t>Task 2 provided an assessment of the noise characteristics within a moving system, and a comparison of the effects filtering has on the dead-reckoned data. However, it is difficult to properly assess that data without also having a ground-truth to compare against. From this it is possible to determine the rate of change of system error over time.</w:t>
      </w:r>
    </w:p>
    <w:p w:rsidR="00B61290" w:rsidRDefault="00B61290" w:rsidP="00B61290">
      <w:pPr>
        <w:pStyle w:val="Heading2"/>
      </w:pPr>
      <w:r>
        <w:t>Null Hypotheses:</w:t>
      </w:r>
    </w:p>
    <w:p w:rsidR="00B61290" w:rsidRDefault="00B61290" w:rsidP="00B61290">
      <w:pPr>
        <w:pStyle w:val="ListParagraph"/>
        <w:numPr>
          <w:ilvl w:val="0"/>
          <w:numId w:val="9"/>
        </w:numPr>
      </w:pPr>
      <w:r>
        <w:t>The system error for the dead reckoned data is negligible</w:t>
      </w:r>
    </w:p>
    <w:p w:rsidR="00B61290" w:rsidRDefault="00B61290" w:rsidP="00B61290">
      <w:pPr>
        <w:pStyle w:val="ListParagraph"/>
        <w:numPr>
          <w:ilvl w:val="0"/>
          <w:numId w:val="9"/>
        </w:numPr>
      </w:pPr>
      <w:r>
        <w:t xml:space="preserve">The system error will either stay the same or decrease over time </w:t>
      </w:r>
    </w:p>
    <w:p w:rsidR="008F5206" w:rsidRDefault="008F5206" w:rsidP="008F5206">
      <w:pPr>
        <w:pStyle w:val="Heading2"/>
      </w:pPr>
      <w:r>
        <w:t>Methodology:</w:t>
      </w:r>
    </w:p>
    <w:p w:rsidR="008F5206" w:rsidRDefault="008F5206" w:rsidP="008F5206">
      <w:r>
        <w:t>For each of the setups described in task 2, a coloured marker was added at an appropriate location. The experiments should then be repeated and filmed, using a camera with a fast shutter speed to reduce motion blur. This camera feed should then be used in an object tracking software package, providing a ground-truth measurement of the actual motion of the IMU.</w:t>
      </w:r>
      <w:r w:rsidR="001219ED">
        <w:tab/>
      </w:r>
    </w:p>
    <w:p w:rsidR="008F5206" w:rsidRDefault="008F5206" w:rsidP="008F5206">
      <w:r>
        <w:t xml:space="preserve">Camera-based positions to IMU-based positions should then be synchronised, and the camera-based data interpolated appropriately.  A comparison between camera and IMU based positions should then be made, and a measure of error over time established. </w:t>
      </w:r>
    </w:p>
    <w:p w:rsidR="008F5206" w:rsidRPr="00451947" w:rsidRDefault="008F5206" w:rsidP="008F5206">
      <w:pPr>
        <w:pStyle w:val="Heading2"/>
      </w:pPr>
      <w:r>
        <w:t>Results:</w:t>
      </w:r>
    </w:p>
    <w:p w:rsidR="008F5206" w:rsidRDefault="008F5206" w:rsidP="008F5206">
      <w:pPr>
        <w:rPr>
          <w:noProof/>
        </w:rPr>
      </w:pPr>
      <w:r>
        <w:t>Even when using filters focussed solely on the types of motions being produced, it was not possible to accurately track the position of the IMU over time. Filters provide significant improvement over raw data; however, the results are still inadequate for path reconstruction.</w:t>
      </w:r>
      <w:r w:rsidR="008B1A41" w:rsidRPr="008B1A41">
        <w:rPr>
          <w:noProof/>
        </w:rPr>
        <w:t xml:space="preserve"> </w:t>
      </w:r>
      <w:r w:rsidR="00214306">
        <w:rPr>
          <w:noProof/>
        </w:rPr>
        <w:t xml:space="preserve">Using figure 8 as a guideline, a comparison with the information in figure 5 can be made. The pattern of motion is sinusoidal, as such the second derivative should be </w:t>
      </w:r>
      <w:r w:rsidR="009D3021">
        <w:rPr>
          <w:noProof/>
        </w:rPr>
        <w:t>the inverse of the middle graph in figure 8, centred around zero. What can be readily seen is how there is an attenuation every other swing cycle. This implies the acquired signal fails to describe the motion correctly. This may be caused by a sensor mis-alignment or 1-sided cusioning of the IMU, dampening effects, or that data could have been lost during the resampling phase.</w:t>
      </w:r>
    </w:p>
    <w:p w:rsidR="008B1A41" w:rsidRDefault="001A0022" w:rsidP="008F5206">
      <w:r>
        <w:t xml:space="preserve">Due to similar such errors, direct positional comparisons could not be made with the ground truth datum beyond noting that there </w:t>
      </w:r>
      <w:r w:rsidR="00941D10">
        <w:t>are</w:t>
      </w:r>
      <w:r>
        <w:t xml:space="preserve"> significant </w:t>
      </w:r>
      <w:r w:rsidR="00480C8D">
        <w:t xml:space="preserve">amounts of </w:t>
      </w:r>
      <w:r>
        <w:t>error</w:t>
      </w:r>
      <w:r w:rsidR="00480C8D">
        <w:t xml:space="preserve"> being integrated.</w:t>
      </w:r>
      <w:r w:rsidR="008B1A41">
        <w:tab/>
      </w:r>
    </w:p>
    <w:p w:rsidR="008F5206" w:rsidRDefault="008F5206" w:rsidP="008F5206"/>
    <w:p w:rsidR="00EB0744" w:rsidRDefault="00D47426" w:rsidP="00EB0744">
      <w:pPr>
        <w:pStyle w:val="Heading1"/>
      </w:pPr>
      <w:r>
        <w:rPr>
          <w:noProof/>
          <w:lang w:eastAsia="en-GB"/>
        </w:rPr>
        <w:lastRenderedPageBreak/>
        <mc:AlternateContent>
          <mc:Choice Requires="wpg">
            <w:drawing>
              <wp:anchor distT="0" distB="0" distL="114300" distR="114300" simplePos="0" relativeHeight="251706368" behindDoc="0" locked="0" layoutInCell="1" allowOverlap="1" wp14:anchorId="2D54DFC5" wp14:editId="2C195512">
                <wp:simplePos x="0" y="0"/>
                <wp:positionH relativeFrom="column">
                  <wp:posOffset>3544570</wp:posOffset>
                </wp:positionH>
                <wp:positionV relativeFrom="paragraph">
                  <wp:posOffset>74295</wp:posOffset>
                </wp:positionV>
                <wp:extent cx="3103880" cy="5786120"/>
                <wp:effectExtent l="0" t="0" r="20320" b="24130"/>
                <wp:wrapSquare wrapText="bothSides"/>
                <wp:docPr id="46" name="Group 46"/>
                <wp:cNvGraphicFramePr/>
                <a:graphic xmlns:a="http://schemas.openxmlformats.org/drawingml/2006/main">
                  <a:graphicData uri="http://schemas.microsoft.com/office/word/2010/wordprocessingGroup">
                    <wpg:wgp>
                      <wpg:cNvGrpSpPr/>
                      <wpg:grpSpPr>
                        <a:xfrm>
                          <a:off x="0" y="0"/>
                          <a:ext cx="3103880" cy="5786120"/>
                          <a:chOff x="0" y="0"/>
                          <a:chExt cx="3295650" cy="6143625"/>
                        </a:xfrm>
                      </wpg:grpSpPr>
                      <pic:pic xmlns:pic="http://schemas.openxmlformats.org/drawingml/2006/picture">
                        <pic:nvPicPr>
                          <pic:cNvPr id="35" name="Picture 3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95650" cy="5915025"/>
                          </a:xfrm>
                          <a:prstGeom prst="rect">
                            <a:avLst/>
                          </a:prstGeom>
                        </pic:spPr>
                      </pic:pic>
                      <wps:wsp>
                        <wps:cNvPr id="37" name="Text Box 37"/>
                        <wps:cNvSpPr txBox="1"/>
                        <wps:spPr>
                          <a:xfrm>
                            <a:off x="0" y="5972175"/>
                            <a:ext cx="3295650" cy="171450"/>
                          </a:xfrm>
                          <a:prstGeom prst="rect">
                            <a:avLst/>
                          </a:prstGeom>
                          <a:solidFill>
                            <a:prstClr val="white"/>
                          </a:solidFill>
                          <a:ln>
                            <a:solidFill>
                              <a:schemeClr val="bg1"/>
                            </a:solidFill>
                          </a:ln>
                        </wps:spPr>
                        <wps:txbx>
                          <w:txbxContent>
                            <w:p w:rsidR="000409E9" w:rsidRPr="005C60BD" w:rsidRDefault="000409E9" w:rsidP="000409E9">
                              <w:pPr>
                                <w:pStyle w:val="Caption"/>
                                <w:rPr>
                                  <w:noProof/>
                                </w:rPr>
                              </w:pPr>
                              <w:r>
                                <w:t xml:space="preserve">Figure </w:t>
                              </w:r>
                              <w:r w:rsidR="004C1EA6">
                                <w:fldChar w:fldCharType="begin"/>
                              </w:r>
                              <w:r w:rsidR="004C1EA6">
                                <w:instrText xml:space="preserve"> SEQ Figure \* ARABIC </w:instrText>
                              </w:r>
                              <w:r w:rsidR="004C1EA6">
                                <w:fldChar w:fldCharType="separate"/>
                              </w:r>
                              <w:r w:rsidR="004C7E20">
                                <w:rPr>
                                  <w:noProof/>
                                </w:rPr>
                                <w:t>9</w:t>
                              </w:r>
                              <w:r w:rsidR="004C1EA6">
                                <w:rPr>
                                  <w:noProof/>
                                </w:rPr>
                                <w:fldChar w:fldCharType="end"/>
                              </w:r>
                              <w:r>
                                <w:t xml:space="preserve"> - Ground truth data for Z patter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6" o:spid="_x0000_s1054" style="position:absolute;margin-left:279.1pt;margin-top:5.85pt;width:244.4pt;height:455.6pt;z-index:251706368;mso-width-relative:margin;mso-height-relative:margin" coordsize="32956,61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">
                <v:shape id="Picture 35" o:spid="_x0000_s1055" type="#_x0000_t75" style="position:absolute;width:32956;height:59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BS+vGAAAA2wAAAA8AAABkcnMvZG93bnJldi54bWxEj0FLw0AUhO8F/8PyBC9iN1oqIe22lKIg&#10;gqWNXnp7ZJ/Z0OzbuLtp4r93C0KPw8x8wyzXo23FmXxoHCt4nGYgiCunG64VfH2+PuQgQkTW2Dom&#10;Bb8UYL26mSyx0G7gA53LWIsE4VCgAhNjV0gZKkMWw9R1xMn7dt5iTNLXUnscEty28inLnqXFhtOC&#10;wY62hqpT2VsFp939xshZv90f8/zn473fDf6lV+rudtwsQEQa4zX8337TCmZzuHxJP0Cu/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UFL68YAAADbAAAADwAAAAAAAAAAAAAA&#10;AACfAgAAZHJzL2Rvd25yZXYueG1sUEsFBgAAAAAEAAQA9wAAAJIDAAAAAA==&#10;">
                  <v:imagedata r:id="rId26" o:title=""/>
                  <v:path arrowok="t"/>
                </v:shape>
                <v:shape id="Text Box 37" o:spid="_x0000_s1056" type="#_x0000_t202" style="position:absolute;top:59721;width:32956;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WzUb8A&#10;AADbAAAADwAAAGRycy9kb3ducmV2LnhtbESPzQrCMBCE74LvEFbwpqkKKtUoIggKIvhz8bY0a1ts&#10;NqWJbX17Iwgeh5n5hlmuW1OImiqXW1YwGkYgiBOrc04V3K67wRyE88gaC8uk4E0O1qtuZ4mxtg2f&#10;qb74VAQIuxgVZN6XsZQuycigG9qSOHgPWxn0QVap1BU2AW4KOY6iqTSYc1jIsKRtRsnz8jIKnvXM&#10;nTG6t4/8YOkkJ83LHFOl+r12swDhqfX/8K+91womM/h+CT9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e9bNRvwAAANsAAAAPAAAAAAAAAAAAAAAAAJgCAABkcnMvZG93bnJl&#10;di54bWxQSwUGAAAAAAQABAD1AAAAhAMAAAAA&#10;" strokecolor="white [3212]">
                  <v:textbox inset="0,0,0,0">
                    <w:txbxContent>
                      <w:p w:rsidR="000409E9" w:rsidRPr="005C60BD" w:rsidRDefault="000409E9" w:rsidP="000409E9">
                        <w:pPr>
                          <w:pStyle w:val="Caption"/>
                          <w:rPr>
                            <w:noProof/>
                          </w:rPr>
                        </w:pPr>
                        <w:r>
                          <w:t xml:space="preserve">Figure </w:t>
                        </w:r>
                        <w:fldSimple w:instr=" SEQ Figure \* ARABIC ">
                          <w:r w:rsidR="004C7E20">
                            <w:rPr>
                              <w:noProof/>
                            </w:rPr>
                            <w:t>9</w:t>
                          </w:r>
                        </w:fldSimple>
                        <w:r>
                          <w:t xml:space="preserve"> - Ground truth data for Z pattern</w:t>
                        </w:r>
                      </w:p>
                    </w:txbxContent>
                  </v:textbox>
                </v:shape>
                <w10:wrap type="square"/>
              </v:group>
            </w:pict>
          </mc:Fallback>
        </mc:AlternateContent>
      </w:r>
      <w:r w:rsidR="00EB0744">
        <w:t>Task 4: Complementary Filter</w:t>
      </w:r>
    </w:p>
    <w:p w:rsidR="00451947" w:rsidRDefault="00451947" w:rsidP="00451947">
      <w:pPr>
        <w:pStyle w:val="Heading2"/>
      </w:pPr>
      <w:r>
        <w:t>Problem Statement:</w:t>
      </w:r>
    </w:p>
    <w:p w:rsidR="00CA11AF" w:rsidRDefault="00CA11AF" w:rsidP="00CA11AF">
      <w:pPr>
        <w:pStyle w:val="ListParagraph"/>
        <w:numPr>
          <w:ilvl w:val="0"/>
          <w:numId w:val="4"/>
        </w:numPr>
      </w:pPr>
      <w:r>
        <w:t>Implement a complimentary filter as set out in the coursework specification document</w:t>
      </w:r>
    </w:p>
    <w:p w:rsidR="00CA11AF" w:rsidRDefault="00CA11AF" w:rsidP="00CA11AF">
      <w:pPr>
        <w:pStyle w:val="ListParagraph"/>
        <w:numPr>
          <w:ilvl w:val="0"/>
          <w:numId w:val="4"/>
        </w:numPr>
      </w:pPr>
      <w:r>
        <w:t>Perform Task 3 measurements again with application of the complementary filter</w:t>
      </w:r>
    </w:p>
    <w:p w:rsidR="00451947" w:rsidRDefault="00CA11AF" w:rsidP="00451947">
      <w:pPr>
        <w:pStyle w:val="ListParagraph"/>
        <w:numPr>
          <w:ilvl w:val="0"/>
          <w:numId w:val="4"/>
        </w:numPr>
      </w:pPr>
      <w:r>
        <w:t>Compare and contrast dead-reckoned positional data for filtered; complementary filtered and ground-truth datasets</w:t>
      </w:r>
    </w:p>
    <w:p w:rsidR="001D2528" w:rsidRDefault="001D2528" w:rsidP="008B1B36">
      <w:pPr>
        <w:pStyle w:val="Heading2"/>
      </w:pPr>
      <w:r>
        <w:t>Theoretical Assessment:</w:t>
      </w:r>
    </w:p>
    <w:p w:rsidR="00BA25A5" w:rsidRDefault="009C6334" w:rsidP="001D2528">
      <w:r>
        <w:t xml:space="preserve">It is well known that gyroscopes suffer from significant bias drift, or angle random walk, over time. These artefacts are typically low frequency, however. Accelerometers on the other hand are very sensitive to sudden movements, whilst being under the constant influence of gravity. Both sensor sets can also provide a measure of the IMU’s orientation, with the notable exception of rotations about the z-axis (yaw) </w:t>
      </w:r>
      <w:r w:rsidR="00BA25A5">
        <w:t>for the accelerometer datum.</w:t>
      </w:r>
    </w:p>
    <w:p w:rsidR="001D2528" w:rsidRDefault="00BA25A5" w:rsidP="001D2528">
      <w:r>
        <w:t>Thus, a sensor fusion between the low-frequency components of the accelerometers measure, and high frequency components of the gyroscopes measure, can provide an overall more accurate representation of the IMU’s orientation. This allows for an improved separation of the gravity component and, hence, improved system performance.</w:t>
      </w:r>
    </w:p>
    <w:p w:rsidR="001D2528" w:rsidRDefault="001D2528" w:rsidP="008B1B36">
      <w:pPr>
        <w:pStyle w:val="Heading2"/>
      </w:pPr>
      <w:r>
        <w:t>Null Hypothes</w:t>
      </w:r>
      <w:r w:rsidR="00BA25A5">
        <w:t>i</w:t>
      </w:r>
      <w:r>
        <w:t>s:</w:t>
      </w:r>
    </w:p>
    <w:p w:rsidR="00451947" w:rsidRDefault="00BA25A5" w:rsidP="00BA25A5">
      <w:pPr>
        <w:pStyle w:val="ListParagraph"/>
        <w:numPr>
          <w:ilvl w:val="0"/>
          <w:numId w:val="10"/>
        </w:numPr>
      </w:pPr>
      <w:r>
        <w:t>The complementary filter will show no significant improvement in the system error or its rate of change</w:t>
      </w:r>
    </w:p>
    <w:p w:rsidR="00451947" w:rsidRDefault="00451947" w:rsidP="00451947">
      <w:pPr>
        <w:pStyle w:val="Heading2"/>
      </w:pPr>
      <w:r>
        <w:t>Methodology:</w:t>
      </w:r>
    </w:p>
    <w:p w:rsidR="00451947" w:rsidRDefault="00C34C18" w:rsidP="00451947">
      <w:r>
        <w:t>The experiments of task 3 should be repeated once more, with application of a complimentary filter to the filtered data. Comparisons between the ground truth, filtered and complementary filtered data should then be assessed.</w:t>
      </w:r>
    </w:p>
    <w:p w:rsidR="00451947" w:rsidRPr="00451947" w:rsidRDefault="00451947" w:rsidP="00451947">
      <w:pPr>
        <w:pStyle w:val="Heading2"/>
      </w:pPr>
      <w:r>
        <w:t>Results:</w:t>
      </w:r>
    </w:p>
    <w:p w:rsidR="00EB0744" w:rsidRDefault="00F34F4C" w:rsidP="00EB0744">
      <w:r>
        <w:t>Comparing the complementary filter to the filtered only and ground truth positions shows only a slight improvement. Bias random walk is reduced,</w:t>
      </w:r>
      <w:r w:rsidR="00C84BFD">
        <w:t xml:space="preserve"> but not entirely removed; because of </w:t>
      </w:r>
      <w:proofErr w:type="gramStart"/>
      <w:r w:rsidR="00C84BFD">
        <w:t>this</w:t>
      </w:r>
      <w:proofErr w:type="gramEnd"/>
      <w:r w:rsidR="00C84BFD">
        <w:t xml:space="preserve"> the velocity and positional information had significant integrated drift as shown in </w:t>
      </w:r>
      <w:r w:rsidR="00C84BFD">
        <w:fldChar w:fldCharType="begin"/>
      </w:r>
      <w:r w:rsidR="00C84BFD">
        <w:instrText xml:space="preserve"> REF _Ref504742940 \h </w:instrText>
      </w:r>
      <w:r w:rsidR="00C84BFD">
        <w:fldChar w:fldCharType="separate"/>
      </w:r>
      <w:r w:rsidR="004C7E20">
        <w:t xml:space="preserve">Figure </w:t>
      </w:r>
      <w:r w:rsidR="004C7E20">
        <w:rPr>
          <w:noProof/>
        </w:rPr>
        <w:t>11</w:t>
      </w:r>
      <w:r w:rsidR="00C84BFD">
        <w:fldChar w:fldCharType="end"/>
      </w:r>
      <w:r w:rsidR="00C84BFD">
        <w:t>.</w:t>
      </w:r>
      <w:r w:rsidR="00D47426">
        <w:t xml:space="preserve"> Comparing the orientations on the other hand shows significant improvement, as shown in </w:t>
      </w:r>
      <w:r w:rsidR="00D47426">
        <w:fldChar w:fldCharType="begin"/>
      </w:r>
      <w:r w:rsidR="00D47426">
        <w:instrText xml:space="preserve"> REF _Ref504741064 \h </w:instrText>
      </w:r>
      <w:r w:rsidR="00D47426">
        <w:fldChar w:fldCharType="separate"/>
      </w:r>
      <w:r w:rsidR="004C7E20">
        <w:t xml:space="preserve">Figure </w:t>
      </w:r>
      <w:r w:rsidR="004C7E20">
        <w:rPr>
          <w:noProof/>
        </w:rPr>
        <w:t>10</w:t>
      </w:r>
      <w:r w:rsidR="00D47426">
        <w:fldChar w:fldCharType="end"/>
      </w:r>
      <w:r w:rsidR="00D47426">
        <w:t>.</w:t>
      </w:r>
      <w:r w:rsidR="009301F3">
        <w:t xml:space="preserve"> Although the signal appears attenuated and inverted, its bias random walk has been completely removed. The attenuation is from a non-optimal selection of beta. Specifically, the weighted effects of the gyroscope are too low, resulting in the faster changes in orientation being missed.</w:t>
      </w:r>
    </w:p>
    <w:p w:rsidR="00974845" w:rsidRDefault="00974845" w:rsidP="00EB0744"/>
    <w:p w:rsidR="00974845" w:rsidRDefault="00974845" w:rsidP="00EB0744"/>
    <w:p w:rsidR="00974845" w:rsidRDefault="00974845" w:rsidP="00EB0744"/>
    <w:p w:rsidR="00C84BFD" w:rsidRDefault="00C84BFD">
      <w:r>
        <w:br w:type="page"/>
      </w:r>
    </w:p>
    <w:p w:rsidR="00974845" w:rsidRDefault="00C84BFD" w:rsidP="00EB0744">
      <w:r>
        <w:rPr>
          <w:noProof/>
          <w:lang w:eastAsia="en-GB"/>
        </w:rPr>
        <w:lastRenderedPageBreak/>
        <mc:AlternateContent>
          <mc:Choice Requires="wpg">
            <w:drawing>
              <wp:anchor distT="0" distB="0" distL="114300" distR="114300" simplePos="0" relativeHeight="251702272" behindDoc="0" locked="0" layoutInCell="1" allowOverlap="1" wp14:anchorId="57565A21" wp14:editId="26CC822D">
                <wp:simplePos x="0" y="0"/>
                <wp:positionH relativeFrom="column">
                  <wp:posOffset>433705</wp:posOffset>
                </wp:positionH>
                <wp:positionV relativeFrom="paragraph">
                  <wp:posOffset>66040</wp:posOffset>
                </wp:positionV>
                <wp:extent cx="5454015" cy="3059430"/>
                <wp:effectExtent l="0" t="0" r="0" b="7620"/>
                <wp:wrapSquare wrapText="bothSides"/>
                <wp:docPr id="44" name="Group 44"/>
                <wp:cNvGraphicFramePr/>
                <a:graphic xmlns:a="http://schemas.openxmlformats.org/drawingml/2006/main">
                  <a:graphicData uri="http://schemas.microsoft.com/office/word/2010/wordprocessingGroup">
                    <wpg:wgp>
                      <wpg:cNvGrpSpPr/>
                      <wpg:grpSpPr>
                        <a:xfrm>
                          <a:off x="0" y="0"/>
                          <a:ext cx="5454015" cy="3059430"/>
                          <a:chOff x="0" y="0"/>
                          <a:chExt cx="4000500" cy="2244007"/>
                        </a:xfrm>
                      </wpg:grpSpPr>
                      <pic:pic xmlns:pic="http://schemas.openxmlformats.org/drawingml/2006/picture">
                        <pic:nvPicPr>
                          <pic:cNvPr id="15" name="Picture 15"/>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00500" cy="2057400"/>
                          </a:xfrm>
                          <a:prstGeom prst="rect">
                            <a:avLst/>
                          </a:prstGeom>
                        </pic:spPr>
                      </pic:pic>
                      <wps:wsp>
                        <wps:cNvPr id="43" name="Text Box 43"/>
                        <wps:cNvSpPr txBox="1"/>
                        <wps:spPr>
                          <a:xfrm>
                            <a:off x="0" y="2114550"/>
                            <a:ext cx="4000500" cy="129457"/>
                          </a:xfrm>
                          <a:prstGeom prst="rect">
                            <a:avLst/>
                          </a:prstGeom>
                          <a:solidFill>
                            <a:prstClr val="white"/>
                          </a:solidFill>
                          <a:ln>
                            <a:noFill/>
                          </a:ln>
                          <a:effectLst/>
                        </wps:spPr>
                        <wps:txbx>
                          <w:txbxContent>
                            <w:p w:rsidR="000172E9" w:rsidRPr="00E1398A" w:rsidRDefault="000172E9" w:rsidP="000172E9">
                              <w:pPr>
                                <w:pStyle w:val="Caption"/>
                                <w:rPr>
                                  <w:noProof/>
                                </w:rPr>
                              </w:pPr>
                              <w:bookmarkStart w:id="2" w:name="_Ref504741064"/>
                              <w:r>
                                <w:t xml:space="preserve">Figure </w:t>
                              </w:r>
                              <w:fldSimple w:instr=" SEQ Figure \* ARABIC ">
                                <w:r w:rsidR="004C7E20">
                                  <w:rPr>
                                    <w:noProof/>
                                  </w:rPr>
                                  <w:t>10</w:t>
                                </w:r>
                              </w:fldSimple>
                              <w:bookmarkEnd w:id="2"/>
                              <w:r>
                                <w:t>: Z-axis orientation for the pendulum test, effect of the complementary fil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4" o:spid="_x0000_s1057" style="position:absolute;margin-left:34.15pt;margin-top:5.2pt;width:429.45pt;height:240.9pt;z-index:251702272;mso-width-relative:margin;mso-height-relative:margin" coordsize="40005,22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">
                <v:shape id="Picture 15" o:spid="_x0000_s1058" type="#_x0000_t75" style="position:absolute;width:40005;height:205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BKPIjDAAAA2wAAAA8AAABkcnMvZG93bnJldi54bWxET01rwkAQvRf6H5YpeKubCC01uooNCAXp&#10;oZpWj2N2mixmZ0N2NfHfu4WCt3m8z5kvB9uIC3XeOFaQjhMQxKXThisFxW79/AbCB2SNjWNScCUP&#10;y8Xjwxwz7Xr+oss2VCKGsM9QQR1Cm0npy5os+rFriSP36zqLIcKukrrDPobbRk6S5FVaNBwbamwp&#10;r6k8bc9WwfvUnM3P8TMvzOa06s3um/aHVKnR07CagQg0hLv43/2h4/wX+PslHiA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Eo8iMMAAADbAAAADwAAAAAAAAAAAAAAAACf&#10;AgAAZHJzL2Rvd25yZXYueG1sUEsFBgAAAAAEAAQA9wAAAI8DAAAAAA==&#10;">
                  <v:imagedata r:id="rId28" o:title=""/>
                  <v:path arrowok="t"/>
                </v:shape>
                <v:shape id="Text Box 43" o:spid="_x0000_s1059" type="#_x0000_t202" style="position:absolute;top:21145;width:40005;height:1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NlNMUA&#10;AADbAAAADwAAAGRycy9kb3ducmV2LnhtbESPT2vCQBTE7wW/w/KEXopumhaR6CrWtNBDe9CK50f2&#10;mQSzb8Pumj/fvlsoeBxm5jfMejuYRnTkfG1ZwfM8AUFcWF1zqeD08zFbgvABWWNjmRSM5GG7mTys&#10;MdO25wN1x1CKCGGfoYIqhDaT0hcVGfRz2xJH72KdwRClK6V22Ee4aWSaJAtpsOa4UGFL+4qK6/Fm&#10;FCxyd+sPvH/KT+9f+N2W6fltPCv1OB12KxCBhnAP/7c/tYLXF/j7En+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Q2U0xQAAANsAAAAPAAAAAAAAAAAAAAAAAJgCAABkcnMv&#10;ZG93bnJldi54bWxQSwUGAAAAAAQABAD1AAAAigMAAAAA&#10;" stroked="f">
                  <v:textbox inset="0,0,0,0">
                    <w:txbxContent>
                      <w:p w:rsidR="000172E9" w:rsidRPr="00E1398A" w:rsidRDefault="000172E9" w:rsidP="000172E9">
                        <w:pPr>
                          <w:pStyle w:val="Caption"/>
                          <w:rPr>
                            <w:noProof/>
                          </w:rPr>
                        </w:pPr>
                        <w:bookmarkStart w:id="5" w:name="_Ref504741064"/>
                        <w:r>
                          <w:t xml:space="preserve">Figure </w:t>
                        </w:r>
                        <w:r w:rsidR="004C7E20">
                          <w:fldChar w:fldCharType="begin"/>
                        </w:r>
                        <w:r w:rsidR="004C7E20">
                          <w:instrText xml:space="preserve"> SEQ Figure \* ARABIC </w:instrText>
                        </w:r>
                        <w:r w:rsidR="004C7E20">
                          <w:fldChar w:fldCharType="separate"/>
                        </w:r>
                        <w:r w:rsidR="004C7E20">
                          <w:rPr>
                            <w:noProof/>
                          </w:rPr>
                          <w:t>10</w:t>
                        </w:r>
                        <w:r w:rsidR="004C7E20">
                          <w:rPr>
                            <w:noProof/>
                          </w:rPr>
                          <w:fldChar w:fldCharType="end"/>
                        </w:r>
                        <w:bookmarkEnd w:id="5"/>
                        <w:r>
                          <w:t>: Z-axis orientation for the pendulum test, effect of the complementary filter.</w:t>
                        </w:r>
                      </w:p>
                    </w:txbxContent>
                  </v:textbox>
                </v:shape>
                <w10:wrap type="square"/>
              </v:group>
            </w:pict>
          </mc:Fallback>
        </mc:AlternateContent>
      </w:r>
    </w:p>
    <w:p w:rsidR="00974845" w:rsidRDefault="00974845" w:rsidP="00EB0744"/>
    <w:p w:rsidR="00C84BFD" w:rsidRDefault="00C84BFD"/>
    <w:p w:rsidR="00EB0744" w:rsidRDefault="00C4045A" w:rsidP="00EB0744">
      <w:pPr>
        <w:pStyle w:val="Heading1"/>
      </w:pPr>
      <w:r>
        <w:rPr>
          <w:noProof/>
          <w:lang w:eastAsia="en-GB"/>
        </w:rPr>
        <mc:AlternateContent>
          <mc:Choice Requires="wpg">
            <w:drawing>
              <wp:anchor distT="0" distB="0" distL="114300" distR="114300" simplePos="0" relativeHeight="251711488" behindDoc="0" locked="0" layoutInCell="1" allowOverlap="1">
                <wp:simplePos x="0" y="0"/>
                <wp:positionH relativeFrom="column">
                  <wp:posOffset>313690</wp:posOffset>
                </wp:positionH>
                <wp:positionV relativeFrom="paragraph">
                  <wp:posOffset>1797050</wp:posOffset>
                </wp:positionV>
                <wp:extent cx="5995035" cy="3261995"/>
                <wp:effectExtent l="0" t="0" r="5715" b="0"/>
                <wp:wrapSquare wrapText="bothSides"/>
                <wp:docPr id="52" name="Group 52"/>
                <wp:cNvGraphicFramePr/>
                <a:graphic xmlns:a="http://schemas.openxmlformats.org/drawingml/2006/main">
                  <a:graphicData uri="http://schemas.microsoft.com/office/word/2010/wordprocessingGroup">
                    <wpg:wgp>
                      <wpg:cNvGrpSpPr/>
                      <wpg:grpSpPr>
                        <a:xfrm>
                          <a:off x="0" y="0"/>
                          <a:ext cx="5995035" cy="3261995"/>
                          <a:chOff x="0" y="0"/>
                          <a:chExt cx="5764696" cy="3262603"/>
                        </a:xfrm>
                      </wpg:grpSpPr>
                      <pic:pic xmlns:pic="http://schemas.openxmlformats.org/drawingml/2006/picture">
                        <pic:nvPicPr>
                          <pic:cNvPr id="50" name="Picture 50" descr="https://scontent-lht6-1.xx.fbcdn.net/v/t35.0-12/27398833_10210991006723011_892139130_o.png?oh=b486f8aae1a17dffd0922f6a5215e872&amp;oe=5A6E4E5B"/>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64696" cy="3029447"/>
                          </a:xfrm>
                          <a:prstGeom prst="rect">
                            <a:avLst/>
                          </a:prstGeom>
                          <a:noFill/>
                          <a:ln>
                            <a:noFill/>
                          </a:ln>
                        </pic:spPr>
                      </pic:pic>
                      <wps:wsp>
                        <wps:cNvPr id="51" name="Text Box 51"/>
                        <wps:cNvSpPr txBox="1"/>
                        <wps:spPr>
                          <a:xfrm>
                            <a:off x="0" y="3093058"/>
                            <a:ext cx="5762625" cy="169545"/>
                          </a:xfrm>
                          <a:prstGeom prst="rect">
                            <a:avLst/>
                          </a:prstGeom>
                          <a:solidFill>
                            <a:prstClr val="white"/>
                          </a:solidFill>
                          <a:ln>
                            <a:noFill/>
                          </a:ln>
                          <a:effectLst/>
                        </wps:spPr>
                        <wps:txbx>
                          <w:txbxContent>
                            <w:p w:rsidR="00C84BFD" w:rsidRPr="008F6F31" w:rsidRDefault="00C84BFD" w:rsidP="00C84BFD">
                              <w:pPr>
                                <w:pStyle w:val="Caption"/>
                                <w:rPr>
                                  <w:noProof/>
                                </w:rPr>
                              </w:pPr>
                              <w:bookmarkStart w:id="3" w:name="_Ref504742940"/>
                              <w:r>
                                <w:t xml:space="preserve">Figure </w:t>
                              </w:r>
                              <w:fldSimple w:instr=" SEQ Figure \* ARABIC ">
                                <w:r w:rsidR="004C7E20">
                                  <w:rPr>
                                    <w:noProof/>
                                  </w:rPr>
                                  <w:t>11</w:t>
                                </w:r>
                              </w:fldSimple>
                              <w:bookmarkEnd w:id="3"/>
                              <w:r>
                                <w:t>: Pendulum data, filtered verses complementary filtere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52" o:spid="_x0000_s1060" style="position:absolute;margin-left:24.7pt;margin-top:141.5pt;width:472.05pt;height:256.85pt;z-index:251711488;mso-width-relative:margin" coordsize="57646,326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">
                <v:shape id="Picture 50" o:spid="_x0000_s1061" type="#_x0000_t75" alt="https://scontent-lht6-1.xx.fbcdn.net/v/t35.0-12/27398833_10210991006723011_892139130_o.png?oh=b486f8aae1a17dffd0922f6a5215e872&amp;oe=5A6E4E5B" style="position:absolute;width:57646;height:302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EyXEjCAAAA2wAAAA8AAABkcnMvZG93bnJldi54bWxET01rwkAQvRf8D8sIvTUba1NCzCpaEGJ7&#10;qubgcciOSTA7G7JrTP313UOhx8f7zjeT6cRIg2stK1hEMQjiyuqWawXlaf+SgnAeWWNnmRT8kIPN&#10;evaUY6btnb9pPPpahBB2GSpovO8zKV3VkEEX2Z44cBc7GPQBDrXUA95DuOnkaxy/S4Mth4YGe/po&#10;qLoeb0bBgz+LZVKXsh3fvs7jLk3L5cEp9TyftisQnib/L/5zF1pBEtaHL+EHyPU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xMlxIwgAAANsAAAAPAAAAAAAAAAAAAAAAAJ8C&#10;AABkcnMvZG93bnJldi54bWxQSwUGAAAAAAQABAD3AAAAjgMAAAAA&#10;">
                  <v:imagedata r:id="rId30" o:title="27398833_10210991006723011_892139130_o"/>
                  <v:path arrowok="t"/>
                </v:shape>
                <v:shape id="Text Box 51" o:spid="_x0000_s1062" type="#_x0000_t202" style="position:absolute;top:30930;width:5762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C84BFD" w:rsidRPr="008F6F31" w:rsidRDefault="00C84BFD" w:rsidP="00C84BFD">
                        <w:pPr>
                          <w:pStyle w:val="Caption"/>
                          <w:rPr>
                            <w:noProof/>
                          </w:rPr>
                        </w:pPr>
                        <w:bookmarkStart w:id="7" w:name="_Ref504742940"/>
                        <w:r>
                          <w:t xml:space="preserve">Figure </w:t>
                        </w:r>
                        <w:r w:rsidR="004C7E20">
                          <w:fldChar w:fldCharType="begin"/>
                        </w:r>
                        <w:r w:rsidR="004C7E20">
                          <w:instrText xml:space="preserve"> SEQ Figure \* ARABIC </w:instrText>
                        </w:r>
                        <w:r w:rsidR="004C7E20">
                          <w:fldChar w:fldCharType="separate"/>
                        </w:r>
                        <w:r w:rsidR="004C7E20">
                          <w:rPr>
                            <w:noProof/>
                          </w:rPr>
                          <w:t>11</w:t>
                        </w:r>
                        <w:r w:rsidR="004C7E20">
                          <w:rPr>
                            <w:noProof/>
                          </w:rPr>
                          <w:fldChar w:fldCharType="end"/>
                        </w:r>
                        <w:bookmarkEnd w:id="7"/>
                        <w:r>
                          <w:t>: Pendulum data, filtered verses complementary filtered data.</w:t>
                        </w:r>
                      </w:p>
                    </w:txbxContent>
                  </v:textbox>
                </v:shape>
                <w10:wrap type="square"/>
              </v:group>
            </w:pict>
          </mc:Fallback>
        </mc:AlternateContent>
      </w:r>
      <w:r w:rsidR="00EB0744">
        <w:t>Task 5: Extended Assessments</w:t>
      </w:r>
    </w:p>
    <w:p w:rsidR="00451947" w:rsidRDefault="00451947" w:rsidP="00451947">
      <w:pPr>
        <w:pStyle w:val="Heading2"/>
      </w:pPr>
      <w:r>
        <w:t>Problem Statement:</w:t>
      </w:r>
    </w:p>
    <w:p w:rsidR="005C34EF" w:rsidRDefault="005C34EF" w:rsidP="008B1B36">
      <w:pPr>
        <w:pStyle w:val="ListParagraph"/>
        <w:numPr>
          <w:ilvl w:val="0"/>
          <w:numId w:val="5"/>
        </w:numPr>
      </w:pPr>
      <w:r>
        <w:t>Assess the performance of the system for dead-reckoning the p</w:t>
      </w:r>
      <w:r w:rsidR="008B1B36">
        <w:t>osition of the IMU over large distances</w:t>
      </w:r>
    </w:p>
    <w:p w:rsidR="005C34EF" w:rsidRDefault="005C34EF" w:rsidP="005C34EF">
      <w:pPr>
        <w:pStyle w:val="ListParagraph"/>
        <w:numPr>
          <w:ilvl w:val="0"/>
          <w:numId w:val="5"/>
        </w:numPr>
      </w:pPr>
      <w:r>
        <w:t>Assess efficacy of alternative complementary filter setups</w:t>
      </w:r>
    </w:p>
    <w:p w:rsidR="001D2528" w:rsidRDefault="001D2528" w:rsidP="008B1B36">
      <w:pPr>
        <w:pStyle w:val="Heading2"/>
      </w:pPr>
      <w:r>
        <w:t>Theoretical Assessment:</w:t>
      </w:r>
    </w:p>
    <w:p w:rsidR="008B1B36" w:rsidRDefault="00CD01FC" w:rsidP="001D2528">
      <w:r>
        <w:t xml:space="preserve">The previous tasks have honed in towards an optimal system setup for dead reckoning with the IMU. However, previous experiments have been limited to </w:t>
      </w:r>
      <w:r w:rsidR="008B1B36">
        <w:t>a localised position. As such, t</w:t>
      </w:r>
      <w:r>
        <w:t>o more fully test the capabilities of the system experiments over larger distances</w:t>
      </w:r>
      <w:r w:rsidR="008B1B36">
        <w:t xml:space="preserve"> need to be performed</w:t>
      </w:r>
      <w:r>
        <w:t>.</w:t>
      </w:r>
    </w:p>
    <w:p w:rsidR="0079725D" w:rsidRDefault="008B1B36" w:rsidP="001D2528">
      <w:r>
        <w:t>Integration is a necessary aspect of the dead reckoning process with IMU’s. Hence, measurement errors and noise will continually be integrated, or double integrated, over time, causing a gradual yet significant increase in positional error.</w:t>
      </w:r>
    </w:p>
    <w:p w:rsidR="001D2528" w:rsidRDefault="0079725D" w:rsidP="0079725D">
      <w:pPr>
        <w:pStyle w:val="Heading2"/>
      </w:pPr>
      <w:r>
        <w:rPr>
          <w:noProof/>
          <w:lang w:eastAsia="en-GB"/>
        </w:rPr>
        <w:lastRenderedPageBreak/>
        <mc:AlternateContent>
          <mc:Choice Requires="wpg">
            <w:drawing>
              <wp:anchor distT="0" distB="0" distL="114300" distR="114300" simplePos="0" relativeHeight="251714560" behindDoc="0" locked="0" layoutInCell="1" allowOverlap="1">
                <wp:simplePos x="0" y="0"/>
                <wp:positionH relativeFrom="column">
                  <wp:posOffset>3948430</wp:posOffset>
                </wp:positionH>
                <wp:positionV relativeFrom="paragraph">
                  <wp:posOffset>74930</wp:posOffset>
                </wp:positionV>
                <wp:extent cx="2681605" cy="5287010"/>
                <wp:effectExtent l="0" t="0" r="4445" b="8890"/>
                <wp:wrapSquare wrapText="bothSides"/>
                <wp:docPr id="55" name="Group 55"/>
                <wp:cNvGraphicFramePr/>
                <a:graphic xmlns:a="http://schemas.openxmlformats.org/drawingml/2006/main">
                  <a:graphicData uri="http://schemas.microsoft.com/office/word/2010/wordprocessingGroup">
                    <wpg:wgp>
                      <wpg:cNvGrpSpPr/>
                      <wpg:grpSpPr>
                        <a:xfrm>
                          <a:off x="0" y="0"/>
                          <a:ext cx="2681605" cy="5287010"/>
                          <a:chOff x="0" y="0"/>
                          <a:chExt cx="2770505" cy="5461967"/>
                        </a:xfrm>
                      </wpg:grpSpPr>
                      <pic:pic xmlns:pic="http://schemas.openxmlformats.org/drawingml/2006/picture">
                        <pic:nvPicPr>
                          <pic:cNvPr id="53" name="Picture 53" descr="C:\Users\Student\Desktop\Uni\IMU\ROCO503x\graphs, pictures, data\upndown-ground--truth\all.png"/>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67054" cy="5072933"/>
                          </a:xfrm>
                          <a:prstGeom prst="rect">
                            <a:avLst/>
                          </a:prstGeom>
                          <a:noFill/>
                          <a:ln>
                            <a:noFill/>
                          </a:ln>
                        </pic:spPr>
                      </pic:pic>
                      <wps:wsp>
                        <wps:cNvPr id="54" name="Text Box 54"/>
                        <wps:cNvSpPr txBox="1"/>
                        <wps:spPr>
                          <a:xfrm>
                            <a:off x="0" y="5128592"/>
                            <a:ext cx="2770505" cy="333375"/>
                          </a:xfrm>
                          <a:prstGeom prst="rect">
                            <a:avLst/>
                          </a:prstGeom>
                          <a:solidFill>
                            <a:prstClr val="white"/>
                          </a:solidFill>
                          <a:ln>
                            <a:noFill/>
                          </a:ln>
                          <a:effectLst/>
                        </wps:spPr>
                        <wps:txbx>
                          <w:txbxContent>
                            <w:p w:rsidR="0079725D" w:rsidRDefault="0079725D" w:rsidP="0079725D">
                              <w:pPr>
                                <w:pStyle w:val="Caption"/>
                                <w:rPr>
                                  <w:noProof/>
                                </w:rPr>
                              </w:pPr>
                              <w:r>
                                <w:t xml:space="preserve">Figure </w:t>
                              </w:r>
                              <w:fldSimple w:instr=" SEQ Figure \* ARABIC ">
                                <w:r w:rsidR="004C7E20">
                                  <w:rPr>
                                    <w:noProof/>
                                  </w:rPr>
                                  <w:t>12</w:t>
                                </w:r>
                              </w:fldSimple>
                              <w:r>
                                <w:t>: Ground truth data for the vertical motion exper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5" o:spid="_x0000_s1063" style="position:absolute;margin-left:310.9pt;margin-top:5.9pt;width:211.15pt;height:416.3pt;z-index:251714560;mso-width-relative:margin;mso-height-relative:margin" coordsize="27705,546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">
                <v:shape id="Picture 53" o:spid="_x0000_s1064" type="#_x0000_t75" style="position:absolute;width:27670;height:507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ACXDFAAAA2wAAAA8AAABkcnMvZG93bnJldi54bWxEj0FrwkAUhO+F/oflCV5K3cQ0paSuoRQE&#10;JUip9uLtkX1Ngtm3IbtN4r93BaHHYWa+YVb5ZFoxUO8aywriRQSCuLS64UrBz3Hz/AbCeWSNrWVS&#10;cCEH+frxYYWZtiN/03DwlQgQdhkqqL3vMildWZNBt7AdcfB+bW/QB9lXUvc4Brhp5TKKXqXBhsNC&#10;jR191lSeD39GAY3uywzF0/7lWKSbk7m0p10SKzWfTR/vIDxN/j98b2+1gjSB25fwA+T6C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JAAlwxQAAANsAAAAPAAAAAAAAAAAAAAAA&#10;AJ8CAABkcnMvZG93bnJldi54bWxQSwUGAAAAAAQABAD3AAAAkQMAAAAA&#10;">
                  <v:imagedata r:id="rId32" o:title="all"/>
                  <v:path arrowok="t"/>
                </v:shape>
                <v:shape id="Text Box 54" o:spid="_x0000_s1065" type="#_x0000_t202" style="position:absolute;top:51285;width:27705;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NrncUA&#10;AADbAAAADwAAAGRycy9kb3ducmV2LnhtbESPT2vCQBTE7wW/w/KEXopuGlqR6CrWtNBDe9CK50f2&#10;mQSzb8Pumj/fvlsoeBxm5jfMejuYRnTkfG1ZwfM8AUFcWF1zqeD08zFbgvABWWNjmRSM5GG7mTys&#10;MdO25wN1x1CKCGGfoYIqhDaT0hcVGfRz2xJH72KdwRClK6V22Ee4aWSaJAtpsOa4UGFL+4qK6/Fm&#10;FCxyd+sPvH/KT+9f+N2W6fltPCv1OB12KxCBhnAP/7c/tYLXF/j7En+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c2udxQAAANsAAAAPAAAAAAAAAAAAAAAAAJgCAABkcnMv&#10;ZG93bnJldi54bWxQSwUGAAAAAAQABAD1AAAAigMAAAAA&#10;" stroked="f">
                  <v:textbox inset="0,0,0,0">
                    <w:txbxContent>
                      <w:p w:rsidR="0079725D" w:rsidRDefault="0079725D" w:rsidP="0079725D">
                        <w:pPr>
                          <w:pStyle w:val="Caption"/>
                          <w:rPr>
                            <w:noProof/>
                          </w:rPr>
                        </w:pPr>
                        <w:r>
                          <w:t xml:space="preserve">Figure </w:t>
                        </w:r>
                        <w:r w:rsidR="004C7E20">
                          <w:fldChar w:fldCharType="begin"/>
                        </w:r>
                        <w:r w:rsidR="004C7E20">
                          <w:instrText xml:space="preserve"> SEQ Figure \* ARABIC </w:instrText>
                        </w:r>
                        <w:r w:rsidR="004C7E20">
                          <w:fldChar w:fldCharType="separate"/>
                        </w:r>
                        <w:r w:rsidR="004C7E20">
                          <w:rPr>
                            <w:noProof/>
                          </w:rPr>
                          <w:t>12</w:t>
                        </w:r>
                        <w:r w:rsidR="004C7E20">
                          <w:rPr>
                            <w:noProof/>
                          </w:rPr>
                          <w:fldChar w:fldCharType="end"/>
                        </w:r>
                        <w:r>
                          <w:t>: Ground truth data for the vertical motion experiment.</w:t>
                        </w:r>
                      </w:p>
                    </w:txbxContent>
                  </v:textbox>
                </v:shape>
                <w10:wrap type="square"/>
              </v:group>
            </w:pict>
          </mc:Fallback>
        </mc:AlternateContent>
      </w:r>
      <w:r w:rsidR="001D2528">
        <w:t>Null Hypotheses:</w:t>
      </w:r>
    </w:p>
    <w:p w:rsidR="00451947" w:rsidRDefault="00CD01FC" w:rsidP="00CD01FC">
      <w:pPr>
        <w:pStyle w:val="ListParagraph"/>
        <w:numPr>
          <w:ilvl w:val="0"/>
          <w:numId w:val="11"/>
        </w:numPr>
      </w:pPr>
      <w:r>
        <w:t>The system will not be able to reliably dead-reckon under varying orientations for any extended period of time</w:t>
      </w:r>
    </w:p>
    <w:p w:rsidR="00CD01FC" w:rsidRDefault="00CD01FC" w:rsidP="00CD01FC">
      <w:pPr>
        <w:pStyle w:val="ListParagraph"/>
        <w:numPr>
          <w:ilvl w:val="0"/>
          <w:numId w:val="11"/>
        </w:numPr>
      </w:pPr>
      <w:r>
        <w:t>The system will not be able to reliably dead-reckon over large distances for any extended period of time</w:t>
      </w:r>
    </w:p>
    <w:p w:rsidR="00CD01FC" w:rsidRDefault="00CD01FC" w:rsidP="00CD01FC">
      <w:pPr>
        <w:pStyle w:val="ListParagraph"/>
        <w:numPr>
          <w:ilvl w:val="0"/>
          <w:numId w:val="11"/>
        </w:numPr>
      </w:pPr>
      <w:r>
        <w:t>The system will not be able to reliably dead-reckon in a volumetric, 3D space for any extended period of time</w:t>
      </w:r>
    </w:p>
    <w:p w:rsidR="00451947" w:rsidRDefault="00451947" w:rsidP="00451947">
      <w:pPr>
        <w:pStyle w:val="Heading2"/>
      </w:pPr>
      <w:r>
        <w:t>Methodology:</w:t>
      </w:r>
    </w:p>
    <w:p w:rsidR="00451947" w:rsidRDefault="00C34C18" w:rsidP="00C34C18">
      <w:pPr>
        <w:pStyle w:val="Heading3"/>
      </w:pPr>
      <w:r>
        <w:t>Large Distance Movements:</w:t>
      </w:r>
    </w:p>
    <w:p w:rsidR="00C34C18" w:rsidRDefault="00C34C18" w:rsidP="00C34C18">
      <w:r>
        <w:t xml:space="preserve">The tiles within the Smeaton 303 lab are precisely 0.5x0.5 metres in size. Using these as an accurate measure of distance, the IMU should be secured to a mobile platform and moved over a pre-set path. This path should include translations in two axes </w:t>
      </w:r>
      <w:r w:rsidR="00016FD7">
        <w:t xml:space="preserve">whilst fixing the orientation </w:t>
      </w:r>
      <w:r>
        <w:t>around the Z-axis.</w:t>
      </w:r>
    </w:p>
    <w:p w:rsidR="006179F4" w:rsidRDefault="006179F4" w:rsidP="006179F4">
      <w:pPr>
        <w:pStyle w:val="Heading3"/>
      </w:pPr>
      <w:r>
        <w:t>Data Collection &amp; Analysis:</w:t>
      </w:r>
    </w:p>
    <w:p w:rsidR="006179F4" w:rsidRDefault="006179F4" w:rsidP="006179F4">
      <w:pPr>
        <w:spacing w:after="0"/>
      </w:pPr>
      <w:r>
        <w:t>For all three setups described above:</w:t>
      </w:r>
    </w:p>
    <w:p w:rsidR="006179F4" w:rsidRDefault="006179F4" w:rsidP="006179F4">
      <w:pPr>
        <w:pStyle w:val="ListParagraph"/>
        <w:numPr>
          <w:ilvl w:val="0"/>
          <w:numId w:val="14"/>
        </w:numPr>
      </w:pPr>
      <w:r>
        <w:t>Align a selected accelerometer axis with gravity whilst securing the IMU appropriately</w:t>
      </w:r>
    </w:p>
    <w:p w:rsidR="006179F4" w:rsidRDefault="006179F4" w:rsidP="006179F4">
      <w:pPr>
        <w:pStyle w:val="ListParagraph"/>
        <w:numPr>
          <w:ilvl w:val="0"/>
          <w:numId w:val="14"/>
        </w:numPr>
      </w:pPr>
      <w:r>
        <w:t>Connect a flexible, shielded cable between the IMU and computer</w:t>
      </w:r>
    </w:p>
    <w:p w:rsidR="006179F4" w:rsidRDefault="006179F4" w:rsidP="006179F4">
      <w:pPr>
        <w:pStyle w:val="ListParagraph"/>
        <w:numPr>
          <w:ilvl w:val="0"/>
          <w:numId w:val="14"/>
        </w:numPr>
      </w:pPr>
      <w:r>
        <w:t>Calibrate the IMU before running the experiment and collecting data</w:t>
      </w:r>
    </w:p>
    <w:p w:rsidR="006179F4" w:rsidRDefault="006179F4" w:rsidP="006179F4">
      <w:pPr>
        <w:spacing w:after="0"/>
      </w:pPr>
      <w:r>
        <w:t>For all of the data collected:</w:t>
      </w:r>
    </w:p>
    <w:p w:rsidR="006179F4" w:rsidRDefault="006179F4" w:rsidP="006179F4">
      <w:pPr>
        <w:pStyle w:val="ListParagraph"/>
        <w:numPr>
          <w:ilvl w:val="0"/>
          <w:numId w:val="15"/>
        </w:numPr>
      </w:pPr>
      <w:r>
        <w:t>Known positions / paths should be plotted</w:t>
      </w:r>
    </w:p>
    <w:p w:rsidR="006179F4" w:rsidRPr="006179F4" w:rsidRDefault="006179F4" w:rsidP="006179F4">
      <w:pPr>
        <w:pStyle w:val="ListParagraph"/>
        <w:numPr>
          <w:ilvl w:val="0"/>
          <w:numId w:val="15"/>
        </w:numPr>
      </w:pPr>
      <w:r>
        <w:t>IMU-based positions should be plotted for the complementary filtered data to assess performance over each of the setups</w:t>
      </w:r>
    </w:p>
    <w:p w:rsidR="00451947" w:rsidRPr="00451947" w:rsidRDefault="00451947" w:rsidP="00451947">
      <w:pPr>
        <w:pStyle w:val="Heading2"/>
      </w:pPr>
      <w:r>
        <w:t>Results:</w:t>
      </w:r>
    </w:p>
    <w:p w:rsidR="00016FD7" w:rsidRDefault="00557952" w:rsidP="004B582E">
      <w:r>
        <w:t>After analysing the data collected for the large motion test, it was not possible to determine the path taken, nor see any appreciable points of motion change. The complementary filter is designed to improve orientation about the roll and pitch axes. However, without the addition of a magnetometer</w:t>
      </w:r>
      <w:r w:rsidR="001B2826">
        <w:t>,</w:t>
      </w:r>
      <w:r>
        <w:t xml:space="preserve"> or other such sensor, resolving drifts in the yaw-axis is infeasible without setup constraints.</w:t>
      </w:r>
      <w:r w:rsidR="00016FD7">
        <w:t xml:space="preserve"> Attempts were made to improve the system response via modifying the beta and filter parameters, however, this achieved very little.</w:t>
      </w:r>
    </w:p>
    <w:p w:rsidR="004B582E" w:rsidRDefault="008A0EF8" w:rsidP="004B582E">
      <w:pPr>
        <w:pStyle w:val="Heading1"/>
      </w:pPr>
      <w:r>
        <w:t>Contribution</w:t>
      </w:r>
      <w:r w:rsidR="004B582E">
        <w:t>:</w:t>
      </w:r>
    </w:p>
    <w:p w:rsidR="00D43290" w:rsidRDefault="008A0EF8">
      <w:pPr>
        <w:rPr>
          <w:rStyle w:val="5yl5"/>
        </w:rPr>
      </w:pPr>
      <w:r>
        <w:rPr>
          <w:rStyle w:val="5yl5"/>
        </w:rPr>
        <w:t>Tom was responsible for developing the auto-calibration code, as well as the command line interface; data resampling script and the object class which allowed the P</w:t>
      </w:r>
      <w:r w:rsidR="002F5DE5">
        <w:rPr>
          <w:rStyle w:val="5yl5"/>
        </w:rPr>
        <w:t xml:space="preserve">hidget to be graphed live. </w:t>
      </w:r>
      <w:r>
        <w:rPr>
          <w:rStyle w:val="5yl5"/>
        </w:rPr>
        <w:t>He also performed data collection and constructed the test apparatus</w:t>
      </w:r>
      <w:r w:rsidR="002F5DE5">
        <w:rPr>
          <w:rStyle w:val="5yl5"/>
        </w:rPr>
        <w:t xml:space="preserve"> for tasks 1; 2; 3 and 4</w:t>
      </w:r>
      <w:r>
        <w:rPr>
          <w:rStyle w:val="5yl5"/>
        </w:rPr>
        <w:t>.</w:t>
      </w:r>
    </w:p>
    <w:p w:rsidR="00D43290" w:rsidRDefault="002F5DE5">
      <w:pPr>
        <w:rPr>
          <w:rStyle w:val="5yl5"/>
        </w:rPr>
      </w:pPr>
      <w:r>
        <w:rPr>
          <w:rStyle w:val="5yl5"/>
        </w:rPr>
        <w:t>Daniel’s primary role in this project was experiment design, data collection and analysis. He produced all Fourier transforms, graphs and images used in the report. Dan also performed some of the data collection experiments and aided in the development of the mathematical model which is the core of the developed software.</w:t>
      </w:r>
    </w:p>
    <w:p w:rsidR="0004247B" w:rsidRDefault="002F5DE5">
      <w:r>
        <w:rPr>
          <w:rStyle w:val="5yl5"/>
        </w:rPr>
        <w:t>Demetrius developed the filter, dead reckoning and complementary filter software, as well as the mathematical models involved in the system. Demetrius also took charge of the report writing, and performed critical analysis of each of the results.</w:t>
      </w:r>
    </w:p>
    <w:p w:rsidR="008B1B36" w:rsidRDefault="008B1B36" w:rsidP="008B1B36">
      <w:pPr>
        <w:pStyle w:val="Heading1"/>
      </w:pPr>
      <w:r>
        <w:lastRenderedPageBreak/>
        <w:t>Appendix A: Raw Data Processing</w:t>
      </w:r>
    </w:p>
    <w:p w:rsidR="005A0699" w:rsidRDefault="00BB0FBE" w:rsidP="00084B68">
      <w:r>
        <w:t>Throughout all of the experiments, dead reckoning was performed to acquire velocity and positional information from the data. This was done using the Python programming language, along with several standard libraries (including Numpy, SciPy, and PyQtGraph). Figures</w:t>
      </w:r>
      <w:r w:rsidR="0004247B">
        <w:t xml:space="preserve"> </w:t>
      </w:r>
      <w:r w:rsidR="00997B08">
        <w:t>3</w:t>
      </w:r>
      <w:r>
        <w:t xml:space="preserve">, </w:t>
      </w:r>
      <w:r w:rsidR="00997B08">
        <w:t>4</w:t>
      </w:r>
      <w:r w:rsidR="004563D7">
        <w:t xml:space="preserve"> </w:t>
      </w:r>
      <w:r>
        <w:t xml:space="preserve">&amp; </w:t>
      </w:r>
      <w:r w:rsidR="00997B08">
        <w:t>5</w:t>
      </w:r>
      <w:r w:rsidR="004563D7">
        <w:t xml:space="preserve"> </w:t>
      </w:r>
      <w:r>
        <w:t>break down the underlying processes into a flow chart format.</w:t>
      </w:r>
    </w:p>
    <w:p w:rsidR="00084B68" w:rsidRDefault="005A0699" w:rsidP="00084B68">
      <w:r>
        <w:rPr>
          <w:rStyle w:val="3oh-"/>
        </w:rPr>
        <w:t>It was noticed that, at higher IMU sample rates (~4ms), the IMU sometimes skipped data points. The typical delay between incoming timestamped data was 4ms, but approximately one in eight samples was either missed or was not sent by the IMU. These discontinuities resulted in large errors in data filtering and analysis (especially Fourier transforms). To remedy this, a MatLab script was developed to resample the data. The script starts by reading a CSV file saved by the python program. It takes in the non-uniform list of sample times and the corresponding data values and resamples them, linearly interpolating where appropriate in order to create a uniform dataset. The MatLab script then calculates the new sample rate and saves this in the filename of the resampled data.</w:t>
      </w:r>
    </w:p>
    <w:p w:rsidR="004563D7" w:rsidRDefault="0038056A" w:rsidP="00084B68">
      <w:r>
        <w:rPr>
          <w:noProof/>
          <w:lang w:eastAsia="en-GB"/>
        </w:rPr>
        <mc:AlternateContent>
          <mc:Choice Requires="wpg">
            <w:drawing>
              <wp:anchor distT="0" distB="0" distL="114300" distR="114300" simplePos="0" relativeHeight="251708416" behindDoc="0" locked="0" layoutInCell="1" allowOverlap="1" wp14:anchorId="3EE38F42" wp14:editId="3AFB9D56">
                <wp:simplePos x="0" y="0"/>
                <wp:positionH relativeFrom="column">
                  <wp:posOffset>46990</wp:posOffset>
                </wp:positionH>
                <wp:positionV relativeFrom="paragraph">
                  <wp:posOffset>731520</wp:posOffset>
                </wp:positionV>
                <wp:extent cx="6561455" cy="4074160"/>
                <wp:effectExtent l="0" t="0" r="0" b="2540"/>
                <wp:wrapSquare wrapText="bothSides"/>
                <wp:docPr id="49" name="Group 49"/>
                <wp:cNvGraphicFramePr/>
                <a:graphic xmlns:a="http://schemas.openxmlformats.org/drawingml/2006/main">
                  <a:graphicData uri="http://schemas.microsoft.com/office/word/2010/wordprocessingGroup">
                    <wpg:wgp>
                      <wpg:cNvGrpSpPr/>
                      <wpg:grpSpPr>
                        <a:xfrm>
                          <a:off x="0" y="0"/>
                          <a:ext cx="6561455" cy="4074160"/>
                          <a:chOff x="0" y="0"/>
                          <a:chExt cx="6561455" cy="4074541"/>
                        </a:xfrm>
                      </wpg:grpSpPr>
                      <wpg:grpSp>
                        <wpg:cNvPr id="47" name="Group 47"/>
                        <wpg:cNvGrpSpPr/>
                        <wpg:grpSpPr>
                          <a:xfrm>
                            <a:off x="0" y="0"/>
                            <a:ext cx="6561455" cy="3818255"/>
                            <a:chOff x="0" y="0"/>
                            <a:chExt cx="6561735" cy="3818535"/>
                          </a:xfrm>
                        </wpg:grpSpPr>
                        <pic:pic xmlns:pic="http://schemas.openxmlformats.org/drawingml/2006/picture">
                          <pic:nvPicPr>
                            <pic:cNvPr id="2" name="Picture 2"/>
                            <pic:cNvPicPr>
                              <a:picLocks noChangeAspect="1"/>
                            </pic:cNvPicPr>
                          </pic:nvPicPr>
                          <pic:blipFill rotWithShape="1">
                            <a:blip r:embed="rId33">
                              <a:extLst>
                                <a:ext uri="{28A0092B-C50C-407E-A947-70E740481C1C}">
                                  <a14:useLocalDpi xmlns:a14="http://schemas.microsoft.com/office/drawing/2010/main" val="0"/>
                                </a:ext>
                              </a:extLst>
                            </a:blip>
                            <a:srcRect r="8485"/>
                            <a:stretch/>
                          </pic:blipFill>
                          <pic:spPr bwMode="auto">
                            <a:xfrm>
                              <a:off x="0" y="702260"/>
                              <a:ext cx="1931213" cy="31162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1953159" y="131674"/>
                              <a:ext cx="2721254" cy="3672230"/>
                            </a:xfrm>
                            <a:prstGeom prst="rect">
                              <a:avLst/>
                            </a:prstGeom>
                            <a:noFill/>
                            <a:ln>
                              <a:noFill/>
                            </a:ln>
                          </pic:spPr>
                        </pic:pic>
                        <pic:pic xmlns:pic="http://schemas.openxmlformats.org/drawingml/2006/picture">
                          <pic:nvPicPr>
                            <pic:cNvPr id="1" name="Picture 1"/>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4762195" y="0"/>
                              <a:ext cx="1799540" cy="3796589"/>
                            </a:xfrm>
                            <a:prstGeom prst="rect">
                              <a:avLst/>
                            </a:prstGeom>
                            <a:noFill/>
                            <a:ln>
                              <a:noFill/>
                            </a:ln>
                          </pic:spPr>
                        </pic:pic>
                      </wpg:grpSp>
                      <wps:wsp>
                        <wps:cNvPr id="48" name="Text Box 48"/>
                        <wps:cNvSpPr txBox="1"/>
                        <wps:spPr>
                          <a:xfrm>
                            <a:off x="0" y="3877056"/>
                            <a:ext cx="6561455" cy="197485"/>
                          </a:xfrm>
                          <a:prstGeom prst="rect">
                            <a:avLst/>
                          </a:prstGeom>
                          <a:solidFill>
                            <a:prstClr val="white"/>
                          </a:solidFill>
                          <a:ln>
                            <a:noFill/>
                          </a:ln>
                          <a:effectLst/>
                        </wps:spPr>
                        <wps:txbx>
                          <w:txbxContent>
                            <w:p w:rsidR="003863E0" w:rsidRPr="00111736" w:rsidRDefault="003863E0" w:rsidP="003863E0">
                              <w:pPr>
                                <w:pStyle w:val="Caption"/>
                                <w:rPr>
                                  <w:noProof/>
                                </w:rPr>
                              </w:pPr>
                              <w:bookmarkStart w:id="4" w:name="_Ref504744142"/>
                              <w:r>
                                <w:t xml:space="preserve">Figure </w:t>
                              </w:r>
                              <w:fldSimple w:instr=" SEQ Figure \* ARABIC ">
                                <w:r w:rsidR="004C7E20">
                                  <w:rPr>
                                    <w:noProof/>
                                  </w:rPr>
                                  <w:t>13</w:t>
                                </w:r>
                              </w:fldSimple>
                              <w:bookmarkEnd w:id="4"/>
                              <w:r>
                                <w:t>: Flow diagrams of the overall algorithm (left), dead reckoning algorithm (middle), and complementary filter algorithm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49" o:spid="_x0000_s1066" style="position:absolute;margin-left:3.7pt;margin-top:57.6pt;width:516.65pt;height:320.8pt;z-index:251708416" coordsize="65614,4074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">
                <v:group id="Group 47" o:spid="_x0000_s1067" style="position:absolute;width:65614;height:38182" coordsize="65617,381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Picture 2" o:spid="_x0000_s1068" type="#_x0000_t75" style="position:absolute;top:7022;width:19312;height:311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9b1afBAAAA2gAAAA8AAABkcnMvZG93bnJldi54bWxEj82KAjEQhO8L+w6hF7ytGUVkGc3IsiJ6&#10;UlcFr82k5weTzjiJOr69EQSPRVV9RU1nnTXiSq2vHSsY9BMQxLnTNZcKDvvF9w8IH5A1Gsek4E4e&#10;ZtnnxxRT7W78T9ddKEWEsE9RQRVCk0rp84os+r5riKNXuNZiiLItpW7xFuHWyGGSjKXFmuNChQ39&#10;VZSfdherwAyKcTmy+mw2m+1+LpPjenFaKtX76n4nIAJ14R1+tVdawRCeV+INkNk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9b1afBAAAA2gAAAA8AAAAAAAAAAAAAAAAAnwIA&#10;AGRycy9kb3ducmV2LnhtbFBLBQYAAAAABAAEAPcAAACNAwAAAAA=&#10;">
                    <v:imagedata r:id="rId36" o:title="" cropright="5561f"/>
                    <v:path arrowok="t"/>
                  </v:shape>
                  <v:shape id="Picture 3" o:spid="_x0000_s1069" type="#_x0000_t75" style="position:absolute;left:19531;top:1316;width:27213;height:367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JzdknDAAAA2gAAAA8AAABkcnMvZG93bnJldi54bWxEj81qwzAQhO+BvoPYQm+JnDaY4kQJpVDo&#10;oSEkKc11a20sY2tlLPnv7aNAocdhZr5hNrvR1qKn1peOFSwXCQji3OmSCwXf54/5KwgfkDXWjknB&#10;RB5224fZBjPtBj5SfwqFiBD2GSowITSZlD43ZNEvXEMcvatrLYYo20LqFocIt7V8TpJUWiw5Lhhs&#10;6N1QXp06q8Af5E+Xot1f7DI1q8tX9TuNlVJPj+PbGkSgMfyH/9qfWsEL3K/EGyC3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nN2ScMAAADaAAAADwAAAAAAAAAAAAAAAACf&#10;AgAAZHJzL2Rvd25yZXYueG1sUEsFBgAAAAAEAAQA9wAAAI8DAAAAAA==&#10;">
                    <v:imagedata r:id="rId37" o:title=""/>
                    <v:path arrowok="t"/>
                  </v:shape>
                  <v:shape id="Picture 1" o:spid="_x0000_s1070" type="#_x0000_t75" style="position:absolute;left:47621;width:17996;height:379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gObfAAAAA2gAAAA8AAABkcnMvZG93bnJldi54bWxET01rwkAQvRf6H5YpeKu7WiolukoUCr14&#10;aBSKtzE7JsHsbMxuTfTXu4LgaXi8z5kteluLM7W+cqxhNFQgiHNnKi40bDff718gfEA2WDsmDRfy&#10;sJi/vswwMa7jXzpnoRAxhH2CGsoQmkRKn5dk0Q9dQxy5g2sthgjbQpoWuxhuazlWaiItVhwbSmxo&#10;VVJ+zP6tBvPxuczxr1rvKN136WmrsvSqtB689ekURKA+PMUP94+J8+H+yv3K+Q0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b2A5t8AAAADaAAAADwAAAAAAAAAAAAAAAACfAgAA&#10;ZHJzL2Rvd25yZXYueG1sUEsFBgAAAAAEAAQA9wAAAIwDAAAAAA==&#10;">
                    <v:imagedata r:id="rId38" o:title=""/>
                    <v:path arrowok="t"/>
                  </v:shape>
                </v:group>
                <v:shape id="Text Box 48" o:spid="_x0000_s1071" type="#_x0000_t202" style="position:absolute;top:38770;width:65614;height:19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f3RcEA&#10;AADbAAAADwAAAGRycy9kb3ducmV2LnhtbERPy2rCQBTdF/oPwy24KTpRikjqKJoodNEufOD6krlN&#10;gpk7YWby8O+dRaHLw3mvt6NpRE/O15YVzGcJCOLC6ppLBdfLcboC4QOyxsYyKXiQh+3m9WWNqbYD&#10;n6g/h1LEEPYpKqhCaFMpfVGRQT+zLXHkfq0zGCJ0pdQOhxhuGrlIkqU0WHNsqLClrKLifu6MgmXu&#10;uuHE2Xt+PXzjT1subvvHTanJ27j7BBFoDP/iP/eXVvARx8Yv8Qf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Tn90XBAAAA2wAAAA8AAAAAAAAAAAAAAAAAmAIAAGRycy9kb3du&#10;cmV2LnhtbFBLBQYAAAAABAAEAPUAAACGAwAAAAA=&#10;" stroked="f">
                  <v:textbox inset="0,0,0,0">
                    <w:txbxContent>
                      <w:p w:rsidR="003863E0" w:rsidRPr="00111736" w:rsidRDefault="003863E0" w:rsidP="003863E0">
                        <w:pPr>
                          <w:pStyle w:val="Caption"/>
                          <w:rPr>
                            <w:noProof/>
                          </w:rPr>
                        </w:pPr>
                        <w:bookmarkStart w:id="9" w:name="_Ref504744142"/>
                        <w:r>
                          <w:t xml:space="preserve">Figure </w:t>
                        </w:r>
                        <w:r w:rsidR="004C7E20">
                          <w:fldChar w:fldCharType="begin"/>
                        </w:r>
                        <w:r w:rsidR="004C7E20">
                          <w:instrText xml:space="preserve"> SEQ Figure \* ARABIC </w:instrText>
                        </w:r>
                        <w:r w:rsidR="004C7E20">
                          <w:fldChar w:fldCharType="separate"/>
                        </w:r>
                        <w:r w:rsidR="004C7E20">
                          <w:rPr>
                            <w:noProof/>
                          </w:rPr>
                          <w:t>13</w:t>
                        </w:r>
                        <w:r w:rsidR="004C7E20">
                          <w:rPr>
                            <w:noProof/>
                          </w:rPr>
                          <w:fldChar w:fldCharType="end"/>
                        </w:r>
                        <w:bookmarkEnd w:id="9"/>
                        <w:r>
                          <w:t>: Flow diagrams of the overall algorithm (left), dead reckoning algorithm (middle), and complementary filter algorithm (right).</w:t>
                        </w:r>
                      </w:p>
                    </w:txbxContent>
                  </v:textbox>
                </v:shape>
                <w10:wrap type="square"/>
              </v:group>
            </w:pict>
          </mc:Fallback>
        </mc:AlternateContent>
      </w:r>
      <w:r w:rsidR="00AF20DE">
        <w:fldChar w:fldCharType="begin"/>
      </w:r>
      <w:r w:rsidR="00AF20DE">
        <w:instrText xml:space="preserve"> REF _Ref504744142 \h </w:instrText>
      </w:r>
      <w:r w:rsidR="00AF20DE">
        <w:fldChar w:fldCharType="separate"/>
      </w:r>
      <w:r w:rsidR="004C7E20">
        <w:t xml:space="preserve">Figure </w:t>
      </w:r>
      <w:r w:rsidR="004C7E20">
        <w:rPr>
          <w:noProof/>
        </w:rPr>
        <w:t>13</w:t>
      </w:r>
      <w:r w:rsidR="00AF20DE">
        <w:fldChar w:fldCharType="end"/>
      </w:r>
      <w:r w:rsidR="00AF20DE">
        <w:t xml:space="preserve"> (left)</w:t>
      </w:r>
      <w:r w:rsidR="004563D7">
        <w:t xml:space="preserve"> shows the main steps performed. Orientation initialisation is required to approximate the initial orientation conditions of the IMU</w:t>
      </w:r>
      <w:r w:rsidR="00C44BD7">
        <w:t xml:space="preserve"> using the same function as the complementary filter</w:t>
      </w:r>
      <w:r w:rsidR="004563D7">
        <w:t xml:space="preserve">. Bias offsets and rescaling </w:t>
      </w:r>
      <w:r w:rsidR="00C44BD7">
        <w:t>are</w:t>
      </w:r>
      <w:r w:rsidR="004563D7">
        <w:t xml:space="preserve"> performed using calibration data from a stationary setup. </w:t>
      </w:r>
    </w:p>
    <w:p w:rsidR="00BB0FBE" w:rsidRDefault="00930A09" w:rsidP="00084B68">
      <w:pPr>
        <w:rPr>
          <w:rFonts w:eastAsiaTheme="minorEastAsia"/>
        </w:rPr>
      </w:pPr>
      <w:r>
        <w:t xml:space="preserve">For </w:t>
      </w:r>
      <w:r w:rsidR="00AF20DE">
        <w:fldChar w:fldCharType="begin"/>
      </w:r>
      <w:r w:rsidR="00AF20DE">
        <w:instrText xml:space="preserve"> REF _Ref504744142 \h </w:instrText>
      </w:r>
      <w:r w:rsidR="00AF20DE">
        <w:fldChar w:fldCharType="separate"/>
      </w:r>
      <w:r w:rsidR="004C7E20">
        <w:t xml:space="preserve">Figure </w:t>
      </w:r>
      <w:r w:rsidR="004C7E20">
        <w:rPr>
          <w:noProof/>
        </w:rPr>
        <w:t>13</w:t>
      </w:r>
      <w:r w:rsidR="00AF20DE">
        <w:fldChar w:fldCharType="end"/>
      </w:r>
      <w:r w:rsidR="00AF20DE">
        <w:t xml:space="preserve"> (middle</w:t>
      </w:r>
      <w:r w:rsidR="00080C21">
        <w:t>)</w:t>
      </w:r>
      <w:r>
        <w:t xml:space="preserve"> the IMU orientation is updated by either performing integration, via</w:t>
      </w:r>
      <m:oMath>
        <m:r>
          <w:rPr>
            <w:rFonts w:ascii="Cambria Math" w:hAnsi="Cambria Math"/>
          </w:rPr>
          <m:t xml:space="preserve"> θ=ω*</m:t>
        </m:r>
        <m:r>
          <m:rPr>
            <m:sty m:val="p"/>
          </m:rPr>
          <w:rPr>
            <w:rFonts w:ascii="Cambria Math" w:hAnsi="Cambria Math"/>
          </w:rPr>
          <m:t>Δ</m:t>
        </m:r>
        <m:r>
          <w:rPr>
            <w:rFonts w:ascii="Cambria Math" w:hAnsi="Cambria Math"/>
          </w:rPr>
          <m:t>t</m:t>
        </m:r>
      </m:oMath>
      <w:r>
        <w:rPr>
          <w:rFonts w:eastAsiaTheme="minorEastAsia"/>
        </w:rPr>
        <w:t xml:space="preserve"> (for tasks 1, 2 &amp; 3), or through application of a complementary filter (for tasks 4 &amp; 5).</w:t>
      </w:r>
      <w:r w:rsidR="009652E7">
        <w:rPr>
          <w:rFonts w:eastAsiaTheme="minorEastAsia"/>
        </w:rPr>
        <w:t xml:space="preserve"> Using the most recently calculated Euler angle a direction cosine matrix is produced to rotate the accelerometer values such that gravity is orientated with the z-axis</w:t>
      </w:r>
      <w:r>
        <w:rPr>
          <w:rFonts w:eastAsiaTheme="minorEastAsia"/>
        </w:rPr>
        <w:t xml:space="preserve">. </w:t>
      </w:r>
      <w:r w:rsidR="009652E7">
        <w:rPr>
          <w:rFonts w:eastAsiaTheme="minorEastAsia"/>
        </w:rPr>
        <w:t>P</w:t>
      </w:r>
      <w:r>
        <w:rPr>
          <w:rFonts w:eastAsiaTheme="minorEastAsia"/>
        </w:rPr>
        <w:t xml:space="preserve">osition is </w:t>
      </w:r>
      <w:r w:rsidR="009652E7">
        <w:rPr>
          <w:rFonts w:eastAsiaTheme="minorEastAsia"/>
        </w:rPr>
        <w:t xml:space="preserve">then </w:t>
      </w:r>
      <w:r>
        <w:rPr>
          <w:rFonts w:eastAsiaTheme="minorEastAsia"/>
        </w:rPr>
        <w:t>calculated using</w:t>
      </w:r>
      <m:oMath>
        <m:r>
          <w:rPr>
            <w:rFonts w:ascii="Cambria Math" w:eastAsiaTheme="minorEastAsia" w:hAnsi="Cambria Math"/>
          </w:rPr>
          <m:t xml:space="preserve"> s=u*</m:t>
        </m:r>
        <m:r>
          <m:rPr>
            <m:sty m:val="p"/>
          </m:rPr>
          <w:rPr>
            <w:rFonts w:ascii="Cambria Math" w:eastAsiaTheme="minorEastAsia" w:hAnsi="Cambria Math"/>
          </w:rPr>
          <m:t>Δ</m:t>
        </m:r>
        <m:r>
          <w:rPr>
            <w:rFonts w:ascii="Cambria Math" w:eastAsiaTheme="minorEastAsia" w:hAnsi="Cambria Math"/>
          </w:rPr>
          <m:t>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a*</m:t>
        </m:r>
        <m:sSup>
          <m:sSupPr>
            <m:ctrlPr>
              <w:rPr>
                <w:rFonts w:ascii="Cambria Math" w:eastAsiaTheme="minorEastAsia" w:hAnsi="Cambria Math"/>
                <w:i/>
              </w:rPr>
            </m:ctrlPr>
          </m:sSupPr>
          <m:e>
            <m:r>
              <m:rPr>
                <m:sty m:val="p"/>
              </m:rPr>
              <w:rPr>
                <w:rFonts w:ascii="Cambria Math" w:eastAsiaTheme="minorEastAsia" w:hAnsi="Cambria Math"/>
              </w:rPr>
              <m:t>Δ</m:t>
            </m:r>
            <m:r>
              <w:rPr>
                <w:rFonts w:ascii="Cambria Math" w:eastAsiaTheme="minorEastAsia" w:hAnsi="Cambria Math"/>
              </w:rPr>
              <m:t>t</m:t>
            </m:r>
          </m:e>
          <m:sup>
            <m:r>
              <w:rPr>
                <w:rFonts w:ascii="Cambria Math" w:eastAsiaTheme="minorEastAsia" w:hAnsi="Cambria Math"/>
              </w:rPr>
              <m:t>2</m:t>
            </m:r>
          </m:sup>
        </m:sSup>
      </m:oMath>
      <w:r w:rsidR="009652E7">
        <w:rPr>
          <w:rFonts w:eastAsiaTheme="minorEastAsia"/>
        </w:rPr>
        <w:t>;</w:t>
      </w:r>
      <w:r>
        <w:rPr>
          <w:rFonts w:eastAsiaTheme="minorEastAsia"/>
        </w:rPr>
        <w:t xml:space="preserve"> </w:t>
      </w:r>
      <w:r w:rsidR="009652E7">
        <w:rPr>
          <w:rFonts w:eastAsiaTheme="minorEastAsia"/>
        </w:rPr>
        <w:t>followed by the IMU’s current velocity via</w:t>
      </w:r>
      <m:oMath>
        <m:r>
          <w:rPr>
            <w:rFonts w:ascii="Cambria Math" w:eastAsiaTheme="minorEastAsia" w:hAnsi="Cambria Math"/>
          </w:rPr>
          <m:t xml:space="preserve"> v +=a*</m:t>
        </m:r>
        <m:r>
          <m:rPr>
            <m:sty m:val="p"/>
          </m:rPr>
          <w:rPr>
            <w:rFonts w:ascii="Cambria Math" w:eastAsiaTheme="minorEastAsia" w:hAnsi="Cambria Math"/>
          </w:rPr>
          <m:t>Δ</m:t>
        </m:r>
        <m:r>
          <w:rPr>
            <w:rFonts w:ascii="Cambria Math" w:eastAsiaTheme="minorEastAsia" w:hAnsi="Cambria Math"/>
          </w:rPr>
          <m:t>t</m:t>
        </m:r>
      </m:oMath>
      <w:r w:rsidR="00AF3F61">
        <w:rPr>
          <w:rFonts w:eastAsiaTheme="minorEastAsia"/>
        </w:rPr>
        <w:t>. This was performed along all axes.</w:t>
      </w:r>
    </w:p>
    <w:p w:rsidR="00AF3F61" w:rsidRDefault="00CC06CC" w:rsidP="00084B68">
      <w:r>
        <w:t xml:space="preserve">To calculate the orientation using the </w:t>
      </w:r>
      <w:r w:rsidR="00AF20DE">
        <w:fldChar w:fldCharType="begin"/>
      </w:r>
      <w:r w:rsidR="00AF20DE">
        <w:instrText xml:space="preserve"> REF _Ref504744142 \h </w:instrText>
      </w:r>
      <w:r w:rsidR="00AF20DE">
        <w:fldChar w:fldCharType="separate"/>
      </w:r>
      <w:r w:rsidR="004C7E20">
        <w:t xml:space="preserve">Figure </w:t>
      </w:r>
      <w:r w:rsidR="004C7E20">
        <w:rPr>
          <w:noProof/>
        </w:rPr>
        <w:t>13</w:t>
      </w:r>
      <w:r w:rsidR="00AF20DE">
        <w:fldChar w:fldCharType="end"/>
      </w:r>
      <w:r w:rsidR="00AF20DE">
        <w:t xml:space="preserve"> (right</w:t>
      </w:r>
      <w:r w:rsidR="00080C21">
        <w:t xml:space="preserve">) </w:t>
      </w:r>
      <w:r>
        <w:t xml:space="preserve">a metric of the IMU’s orientation needs to </w:t>
      </w:r>
      <w:proofErr w:type="gramStart"/>
      <w:r>
        <w:t>be calculated</w:t>
      </w:r>
      <w:proofErr w:type="gramEnd"/>
      <w:r>
        <w:t xml:space="preserve"> from the accelerometer data. This is done using the following maths:</w:t>
      </w:r>
    </w:p>
    <w:p w:rsidR="003863E0" w:rsidRDefault="003863E0" w:rsidP="00084B68">
      <w:pPr>
        <w:rPr>
          <w:rFonts w:eastAsiaTheme="minorEastAsia"/>
          <w:noProof/>
        </w:rPr>
      </w:pPr>
    </w:p>
    <w:p w:rsidR="003863E0" w:rsidRPr="003863E0" w:rsidRDefault="003863E0" w:rsidP="00084B68">
      <w:pPr>
        <w:rPr>
          <w:rFonts w:eastAsiaTheme="minorEastAsia"/>
          <w:noProof/>
        </w:rPr>
      </w:pPr>
    </w:p>
    <w:p w:rsidR="00CC06CC" w:rsidRPr="003863E0" w:rsidRDefault="004C1EA6" w:rsidP="00084B68">
      <w:pPr>
        <w:rPr>
          <w:rFonts w:eastAsiaTheme="minorEastAsia"/>
          <w:noProof/>
        </w:rPr>
      </w:pPr>
      <m:oMathPara>
        <m:oMath>
          <m:sSub>
            <m:sSubPr>
              <m:ctrlPr>
                <w:rPr>
                  <w:rFonts w:ascii="Cambria Math" w:hAnsi="Cambria Math"/>
                  <w:i/>
                </w:rPr>
              </m:ctrlPr>
            </m:sSubPr>
            <m:e>
              <m:r>
                <w:rPr>
                  <w:rFonts w:ascii="Cambria Math" w:hAnsi="Cambria Math"/>
                </w:rPr>
                <m:t>accθ</m:t>
              </m:r>
            </m:e>
            <m:sub>
              <m:r>
                <w:rPr>
                  <w:rFonts w:ascii="Cambria Math" w:hAnsi="Cambria Math"/>
                </w:rPr>
                <m:t>x</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type m:val="skw"/>
                      <m:ctrlPr>
                        <w:rPr>
                          <w:rFonts w:ascii="Cambria Math" w:hAnsi="Cambria Math"/>
                          <w:i/>
                        </w:rPr>
                      </m:ctrlPr>
                    </m:fPr>
                    <m:num>
                      <m:sSub>
                        <m:sSubPr>
                          <m:ctrlPr>
                            <w:rPr>
                              <w:rFonts w:ascii="Cambria Math" w:hAnsi="Cambria Math"/>
                              <w:i/>
                            </w:rPr>
                          </m:ctrlPr>
                        </m:sSubPr>
                        <m:e>
                          <m:r>
                            <w:rPr>
                              <w:rFonts w:ascii="Cambria Math" w:hAnsi="Cambria Math"/>
                            </w:rPr>
                            <m:t>acc</m:t>
                          </m:r>
                        </m:e>
                        <m:sub>
                          <m:r>
                            <w:rPr>
                              <w:rFonts w:ascii="Cambria Math" w:hAnsi="Cambria Math"/>
                            </w:rPr>
                            <m:t>y</m:t>
                          </m:r>
                        </m:sub>
                      </m:sSub>
                    </m:num>
                    <m:den>
                      <m:sSub>
                        <m:sSubPr>
                          <m:ctrlPr>
                            <w:rPr>
                              <w:rFonts w:ascii="Cambria Math" w:hAnsi="Cambria Math"/>
                              <w:i/>
                            </w:rPr>
                          </m:ctrlPr>
                        </m:sSubPr>
                        <m:e>
                          <m:r>
                            <w:rPr>
                              <w:rFonts w:ascii="Cambria Math" w:hAnsi="Cambria Math"/>
                            </w:rPr>
                            <m:t>acc</m:t>
                          </m:r>
                        </m:e>
                        <m:sub>
                          <m:r>
                            <w:rPr>
                              <w:rFonts w:ascii="Cambria Math" w:hAnsi="Cambria Math"/>
                            </w:rPr>
                            <m:t>z</m:t>
                          </m:r>
                        </m:sub>
                      </m:sSub>
                    </m:den>
                  </m:f>
                </m:e>
              </m:d>
            </m:e>
          </m:func>
          <m:r>
            <m:rPr>
              <m:sty m:val="p"/>
            </m:rPr>
            <w:rPr>
              <w:rFonts w:ascii="Cambria Math" w:hAnsi="Cambria Math"/>
            </w:rPr>
            <w:br/>
          </m:r>
        </m:oMath>
        <m:oMath>
          <m:sSub>
            <m:sSubPr>
              <m:ctrlPr>
                <w:rPr>
                  <w:rFonts w:ascii="Cambria Math" w:hAnsi="Cambria Math"/>
                  <w:i/>
                </w:rPr>
              </m:ctrlPr>
            </m:sSubPr>
            <m:e>
              <m:r>
                <w:rPr>
                  <w:rFonts w:ascii="Cambria Math" w:hAnsi="Cambria Math"/>
                </w:rPr>
                <m:t>accθ</m:t>
              </m:r>
            </m:e>
            <m:sub>
              <m:r>
                <w:rPr>
                  <w:rFonts w:ascii="Cambria Math" w:hAnsi="Cambria Math"/>
                </w:rPr>
                <m:t>y</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cc</m:t>
                          </m:r>
                        </m:e>
                        <m:sub>
                          <m:r>
                            <w:rPr>
                              <w:rFonts w:ascii="Cambria Math" w:hAnsi="Cambria Math"/>
                            </w:rPr>
                            <m:t>x</m:t>
                          </m:r>
                        </m:sub>
                      </m:sSub>
                    </m:num>
                    <m:den>
                      <m:rad>
                        <m:radPr>
                          <m:ctrlPr>
                            <w:rPr>
                              <w:rFonts w:ascii="Cambria Math" w:hAnsi="Cambria Math"/>
                              <w:i/>
                            </w:rPr>
                          </m:ctrlPr>
                        </m:radPr>
                        <m:deg>
                          <m:r>
                            <w:rPr>
                              <w:rFonts w:ascii="Cambria Math" w:hAnsi="Cambria Math"/>
                            </w:rPr>
                            <m:t>2</m:t>
                          </m:r>
                        </m:deg>
                        <m:e>
                          <m:sSubSup>
                            <m:sSubSupPr>
                              <m:ctrlPr>
                                <w:rPr>
                                  <w:rFonts w:ascii="Cambria Math" w:hAnsi="Cambria Math"/>
                                  <w:i/>
                                </w:rPr>
                              </m:ctrlPr>
                            </m:sSubSupPr>
                            <m:e>
                              <m:r>
                                <w:rPr>
                                  <w:rFonts w:ascii="Cambria Math" w:hAnsi="Cambria Math"/>
                                </w:rPr>
                                <m:t>acc</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acc</m:t>
                              </m:r>
                            </m:e>
                            <m:sub>
                              <m:r>
                                <w:rPr>
                                  <w:rFonts w:ascii="Cambria Math" w:hAnsi="Cambria Math"/>
                                </w:rPr>
                                <m:t>z</m:t>
                              </m:r>
                            </m:sub>
                            <m:sup>
                              <m:r>
                                <w:rPr>
                                  <w:rFonts w:ascii="Cambria Math" w:hAnsi="Cambria Math"/>
                                </w:rPr>
                                <m:t>2</m:t>
                              </m:r>
                            </m:sup>
                          </m:sSubSup>
                        </m:e>
                      </m:rad>
                    </m:den>
                  </m:f>
                </m:e>
              </m:d>
            </m:e>
          </m:func>
          <m:r>
            <m:rPr>
              <m:sty m:val="p"/>
            </m:rPr>
            <w:rPr>
              <w:rFonts w:ascii="Cambria Math" w:hAnsi="Cambria Math"/>
            </w:rPr>
            <w:br/>
          </m:r>
        </m:oMath>
        <m:oMath>
          <m:sSub>
            <m:sSubPr>
              <m:ctrlPr>
                <w:rPr>
                  <w:rFonts w:ascii="Cambria Math" w:eastAsiaTheme="minorEastAsia" w:hAnsi="Cambria Math"/>
                  <w:i/>
                </w:rPr>
              </m:ctrlPr>
            </m:sSubPr>
            <m:e>
              <m:r>
                <w:rPr>
                  <w:rFonts w:ascii="Cambria Math" w:eastAsiaTheme="minorEastAsia" w:hAnsi="Cambria Math"/>
                </w:rPr>
                <m:t>accθ</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gyroθ</m:t>
              </m:r>
            </m:e>
            <m:sub>
              <m:r>
                <w:rPr>
                  <w:rFonts w:ascii="Cambria Math" w:eastAsiaTheme="minorEastAsia" w:hAnsi="Cambria Math"/>
                </w:rPr>
                <m:t>z</m:t>
              </m:r>
            </m:sub>
          </m:sSub>
        </m:oMath>
      </m:oMathPara>
    </w:p>
    <w:p w:rsidR="00970880" w:rsidRPr="00CC06CC" w:rsidRDefault="004C1EA6" w:rsidP="00084B68">
      <w:pPr>
        <w:rPr>
          <w:rFonts w:eastAsiaTheme="minorEastAsia"/>
        </w:rPr>
      </w:pPr>
      <m:oMath>
        <m:sSub>
          <m:sSubPr>
            <m:ctrlPr>
              <w:rPr>
                <w:rFonts w:ascii="Cambria Math" w:hAnsi="Cambria Math"/>
                <w:i/>
              </w:rPr>
            </m:ctrlPr>
          </m:sSubPr>
          <m:e>
            <m:r>
              <w:rPr>
                <w:rFonts w:ascii="Cambria Math" w:hAnsi="Cambria Math"/>
              </w:rPr>
              <m:t>accθ</m:t>
            </m:r>
          </m:e>
          <m:sub>
            <m:r>
              <w:rPr>
                <w:rFonts w:ascii="Cambria Math" w:hAnsi="Cambria Math"/>
              </w:rPr>
              <m:t>y</m:t>
            </m:r>
          </m:sub>
        </m:sSub>
      </m:oMath>
      <w:r w:rsidR="00970880">
        <w:rPr>
          <w:rFonts w:eastAsiaTheme="minorEastAsia"/>
        </w:rPr>
        <w:t xml:space="preserve"> </w:t>
      </w:r>
      <w:proofErr w:type="gramStart"/>
      <w:r w:rsidR="00970880">
        <w:rPr>
          <w:rFonts w:eastAsiaTheme="minorEastAsia"/>
        </w:rPr>
        <w:t>uses</w:t>
      </w:r>
      <w:proofErr w:type="gramEnd"/>
      <w:r w:rsidR="00970880">
        <w:rPr>
          <w:rFonts w:eastAsiaTheme="minorEastAsia"/>
        </w:rPr>
        <w:t xml:space="preserve"> a different formula to </w:t>
      </w:r>
      <m:oMath>
        <m:sSub>
          <m:sSubPr>
            <m:ctrlPr>
              <w:rPr>
                <w:rFonts w:ascii="Cambria Math" w:hAnsi="Cambria Math"/>
                <w:i/>
              </w:rPr>
            </m:ctrlPr>
          </m:sSubPr>
          <m:e>
            <m:r>
              <w:rPr>
                <w:rFonts w:ascii="Cambria Math" w:hAnsi="Cambria Math"/>
              </w:rPr>
              <m:t>accθ</m:t>
            </m:r>
          </m:e>
          <m:sub>
            <m:r>
              <w:rPr>
                <w:rFonts w:ascii="Cambria Math" w:hAnsi="Cambria Math"/>
              </w:rPr>
              <m:t>x</m:t>
            </m:r>
          </m:sub>
        </m:sSub>
      </m:oMath>
      <w:r w:rsidR="00970880">
        <w:rPr>
          <w:rFonts w:eastAsiaTheme="minorEastAsia"/>
        </w:rPr>
        <w:t xml:space="preserve"> because the angle needs to be with respect to the orientation of the IMU after performing the X-axis rotation.</w:t>
      </w:r>
    </w:p>
    <w:p w:rsidR="008B1B36" w:rsidRDefault="005A0699" w:rsidP="008B1B36">
      <w:r>
        <w:rPr>
          <w:rStyle w:val="3oh-"/>
        </w:rPr>
        <w:t>To aid in development and use of the python programmes developed for this coursework, a user command line interface was developed. Calling the Main.py program with the -h flag will print out a list of arguments that can be fed to the program. These arguments allow triggering calibration sequences, specifying which offline dataset to load or whether to use the program in live mode, as well as which data to output or save to a file.</w:t>
      </w:r>
    </w:p>
    <w:p w:rsidR="0004247B" w:rsidRDefault="005A0699" w:rsidP="008B1B36">
      <w:pPr>
        <w:rPr>
          <w:rStyle w:val="3oh-"/>
        </w:rPr>
      </w:pPr>
      <w:r>
        <w:rPr>
          <w:rStyle w:val="3oh-"/>
        </w:rPr>
        <w:t>Calibration can be performed by passing the -c flag to the program. The user can then specify the duration of the calibration cycle (using -d), as well as how much initial data to discard (-s). Once calibration data is gathered the program will automatically calculate and update the bias offsets and scaling factors, save them to an external file for application to future executions of the program.</w:t>
      </w:r>
    </w:p>
    <w:p w:rsidR="005A0699" w:rsidRDefault="00140928" w:rsidP="008B1B36">
      <w:r>
        <w:rPr>
          <w:rStyle w:val="3oh-"/>
        </w:rPr>
        <w:t>A live data mode has also been implemented by creating an IMU object class from the phidget21 test code. Live mode graphs incoming data from the IMU with different graphs selectable. Currently implemented graphs include acceleration, velocity, position, angular velocity and angular orientation against time.</w:t>
      </w:r>
    </w:p>
    <w:p w:rsidR="0004247B" w:rsidRDefault="0004247B" w:rsidP="008B1B36"/>
    <w:p w:rsidR="0004247B" w:rsidRDefault="0004247B" w:rsidP="008B1B36"/>
    <w:p w:rsidR="00F07CB3" w:rsidRDefault="0004247B" w:rsidP="008B1B36">
      <w:r w:rsidRPr="0004247B">
        <w:t xml:space="preserve">  </w:t>
      </w:r>
    </w:p>
    <w:p w:rsidR="0063117F" w:rsidRPr="0063117F" w:rsidRDefault="0063117F" w:rsidP="0063117F">
      <w:bookmarkStart w:id="5" w:name="_GoBack"/>
      <w:bookmarkEnd w:id="5"/>
    </w:p>
    <w:sectPr w:rsidR="0063117F" w:rsidRPr="0063117F" w:rsidSect="0042604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9F33E1"/>
    <w:multiLevelType w:val="hybridMultilevel"/>
    <w:tmpl w:val="FDC874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8843740"/>
    <w:multiLevelType w:val="hybridMultilevel"/>
    <w:tmpl w:val="A50C6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75D5621"/>
    <w:multiLevelType w:val="hybridMultilevel"/>
    <w:tmpl w:val="FB74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DA67B02"/>
    <w:multiLevelType w:val="hybridMultilevel"/>
    <w:tmpl w:val="90742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431026F"/>
    <w:multiLevelType w:val="hybridMultilevel"/>
    <w:tmpl w:val="15FE0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81F173D"/>
    <w:multiLevelType w:val="hybridMultilevel"/>
    <w:tmpl w:val="69FE9D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1C95B00"/>
    <w:multiLevelType w:val="hybridMultilevel"/>
    <w:tmpl w:val="9348A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51DD471B"/>
    <w:multiLevelType w:val="hybridMultilevel"/>
    <w:tmpl w:val="4D3ED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2D50C23"/>
    <w:multiLevelType w:val="hybridMultilevel"/>
    <w:tmpl w:val="BDD6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02402CF"/>
    <w:multiLevelType w:val="hybridMultilevel"/>
    <w:tmpl w:val="C7769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3561A12"/>
    <w:multiLevelType w:val="hybridMultilevel"/>
    <w:tmpl w:val="CFB023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C1E0B6C"/>
    <w:multiLevelType w:val="hybridMultilevel"/>
    <w:tmpl w:val="D5780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D1813C4"/>
    <w:multiLevelType w:val="hybridMultilevel"/>
    <w:tmpl w:val="E5C8EE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70FB0BDB"/>
    <w:multiLevelType w:val="hybridMultilevel"/>
    <w:tmpl w:val="E11EB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A8344FD"/>
    <w:multiLevelType w:val="hybridMultilevel"/>
    <w:tmpl w:val="E1BA2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12"/>
  </w:num>
  <w:num w:numId="5">
    <w:abstractNumId w:val="10"/>
  </w:num>
  <w:num w:numId="6">
    <w:abstractNumId w:val="13"/>
  </w:num>
  <w:num w:numId="7">
    <w:abstractNumId w:val="11"/>
  </w:num>
  <w:num w:numId="8">
    <w:abstractNumId w:val="8"/>
  </w:num>
  <w:num w:numId="9">
    <w:abstractNumId w:val="14"/>
  </w:num>
  <w:num w:numId="10">
    <w:abstractNumId w:val="6"/>
  </w:num>
  <w:num w:numId="11">
    <w:abstractNumId w:val="2"/>
  </w:num>
  <w:num w:numId="12">
    <w:abstractNumId w:val="9"/>
  </w:num>
  <w:num w:numId="13">
    <w:abstractNumId w:val="5"/>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MDI3MzMwN7UwNzNX0lEKTi0uzszPAykwrAUATgmvMywAAAA="/>
  </w:docVars>
  <w:rsids>
    <w:rsidRoot w:val="00406754"/>
    <w:rsid w:val="00016FD7"/>
    <w:rsid w:val="000172E9"/>
    <w:rsid w:val="00030A35"/>
    <w:rsid w:val="000409E9"/>
    <w:rsid w:val="0004247B"/>
    <w:rsid w:val="0007759F"/>
    <w:rsid w:val="00080C21"/>
    <w:rsid w:val="00084B68"/>
    <w:rsid w:val="000E3C77"/>
    <w:rsid w:val="000E3E2F"/>
    <w:rsid w:val="001200CE"/>
    <w:rsid w:val="001219ED"/>
    <w:rsid w:val="00126AD0"/>
    <w:rsid w:val="00140928"/>
    <w:rsid w:val="0014444E"/>
    <w:rsid w:val="00151432"/>
    <w:rsid w:val="00184000"/>
    <w:rsid w:val="001A0022"/>
    <w:rsid w:val="001B2826"/>
    <w:rsid w:val="001D2528"/>
    <w:rsid w:val="00214306"/>
    <w:rsid w:val="00224AE6"/>
    <w:rsid w:val="00242D30"/>
    <w:rsid w:val="0025169E"/>
    <w:rsid w:val="002D2164"/>
    <w:rsid w:val="002E5636"/>
    <w:rsid w:val="002F5DE5"/>
    <w:rsid w:val="00307CA7"/>
    <w:rsid w:val="003137B4"/>
    <w:rsid w:val="00314C98"/>
    <w:rsid w:val="003556A5"/>
    <w:rsid w:val="00363F4B"/>
    <w:rsid w:val="003671D7"/>
    <w:rsid w:val="0038056A"/>
    <w:rsid w:val="003863E0"/>
    <w:rsid w:val="003B6C94"/>
    <w:rsid w:val="003B7A34"/>
    <w:rsid w:val="003F588C"/>
    <w:rsid w:val="00406754"/>
    <w:rsid w:val="00411658"/>
    <w:rsid w:val="004130FE"/>
    <w:rsid w:val="0042604F"/>
    <w:rsid w:val="00443C8A"/>
    <w:rsid w:val="00451947"/>
    <w:rsid w:val="004563D7"/>
    <w:rsid w:val="0046070F"/>
    <w:rsid w:val="00477CE6"/>
    <w:rsid w:val="00480C8D"/>
    <w:rsid w:val="004B582E"/>
    <w:rsid w:val="004C1EA6"/>
    <w:rsid w:val="004C7E20"/>
    <w:rsid w:val="0051053D"/>
    <w:rsid w:val="0053406E"/>
    <w:rsid w:val="00557952"/>
    <w:rsid w:val="005711F6"/>
    <w:rsid w:val="0057120E"/>
    <w:rsid w:val="00591BBA"/>
    <w:rsid w:val="005A0699"/>
    <w:rsid w:val="005C34EF"/>
    <w:rsid w:val="005D6C19"/>
    <w:rsid w:val="005D79B2"/>
    <w:rsid w:val="00606C35"/>
    <w:rsid w:val="006179F4"/>
    <w:rsid w:val="0063117F"/>
    <w:rsid w:val="006873D6"/>
    <w:rsid w:val="006D34B2"/>
    <w:rsid w:val="006F70B9"/>
    <w:rsid w:val="007523FB"/>
    <w:rsid w:val="00785E4E"/>
    <w:rsid w:val="0079725D"/>
    <w:rsid w:val="007E2F20"/>
    <w:rsid w:val="00830A23"/>
    <w:rsid w:val="00830D77"/>
    <w:rsid w:val="00843A21"/>
    <w:rsid w:val="00877C2B"/>
    <w:rsid w:val="008A0EF8"/>
    <w:rsid w:val="008B1A41"/>
    <w:rsid w:val="008B1B36"/>
    <w:rsid w:val="008C0F94"/>
    <w:rsid w:val="008F5206"/>
    <w:rsid w:val="008F7F8A"/>
    <w:rsid w:val="009301F3"/>
    <w:rsid w:val="00930A09"/>
    <w:rsid w:val="00941D10"/>
    <w:rsid w:val="009420DA"/>
    <w:rsid w:val="009652E7"/>
    <w:rsid w:val="00970880"/>
    <w:rsid w:val="00974845"/>
    <w:rsid w:val="009869F5"/>
    <w:rsid w:val="00997B08"/>
    <w:rsid w:val="009A0243"/>
    <w:rsid w:val="009B3117"/>
    <w:rsid w:val="009C3DEF"/>
    <w:rsid w:val="009C6334"/>
    <w:rsid w:val="009D3021"/>
    <w:rsid w:val="009F0FAB"/>
    <w:rsid w:val="009F29A2"/>
    <w:rsid w:val="009F5A51"/>
    <w:rsid w:val="00A00389"/>
    <w:rsid w:val="00A01CDF"/>
    <w:rsid w:val="00A13654"/>
    <w:rsid w:val="00A26DB0"/>
    <w:rsid w:val="00A34811"/>
    <w:rsid w:val="00A576C1"/>
    <w:rsid w:val="00A60289"/>
    <w:rsid w:val="00A62168"/>
    <w:rsid w:val="00A774ED"/>
    <w:rsid w:val="00AD3EBB"/>
    <w:rsid w:val="00AE68A4"/>
    <w:rsid w:val="00AF20DE"/>
    <w:rsid w:val="00AF3F61"/>
    <w:rsid w:val="00B14E58"/>
    <w:rsid w:val="00B14EA0"/>
    <w:rsid w:val="00B163DF"/>
    <w:rsid w:val="00B61290"/>
    <w:rsid w:val="00BA25A5"/>
    <w:rsid w:val="00BB0F77"/>
    <w:rsid w:val="00BB0FBE"/>
    <w:rsid w:val="00BD0905"/>
    <w:rsid w:val="00BD21D4"/>
    <w:rsid w:val="00C02395"/>
    <w:rsid w:val="00C26A85"/>
    <w:rsid w:val="00C34C18"/>
    <w:rsid w:val="00C4045A"/>
    <w:rsid w:val="00C44BD7"/>
    <w:rsid w:val="00C53E81"/>
    <w:rsid w:val="00C84BFD"/>
    <w:rsid w:val="00CA11AF"/>
    <w:rsid w:val="00CC06CC"/>
    <w:rsid w:val="00CD01FC"/>
    <w:rsid w:val="00CE73EE"/>
    <w:rsid w:val="00D17A99"/>
    <w:rsid w:val="00D22AC2"/>
    <w:rsid w:val="00D43290"/>
    <w:rsid w:val="00D47426"/>
    <w:rsid w:val="00D61394"/>
    <w:rsid w:val="00D62867"/>
    <w:rsid w:val="00DA1FA0"/>
    <w:rsid w:val="00DF31FD"/>
    <w:rsid w:val="00E011FC"/>
    <w:rsid w:val="00E178C2"/>
    <w:rsid w:val="00E4731B"/>
    <w:rsid w:val="00E5141C"/>
    <w:rsid w:val="00EB0744"/>
    <w:rsid w:val="00EB2DAD"/>
    <w:rsid w:val="00EC6C6A"/>
    <w:rsid w:val="00EF63D9"/>
    <w:rsid w:val="00F07CB3"/>
    <w:rsid w:val="00F34F4C"/>
    <w:rsid w:val="00F64B39"/>
    <w:rsid w:val="00FA293A"/>
    <w:rsid w:val="00FE0CAB"/>
    <w:rsid w:val="00FF25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B07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519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26DB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00C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200CE"/>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4260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604F"/>
    <w:pPr>
      <w:ind w:left="720"/>
      <w:contextualSpacing/>
    </w:pPr>
  </w:style>
  <w:style w:type="character" w:customStyle="1" w:styleId="Heading1Char">
    <w:name w:val="Heading 1 Char"/>
    <w:basedOn w:val="DefaultParagraphFont"/>
    <w:link w:val="Heading1"/>
    <w:uiPriority w:val="9"/>
    <w:rsid w:val="00EB074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5194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26DB0"/>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242D30"/>
    <w:rPr>
      <w:color w:val="808080"/>
    </w:rPr>
  </w:style>
  <w:style w:type="paragraph" w:styleId="BalloonText">
    <w:name w:val="Balloon Text"/>
    <w:basedOn w:val="Normal"/>
    <w:link w:val="BalloonTextChar"/>
    <w:uiPriority w:val="99"/>
    <w:semiHidden/>
    <w:unhideWhenUsed/>
    <w:rsid w:val="00242D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D30"/>
    <w:rPr>
      <w:rFonts w:ascii="Tahoma" w:hAnsi="Tahoma" w:cs="Tahoma"/>
      <w:sz w:val="16"/>
      <w:szCs w:val="16"/>
    </w:rPr>
  </w:style>
  <w:style w:type="paragraph" w:styleId="Caption">
    <w:name w:val="caption"/>
    <w:basedOn w:val="Normal"/>
    <w:next w:val="Normal"/>
    <w:uiPriority w:val="35"/>
    <w:unhideWhenUsed/>
    <w:qFormat/>
    <w:rsid w:val="0004247B"/>
    <w:pPr>
      <w:spacing w:line="240" w:lineRule="auto"/>
    </w:pPr>
    <w:rPr>
      <w:b/>
      <w:bCs/>
      <w:color w:val="4F81BD" w:themeColor="accent1"/>
      <w:sz w:val="18"/>
      <w:szCs w:val="18"/>
    </w:rPr>
  </w:style>
  <w:style w:type="character" w:customStyle="1" w:styleId="3oh-">
    <w:name w:val="_3oh-"/>
    <w:basedOn w:val="DefaultParagraphFont"/>
    <w:rsid w:val="005A0699"/>
  </w:style>
  <w:style w:type="character" w:customStyle="1" w:styleId="5yl5">
    <w:name w:val="_5yl5"/>
    <w:basedOn w:val="DefaultParagraphFont"/>
    <w:rsid w:val="008A0EF8"/>
  </w:style>
  <w:style w:type="character" w:styleId="Hyperlink">
    <w:name w:val="Hyperlink"/>
    <w:basedOn w:val="DefaultParagraphFont"/>
    <w:uiPriority w:val="99"/>
    <w:unhideWhenUsed/>
    <w:rsid w:val="005711F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B07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519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26DB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00C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200CE"/>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4260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604F"/>
    <w:pPr>
      <w:ind w:left="720"/>
      <w:contextualSpacing/>
    </w:pPr>
  </w:style>
  <w:style w:type="character" w:customStyle="1" w:styleId="Heading1Char">
    <w:name w:val="Heading 1 Char"/>
    <w:basedOn w:val="DefaultParagraphFont"/>
    <w:link w:val="Heading1"/>
    <w:uiPriority w:val="9"/>
    <w:rsid w:val="00EB074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5194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26DB0"/>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242D30"/>
    <w:rPr>
      <w:color w:val="808080"/>
    </w:rPr>
  </w:style>
  <w:style w:type="paragraph" w:styleId="BalloonText">
    <w:name w:val="Balloon Text"/>
    <w:basedOn w:val="Normal"/>
    <w:link w:val="BalloonTextChar"/>
    <w:uiPriority w:val="99"/>
    <w:semiHidden/>
    <w:unhideWhenUsed/>
    <w:rsid w:val="00242D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D30"/>
    <w:rPr>
      <w:rFonts w:ascii="Tahoma" w:hAnsi="Tahoma" w:cs="Tahoma"/>
      <w:sz w:val="16"/>
      <w:szCs w:val="16"/>
    </w:rPr>
  </w:style>
  <w:style w:type="paragraph" w:styleId="Caption">
    <w:name w:val="caption"/>
    <w:basedOn w:val="Normal"/>
    <w:next w:val="Normal"/>
    <w:uiPriority w:val="35"/>
    <w:unhideWhenUsed/>
    <w:qFormat/>
    <w:rsid w:val="0004247B"/>
    <w:pPr>
      <w:spacing w:line="240" w:lineRule="auto"/>
    </w:pPr>
    <w:rPr>
      <w:b/>
      <w:bCs/>
      <w:color w:val="4F81BD" w:themeColor="accent1"/>
      <w:sz w:val="18"/>
      <w:szCs w:val="18"/>
    </w:rPr>
  </w:style>
  <w:style w:type="character" w:customStyle="1" w:styleId="3oh-">
    <w:name w:val="_3oh-"/>
    <w:basedOn w:val="DefaultParagraphFont"/>
    <w:rsid w:val="005A0699"/>
  </w:style>
  <w:style w:type="character" w:customStyle="1" w:styleId="5yl5">
    <w:name w:val="_5yl5"/>
    <w:basedOn w:val="DefaultParagraphFont"/>
    <w:rsid w:val="008A0EF8"/>
  </w:style>
  <w:style w:type="character" w:styleId="Hyperlink">
    <w:name w:val="Hyperlink"/>
    <w:basedOn w:val="DefaultParagraphFont"/>
    <w:uiPriority w:val="99"/>
    <w:unhideWhenUsed/>
    <w:rsid w:val="005711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3.em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2.emf"/><Relationship Id="rId38" Type="http://schemas.openxmlformats.org/officeDocument/2006/relationships/image" Target="media/image32.emf"/><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emf"/><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22.png"/><Relationship Id="rId36" Type="http://schemas.openxmlformats.org/officeDocument/2006/relationships/image" Target="media/image30.emf"/><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21.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17.png"/><Relationship Id="rId30" Type="http://schemas.openxmlformats.org/officeDocument/2006/relationships/image" Target="media/image24.png"/><Relationship Id="rId35"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73B3C-9D1E-4FD2-8651-9D11839E9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5</TotalTime>
  <Pages>11</Pages>
  <Words>2932</Words>
  <Characters>1671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130</cp:revision>
  <cp:lastPrinted>2018-01-26T15:39:00Z</cp:lastPrinted>
  <dcterms:created xsi:type="dcterms:W3CDTF">2018-01-23T13:38:00Z</dcterms:created>
  <dcterms:modified xsi:type="dcterms:W3CDTF">2018-02-21T10:33:00Z</dcterms:modified>
</cp:coreProperties>
</file>